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1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Programtervező Informatika BSc</w:t>
      </w:r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6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8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0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1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7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8" w:name="_Toc68948683"/>
      <w:bookmarkEnd w:id="17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>hallgató (</w:t>
      </w:r>
      <w:proofErr w:type="spellStart"/>
      <w:r>
        <w:t>Neptun</w:t>
      </w:r>
      <w:proofErr w:type="spellEnd"/>
      <w:r>
        <w:t xml:space="preserve">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..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..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8"/>
    </w:p>
    <w:p w14:paraId="10D06E74" w14:textId="3A41DD2A" w:rsidR="005E3250" w:rsidRDefault="005E3250" w:rsidP="00037D0C">
      <w:pPr>
        <w:pStyle w:val="Firstparagraph"/>
      </w:pP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19" w:name="_Toc68948684"/>
      <w:r w:rsidRPr="008B78D3">
        <w:rPr>
          <w:lang w:val="hu-HU"/>
        </w:rPr>
        <w:lastRenderedPageBreak/>
        <w:t>Tartalmi összefoglaló</w:t>
      </w:r>
      <w:bookmarkEnd w:id="19"/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proofErr w:type="spellStart"/>
      <w:r w:rsidRPr="0044328F">
        <w:rPr>
          <w:lang w:val="hu-HU"/>
        </w:rPr>
        <w:lastRenderedPageBreak/>
        <w:t>Abstract</w:t>
      </w:r>
      <w:proofErr w:type="spellEnd"/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270DBC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270DBC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270DBC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270DBC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270DBC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270DBC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270DBC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270DBC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270DBC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270DBC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20" w:name="_Toc99107193"/>
      <w:r>
        <w:lastRenderedPageBreak/>
        <w:t>Jelölésjegyzék</w:t>
      </w:r>
      <w:bookmarkEnd w:id="20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21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129"/>
        <w:gridCol w:w="7513"/>
        <w:tblGridChange w:id="22">
          <w:tblGrid>
            <w:gridCol w:w="1129"/>
            <w:gridCol w:w="7513"/>
          </w:tblGrid>
        </w:tblGridChange>
      </w:tblGrid>
      <w:tr w:rsidR="00250DAD" w14:paraId="0A093C2C" w14:textId="77777777" w:rsidTr="00C5547D">
        <w:tc>
          <w:tcPr>
            <w:tcW w:w="1129" w:type="dxa"/>
            <w:tcPrChange w:id="23" w:author="Gamerek Nonstop" w:date="2024-12-05T21:42:00Z">
              <w:tcPr>
                <w:tcW w:w="1129" w:type="dxa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24" w:author="Gamerek Nonstop" w:date="2024-12-05T19:26:00Z">
              <w:r>
                <w:t>KSH</w:t>
              </w:r>
            </w:ins>
          </w:p>
        </w:tc>
        <w:tc>
          <w:tcPr>
            <w:tcW w:w="7513" w:type="dxa"/>
            <w:tcPrChange w:id="25" w:author="Gamerek Nonstop" w:date="2024-12-05T21:42:00Z">
              <w:tcPr>
                <w:tcW w:w="7513" w:type="dxa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26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C5547D">
        <w:tc>
          <w:tcPr>
            <w:tcW w:w="1129" w:type="dxa"/>
            <w:tcPrChange w:id="27" w:author="Gamerek Nonstop" w:date="2024-12-05T21:42:00Z">
              <w:tcPr>
                <w:tcW w:w="1129" w:type="dxa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28" w:author="Gamerek Nonstop" w:date="2024-12-05T19:27:00Z">
              <w:r>
                <w:t>EU</w:t>
              </w:r>
            </w:ins>
          </w:p>
        </w:tc>
        <w:tc>
          <w:tcPr>
            <w:tcW w:w="7513" w:type="dxa"/>
            <w:tcPrChange w:id="29" w:author="Gamerek Nonstop" w:date="2024-12-05T21:42:00Z">
              <w:tcPr>
                <w:tcW w:w="7513" w:type="dxa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30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C5547D">
        <w:tc>
          <w:tcPr>
            <w:tcW w:w="1129" w:type="dxa"/>
            <w:tcPrChange w:id="31" w:author="Gamerek Nonstop" w:date="2024-12-05T21:42:00Z">
              <w:tcPr>
                <w:tcW w:w="1129" w:type="dxa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proofErr w:type="spellStart"/>
            <w:ins w:id="32" w:author="Gamerek Nonstop" w:date="2024-12-05T19:53:00Z">
              <w:r>
                <w:t>Indie</w:t>
              </w:r>
            </w:ins>
            <w:proofErr w:type="spellEnd"/>
          </w:p>
        </w:tc>
        <w:tc>
          <w:tcPr>
            <w:tcW w:w="7513" w:type="dxa"/>
            <w:tcPrChange w:id="33" w:author="Gamerek Nonstop" w:date="2024-12-05T21:42:00Z">
              <w:tcPr>
                <w:tcW w:w="7513" w:type="dxa"/>
              </w:tcPr>
            </w:tcPrChange>
          </w:tcPr>
          <w:p w14:paraId="06BAAE7C" w14:textId="3AE4CFEE" w:rsidR="00250DAD" w:rsidRDefault="0049750B">
            <w:pPr>
              <w:spacing w:after="160" w:line="259" w:lineRule="auto"/>
              <w:ind w:firstLine="0"/>
              <w:jc w:val="left"/>
            </w:pPr>
            <w:ins w:id="34" w:author="Gamerek Nonstop" w:date="2024-12-05T19:53:00Z">
              <w:r>
                <w:t xml:space="preserve">Independent </w:t>
              </w:r>
              <w:proofErr w:type="spellStart"/>
              <w:r>
                <w:t>developer</w:t>
              </w:r>
            </w:ins>
            <w:proofErr w:type="spellEnd"/>
          </w:p>
        </w:tc>
      </w:tr>
      <w:tr w:rsidR="00250DAD" w14:paraId="2F4A1B56" w14:textId="77777777" w:rsidTr="00C5547D">
        <w:tc>
          <w:tcPr>
            <w:tcW w:w="1129" w:type="dxa"/>
            <w:tcPrChange w:id="35" w:author="Gamerek Nonstop" w:date="2024-12-05T21:42:00Z">
              <w:tcPr>
                <w:tcW w:w="1129" w:type="dxa"/>
              </w:tcPr>
            </w:tcPrChange>
          </w:tcPr>
          <w:p w14:paraId="087E5D9D" w14:textId="31A09664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6" w:author="Gamerek Nonstop" w:date="2024-12-05T21:42:00Z">
              <w:tcPr>
                <w:tcW w:w="7513" w:type="dxa"/>
              </w:tcPr>
            </w:tcPrChange>
          </w:tcPr>
          <w:p w14:paraId="72D9F99E" w14:textId="389B1C7C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0738A8BA" w14:textId="77777777" w:rsidTr="00C5547D">
        <w:tc>
          <w:tcPr>
            <w:tcW w:w="1129" w:type="dxa"/>
            <w:tcPrChange w:id="37" w:author="Gamerek Nonstop" w:date="2024-12-05T21:42:00Z">
              <w:tcPr>
                <w:tcW w:w="1129" w:type="dxa"/>
              </w:tcPr>
            </w:tcPrChange>
          </w:tcPr>
          <w:p w14:paraId="49076C50" w14:textId="0523EEAB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8" w:author="Gamerek Nonstop" w:date="2024-12-05T21:42:00Z">
              <w:tcPr>
                <w:tcW w:w="7513" w:type="dxa"/>
              </w:tcPr>
            </w:tcPrChange>
          </w:tcPr>
          <w:p w14:paraId="3CD30A23" w14:textId="78B64FE5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261F401E" w14:textId="77777777" w:rsidTr="00C5547D">
        <w:tc>
          <w:tcPr>
            <w:tcW w:w="1129" w:type="dxa"/>
            <w:tcPrChange w:id="39" w:author="Gamerek Nonstop" w:date="2024-12-05T21:42:00Z">
              <w:tcPr>
                <w:tcW w:w="1129" w:type="dxa"/>
              </w:tcPr>
            </w:tcPrChange>
          </w:tcPr>
          <w:p w14:paraId="23AD8A0A" w14:textId="4AF47CC1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0" w:author="Gamerek Nonstop" w:date="2024-12-05T21:42:00Z">
              <w:tcPr>
                <w:tcW w:w="7513" w:type="dxa"/>
              </w:tcPr>
            </w:tcPrChange>
          </w:tcPr>
          <w:p w14:paraId="53956A63" w14:textId="4E87CDF1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1E6BFB5B" w14:textId="77777777" w:rsidTr="00C5547D">
        <w:tc>
          <w:tcPr>
            <w:tcW w:w="1129" w:type="dxa"/>
            <w:tcPrChange w:id="41" w:author="Gamerek Nonstop" w:date="2024-12-05T21:42:00Z">
              <w:tcPr>
                <w:tcW w:w="1129" w:type="dxa"/>
              </w:tcPr>
            </w:tcPrChange>
          </w:tcPr>
          <w:p w14:paraId="17EB84CF" w14:textId="08B8DF5A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2" w:author="Gamerek Nonstop" w:date="2024-12-05T21:42:00Z">
              <w:tcPr>
                <w:tcW w:w="7513" w:type="dxa"/>
              </w:tcPr>
            </w:tcPrChange>
          </w:tcPr>
          <w:p w14:paraId="4152BEBC" w14:textId="2062C8AA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r>
        <w:lastRenderedPageBreak/>
        <w:t>Bevezetés</w:t>
      </w:r>
    </w:p>
    <w:p w14:paraId="194EA4C5" w14:textId="36E41998" w:rsidR="00B64CF2" w:rsidRPr="00B64CF2" w:rsidRDefault="00B64CF2">
      <w:pPr>
        <w:pStyle w:val="Firstparagraph"/>
        <w:pPrChange w:id="43" w:author="Gamerek Nonstop" w:date="2024-12-05T19:17:00Z">
          <w:pPr>
            <w:pStyle w:val="Firstparagraph"/>
            <w:ind w:firstLine="357"/>
          </w:pPr>
        </w:pPrChange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gletekké vált, amelyek nélkül a modern társadalomban szinte elképzelhetetlen az élet. Ezzel egyidejűleg azonban a generációs különbségek a digitális eszközök és a technológia használatában és a digitális technológiáról való gondolkodásban is egyre hangsúlyosabbá váltak.</w:t>
      </w:r>
    </w:p>
    <w:p w14:paraId="1EE773FF" w14:textId="36E6C5D0" w:rsidR="00B64CF2" w:rsidRDefault="00B64CF2" w:rsidP="00B64CF2">
      <w:pPr>
        <w:pStyle w:val="Cmsor2"/>
      </w:pPr>
      <w:r w:rsidRPr="00F3108C">
        <w:t>Téma bevezetése</w:t>
      </w:r>
    </w:p>
    <w:p w14:paraId="018AEFA0" w14:textId="77777777" w:rsidR="005610BD" w:rsidRDefault="00B64CF2" w:rsidP="008F28D7">
      <w:pPr>
        <w:pStyle w:val="Firstparagraph"/>
        <w:rPr>
          <w:ins w:id="44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45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46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>A virtuális és digitális készségek generációk közötti különbségeinek kutatására több okból is szükség van. Egyrészt a technológiai készségek nélkülözhetetlenné váltak a munkaerő-piaci versenyképesség megőrzéséhez és a társadalmi egyenlőtlenségek csökkentéséhez. Az új technológiákhoz való alkalmazkodás és azok használatának képessége meghatározó tényezővé vált az egyén gazdasági és társadalmi sikere szempontjából.</w:t>
      </w:r>
    </w:p>
    <w:p w14:paraId="60F38F72" w14:textId="7068DA48" w:rsidR="00FF14E7" w:rsidRDefault="00B64CF2">
      <w:pPr>
        <w:pStyle w:val="Firstparagraph"/>
        <w:pPrChange w:id="47" w:author="Gamerek Nonstop" w:date="2024-12-05T19:17:00Z">
          <w:pPr>
            <w:pStyle w:val="Firstparagraph"/>
            <w:ind w:firstLine="431"/>
          </w:pPr>
        </w:pPrChange>
      </w:pPr>
      <w:del w:id="48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r w:rsidRPr="00D115F8">
        <w:rPr>
          <w:lang w:eastAsia="hu-HU"/>
        </w:rPr>
        <w:t>Az e készségek 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49" w:author="Gamerek Nonstop" w:date="2024-12-05T19:18:00Z">
        <w:r w:rsidR="008F28D7">
          <w:rPr>
            <w:lang w:eastAsia="hu-HU"/>
          </w:rPr>
          <w:t>2</w:t>
        </w:r>
      </w:ins>
      <w:del w:id="50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digitális szakadék csökkentése érdekében.</w:t>
      </w:r>
      <w:r>
        <w:rPr>
          <w:lang w:eastAsia="hu-HU"/>
        </w:rPr>
        <w:t xml:space="preserve"> </w:t>
      </w:r>
      <w:r w:rsidRPr="00D115F8">
        <w:rPr>
          <w:lang w:eastAsia="hu-HU"/>
        </w:rPr>
        <w:t>E tanulmány célja ezért annak 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 xml:space="preserve">Az elemzés felmérési </w:t>
      </w:r>
      <w:r w:rsidRPr="00D115F8">
        <w:lastRenderedPageBreak/>
        <w:t>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tesztkörnyezetben </w:t>
      </w:r>
      <w:del w:id="51" w:author="Szabó Patrícia" w:date="2024-12-05T18:38:00Z">
        <w:r w:rsidRPr="00D115F8" w:rsidDel="00147894">
          <w:delText xml:space="preserve">szeretném </w:delText>
        </w:r>
      </w:del>
      <w:ins w:id="52" w:author="Szabó Patrícia" w:date="2024-12-05T18:38:00Z">
        <w:r w:rsidR="00147894">
          <w:t>fogom</w:t>
        </w:r>
        <w:r w:rsidR="00147894" w:rsidRPr="00D115F8">
          <w:t xml:space="preserve"> </w:t>
        </w:r>
      </w:ins>
      <w:r w:rsidRPr="00D115F8">
        <w:t xml:space="preserve">megfigyelni egy olyan elemző játékon keresztül, ahol a korcsoportok az alapvető felhasználói adatokra korlátozhatók, és generációs besorolások készíthetők. Ezután a játék eredményei alapján </w:t>
      </w:r>
      <w:del w:id="53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54" w:author="Szabó Patrícia" w:date="2024-12-05T18:38:00Z">
        <w:r w:rsidR="00147894">
          <w:t xml:space="preserve">fogom </w:t>
        </w:r>
      </w:ins>
      <w:r w:rsidRPr="00D115F8">
        <w:t xml:space="preserve">vizsgálni a </w:t>
      </w:r>
      <w:del w:id="55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r>
        <w:t xml:space="preserve"> </w:t>
      </w:r>
      <w:r w:rsidRPr="00D115F8">
        <w:t xml:space="preserve">csökkenthető-e. </w:t>
      </w:r>
      <w:del w:id="56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r>
        <w:t>Pszichológiai elemzés</w:t>
      </w:r>
    </w:p>
    <w:p w14:paraId="725DE50E" w14:textId="77777777" w:rsidR="00BB158A" w:rsidRDefault="00B64CF2" w:rsidP="008F28D7">
      <w:pPr>
        <w:pStyle w:val="Firstparagraph"/>
        <w:rPr>
          <w:ins w:id="57" w:author="Gamerek Nonstop" w:date="2024-12-05T19:52:00Z"/>
        </w:rPr>
      </w:pPr>
      <w:r>
        <w:t xml:space="preserve">A generációs eltérések elemzésével konkrét kutatás napjainkig nem létezik csak bizonyos rétegeket és körülményeket vizsgáltak meg, például olyan szituációkat, ahol a becsült eltérés látványos lehet eredmények terén. Az alapvető emberi logikával alapvetően mindenki arra a következtetésre jut, hogy az elöregedő társadalmi forma miatt egy olyan folyamatosan végtelenig tartó egyenlőtlen arányosság létezik, amik mondhatni sosem lesznek párhuzamosak. </w:t>
      </w:r>
      <w:del w:id="58" w:author="Gamerek Nonstop" w:date="2024-12-05T19:20:00Z">
        <w:r w:rsidDel="008F28D7">
          <w:delText>Leegyszerűsítve az</w:delText>
        </w:r>
      </w:del>
      <w:ins w:id="59" w:author="Gamerek Nonstop" w:date="2024-12-05T19:20:00Z">
        <w:r w:rsidR="008F28D7">
          <w:t>Az</w:t>
        </w:r>
      </w:ins>
      <w:r>
        <w:t xml:space="preserve"> idősek sosem fogják annyira megérteni a</w:t>
      </w:r>
      <w:ins w:id="60" w:author="Gamerek Nonstop" w:date="2024-12-05T19:19:00Z">
        <w:r w:rsidR="008F28D7">
          <w:t>z egyre</w:t>
        </w:r>
      </w:ins>
      <w:r>
        <w:t xml:space="preserve"> modern</w:t>
      </w:r>
      <w:ins w:id="61" w:author="Gamerek Nonstop" w:date="2024-12-05T19:19:00Z">
        <w:r w:rsidR="008F28D7">
          <w:t>ebb</w:t>
        </w:r>
      </w:ins>
      <w:del w:id="62" w:author="Gamerek Nonstop" w:date="2024-12-05T19:19:00Z">
        <w:r w:rsidDel="008F28D7">
          <w:delText>ülő</w:delText>
        </w:r>
      </w:del>
      <w:r>
        <w:t xml:space="preserve"> </w:t>
      </w:r>
      <w:del w:id="63" w:author="Gamerek Nonstop" w:date="2024-12-05T19:20:00Z">
        <w:r w:rsidDel="008F28D7">
          <w:delText>technológiákat</w:delText>
        </w:r>
      </w:del>
      <w:ins w:id="64" w:author="Gamerek Nonstop" w:date="2024-12-05T19:20:00Z">
        <w:r w:rsidR="008F28D7">
          <w:t>technológiákat,</w:t>
        </w:r>
      </w:ins>
      <w:ins w:id="65" w:author="Gamerek Nonstop" w:date="2024-12-05T19:19:00Z">
        <w:r w:rsidR="008F28D7">
          <w:t xml:space="preserve"> mint a </w:t>
        </w:r>
      </w:ins>
      <w:ins w:id="66" w:author="Gamerek Nonstop" w:date="2024-12-05T19:22:00Z">
        <w:r w:rsidR="008F28D7">
          <w:t>fiatalok,</w:t>
        </w:r>
      </w:ins>
      <w:ins w:id="67" w:author="Gamerek Nonstop" w:date="2024-12-05T19:19:00Z">
        <w:r w:rsidR="008F28D7">
          <w:t xml:space="preserve"> aki</w:t>
        </w:r>
      </w:ins>
      <w:ins w:id="68" w:author="Gamerek Nonstop" w:date="2024-12-05T19:20:00Z">
        <w:r w:rsidR="008F28D7">
          <w:t>k ebben nevelkednek</w:t>
        </w:r>
      </w:ins>
      <w:ins w:id="69" w:author="Gamerek Nonstop" w:date="2024-12-05T19:19:00Z">
        <w:r w:rsidR="008F28D7">
          <w:t>.</w:t>
        </w:r>
      </w:ins>
      <w:del w:id="70" w:author="Gamerek Nonstop" w:date="2024-12-05T19:19:00Z">
        <w:r w:rsidDel="008F28D7">
          <w:delText>,</w:delText>
        </w:r>
      </w:del>
      <w:r>
        <w:t xml:space="preserve"> </w:t>
      </w:r>
      <w:del w:id="71" w:author="Gamerek Nonstop" w:date="2024-12-05T19:19:00Z">
        <w:r w:rsidDel="008F28D7">
          <w:delText xml:space="preserve">mint </w:delText>
        </w:r>
      </w:del>
      <w:ins w:id="72" w:author="Gamerek Nonstop" w:date="2024-12-05T19:20:00Z">
        <w:r w:rsidR="008F28D7">
          <w:t>Tehát a</w:t>
        </w:r>
      </w:ins>
      <w:del w:id="73" w:author="Gamerek Nonstop" w:date="2024-12-05T19:20:00Z">
        <w:r w:rsidDel="008F28D7">
          <w:delText>a</w:delText>
        </w:r>
      </w:del>
      <w:r>
        <w:t xml:space="preserve"> fiatalabbak és </w:t>
      </w:r>
      <w:ins w:id="74" w:author="Gamerek Nonstop" w:date="2024-12-05T19:20:00Z">
        <w:r w:rsidR="008F28D7">
          <w:t>az idősebbek sose</w:t>
        </w:r>
      </w:ins>
      <w:del w:id="75" w:author="Gamerek Nonstop" w:date="2024-12-05T19:20:00Z">
        <w:r w:rsidDel="008F28D7">
          <w:delText>sosem</w:delText>
        </w:r>
      </w:del>
      <w:r>
        <w:t xml:space="preserve"> fognak </w:t>
      </w:r>
      <w:del w:id="76" w:author="Gamerek Nonstop" w:date="2024-12-05T19:20:00Z">
        <w:r w:rsidDel="008F28D7">
          <w:delText xml:space="preserve">az idősek és a fiatalok </w:delText>
        </w:r>
      </w:del>
      <w:r>
        <w:t xml:space="preserve">egy technológiai felvilágosultsági szinten tartózkodni. Természetesen </w:t>
      </w:r>
      <w:del w:id="77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proofErr w:type="spellStart"/>
      <w:r w:rsidRPr="0026413F">
        <w:t>Vinton</w:t>
      </w:r>
      <w:proofErr w:type="spellEnd"/>
      <w:r w:rsidRPr="0026413F">
        <w:t xml:space="preserve"> </w:t>
      </w:r>
      <w:proofErr w:type="spellStart"/>
      <w:r w:rsidRPr="0026413F">
        <w:t>Cerf</w:t>
      </w:r>
      <w:proofErr w:type="spellEnd"/>
      <w:r w:rsidRPr="0026413F">
        <w:t>,</w:t>
      </w:r>
      <w:r>
        <w:t xml:space="preserve"> aki 1943-as születése ellenére nem csak betölti az „internet atyja” szerepet, hanem jelenleg is a Google-</w:t>
      </w:r>
      <w:proofErr w:type="spellStart"/>
      <w:r>
        <w:t>nál</w:t>
      </w:r>
      <w:proofErr w:type="spellEnd"/>
      <w:r>
        <w:t xml:space="preserve"> dolgozik, ahol az internetes technológiák fejlesztésére és terjesztésére összpontosít.</w:t>
      </w:r>
      <w:r w:rsidR="00A90168">
        <w:t xml:space="preserve"> [</w:t>
      </w:r>
      <w:ins w:id="78" w:author="Gamerek Nonstop" w:date="2024-12-05T19:18:00Z">
        <w:r w:rsidR="008F28D7">
          <w:t>3</w:t>
        </w:r>
      </w:ins>
      <w:del w:id="79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7A8F9BEE" w:rsidR="00B64CF2" w:rsidRDefault="00B64CF2">
      <w:pPr>
        <w:pStyle w:val="Firstparagraph"/>
        <w:pPrChange w:id="80" w:author="Gamerek Nonstop" w:date="2024-12-05T19:17:00Z">
          <w:pPr>
            <w:pStyle w:val="Firstparagraph"/>
            <w:ind w:firstLine="431"/>
          </w:pPr>
        </w:pPrChange>
      </w:pPr>
      <w:del w:id="81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82" w:author="Szabó Patrícia" w:date="2024-12-05T18:44:00Z">
        <w:r w:rsidDel="00147894">
          <w:delText>az</w:delText>
        </w:r>
      </w:del>
      <w:ins w:id="83" w:author="Szabó Patrícia" w:date="2024-12-05T18:44:00Z">
        <w:r w:rsidR="00147894">
          <w:t>az,</w:t>
        </w:r>
      </w:ins>
      <w:r>
        <w:t xml:space="preserve"> amikor például a nagyszülők</w:t>
      </w:r>
      <w:ins w:id="84" w:author="Szabó Patrícia" w:date="2024-12-05T18:44:00Z">
        <w:r w:rsidR="00147894">
          <w:t>,</w:t>
        </w:r>
      </w:ins>
      <w:r>
        <w:t xml:space="preserve"> de már a szülők se értik a gyerekeik </w:t>
      </w:r>
      <w:commentRangeStart w:id="85"/>
      <w:del w:id="86" w:author="Gamerek Nonstop" w:date="2024-12-05T19:23:00Z">
        <w:r w:rsidDel="008F28D7">
          <w:delText>trendimádatát</w:delText>
        </w:r>
        <w:commentRangeEnd w:id="85"/>
        <w:r w:rsidR="00147894" w:rsidDel="008F28D7">
          <w:rPr>
            <w:rStyle w:val="Jegyzethivatkozs"/>
            <w:rFonts w:cstheme="minorHAnsi"/>
          </w:rPr>
          <w:commentReference w:id="85"/>
        </w:r>
      </w:del>
      <w:ins w:id="87" w:author="Gamerek Nonstop" w:date="2024-12-05T19:23:00Z">
        <w:r w:rsidR="008F28D7">
          <w:t>trendek által befolyásolt mindennapjaikat</w:t>
        </w:r>
      </w:ins>
      <w:r>
        <w:t>, folyamatos figyelem és ingerigényét. Az alapvető beszédükbe vagy beszédstílusukba beillesztett szleng szavak már semmitmondónak tűnnek. Nosztalgikussá válnak a korábbi években használt szavak, amik a szülők részéről</w:t>
      </w:r>
      <w:ins w:id="88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89" w:author="Gamerek Nonstop" w:date="2024-12-05T19:23:00Z">
        <w:r w:rsidDel="008F28D7">
          <w:delText>retro-nak</w:delText>
        </w:r>
      </w:del>
      <w:ins w:id="90" w:author="Gamerek Nonstop" w:date="2024-12-05T19:23:00Z">
        <w:r w:rsidR="008F28D7">
          <w:t>mú</w:t>
        </w:r>
      </w:ins>
      <w:ins w:id="91" w:author="Gamerek Nonstop" w:date="2024-12-05T19:24:00Z">
        <w:r w:rsidR="008F28D7">
          <w:t>lt századi-</w:t>
        </w:r>
        <w:proofErr w:type="spellStart"/>
        <w:r w:rsidR="008F28D7">
          <w:t>nak</w:t>
        </w:r>
      </w:ins>
      <w:proofErr w:type="spellEnd"/>
      <w:r>
        <w:t xml:space="preserve"> tűnhetnek</w:t>
      </w:r>
      <w:ins w:id="92" w:author="Gamerek Nonstop" w:date="2024-12-05T19:24:00Z">
        <w:r w:rsidR="008F28D7">
          <w:t xml:space="preserve"> kisebb-nagyobb túlzásokkal</w:t>
        </w:r>
      </w:ins>
      <w:r>
        <w:t xml:space="preserve">. Ezek csak egyszerű helyzetek, amik bármikor kialakulhatnak és mindenkit frusztrációval tölthetnek el, vagy éppen ingerülté tehetik azt, aki ilyen formában érzékeli először az idő telésének korai szakaszait. Persze mindenki </w:t>
      </w:r>
      <w:r>
        <w:lastRenderedPageBreak/>
        <w:t>más, de a digitális világban elég könnyen leszűrhető viselkedés alapján, beszéd alapján vagy felhasználási gyorsaság alapján is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</w:p>
    <w:p w14:paraId="00CA9913" w14:textId="07536991" w:rsidR="00B64CF2" w:rsidRDefault="00B64CF2" w:rsidP="00B64CF2">
      <w:pPr>
        <w:pStyle w:val="Cmsor2"/>
      </w:pPr>
      <w:r>
        <w:t>Statisztikai elemzés</w:t>
      </w:r>
    </w:p>
    <w:p w14:paraId="1B3FC47A" w14:textId="77777777" w:rsidR="00B64CF2" w:rsidRDefault="00B64CF2">
      <w:pPr>
        <w:ind w:firstLine="0"/>
        <w:pPrChange w:id="93" w:author="Gamerek Nonstop" w:date="2024-12-05T19:24:00Z">
          <w:pPr/>
        </w:pPrChange>
      </w:pPr>
      <w:r>
        <w:t>A digitalizáció és a digitális készségek fejlesztése fontos kérdés, amivel minden nap foglalkoznak a világon. A magyar kimutatásokat tekintve az emberek digitális készségei folyamatosan fejlődő lineáris vonalban vizualizálhatók, de az eltérés aránya szembetűnő lehet.</w:t>
      </w:r>
    </w:p>
    <w:p w14:paraId="7C733ECB" w14:textId="756702B1" w:rsidR="007128FE" w:rsidRDefault="00B64CF2" w:rsidP="007128FE"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94E6" w14:textId="5F75CDD6" w:rsidR="00B64CF2" w:rsidRDefault="007128FE" w:rsidP="007128FE">
      <w:pPr>
        <w:pStyle w:val="Kpalrs"/>
      </w:pPr>
      <w:r>
        <w:t>1.ábra:</w:t>
      </w:r>
      <w:r w:rsidR="00B64CF2">
        <w:t xml:space="preserve"> KSH és digitális fejlődés</w:t>
      </w:r>
      <w:r>
        <w:t xml:space="preserve"> kimutatása</w:t>
      </w:r>
      <w:r w:rsidR="00AF2524">
        <w:t xml:space="preserve"> [</w:t>
      </w:r>
      <w:ins w:id="94" w:author="Gamerek Nonstop" w:date="2024-12-05T19:18:00Z">
        <w:r w:rsidR="008F28D7">
          <w:t>4</w:t>
        </w:r>
      </w:ins>
      <w:del w:id="95" w:author="Gamerek Nonstop" w:date="2024-12-05T19:18:00Z">
        <w:r w:rsidR="00A90168" w:rsidDel="008F28D7">
          <w:delText>3</w:delText>
        </w:r>
      </w:del>
      <w:r w:rsidR="00AF2524">
        <w:t>]</w:t>
      </w:r>
    </w:p>
    <w:p w14:paraId="1BB10F67" w14:textId="71FF1DFC" w:rsidR="00B64CF2" w:rsidRDefault="00B64CF2" w:rsidP="00B64CF2">
      <w:r w:rsidRPr="00A130B8">
        <w:t xml:space="preserve">A </w:t>
      </w:r>
      <w:ins w:id="96" w:author="Gamerek Nonstop" w:date="2024-12-05T19:25:00Z">
        <w:r w:rsidR="008F28D7">
          <w:t xml:space="preserve">Központi Statisztikai </w:t>
        </w:r>
      </w:ins>
      <w:ins w:id="97" w:author="Gamerek Nonstop" w:date="2024-12-05T19:26:00Z">
        <w:r w:rsidR="008F28D7">
          <w:t>Hivatal (</w:t>
        </w:r>
      </w:ins>
      <w:r w:rsidRPr="00A130B8">
        <w:t>KSH</w:t>
      </w:r>
      <w:ins w:id="98" w:author="Gamerek Nonstop" w:date="2024-12-05T19:26:00Z">
        <w:r w:rsidR="008F28D7">
          <w:t>)</w:t>
        </w:r>
      </w:ins>
      <w:r w:rsidRPr="00A130B8">
        <w:t xml:space="preserve"> és más releváns források alapján a digitális kompetenciák fejlődése Magyarországon az elmúlt két évtizedben lassú, de fokozatos növekedést mutatott. A 2023-as adatok szerint a magyar lakosság 64%</w:t>
      </w:r>
      <w:ins w:id="99" w:author="Gamerek Nonstop" w:date="2024-12-05T19:30:00Z">
        <w:r w:rsidR="004A7656">
          <w:t xml:space="preserve"> </w:t>
        </w:r>
      </w:ins>
      <w:r w:rsidRPr="00A130B8">
        <w:t>-</w:t>
      </w:r>
      <w:ins w:id="100" w:author="Gamerek Nonstop" w:date="2024-12-05T19:29:00Z">
        <w:r w:rsidR="004A7656">
          <w:t xml:space="preserve"> </w:t>
        </w:r>
      </w:ins>
      <w:proofErr w:type="spellStart"/>
      <w:r w:rsidRPr="00A130B8">
        <w:t>ának</w:t>
      </w:r>
      <w:proofErr w:type="spellEnd"/>
      <w:r w:rsidRPr="00A130B8">
        <w:t xml:space="preserve"> van legalább alapszintű digitális készsége, ami valamivel meghaladja az </w:t>
      </w:r>
      <w:ins w:id="101" w:author="Gamerek Nonstop" w:date="2024-12-05T19:28:00Z">
        <w:r w:rsidR="0035339C">
          <w:t>Európai Uniós (EU)</w:t>
        </w:r>
      </w:ins>
      <w:ins w:id="102" w:author="Gamerek Nonstop" w:date="2024-12-05T19:29:00Z">
        <w:r w:rsidR="004A7656">
          <w:t xml:space="preserve"> </w:t>
        </w:r>
      </w:ins>
      <w:del w:id="103" w:author="Gamerek Nonstop" w:date="2024-12-05T19:28:00Z">
        <w:r w:rsidRPr="00A130B8" w:rsidDel="0035339C">
          <w:delText>EU-</w:delText>
        </w:r>
      </w:del>
      <w:r w:rsidRPr="00A130B8">
        <w:t>átlagot (61%)​</w:t>
      </w:r>
      <w:r>
        <w:t>.</w:t>
      </w:r>
    </w:p>
    <w:p w14:paraId="72A89FB5" w14:textId="2ECCE626" w:rsidR="00B64CF2" w:rsidRDefault="00B64CF2" w:rsidP="00B64CF2"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255F45E3" w:rsidR="00B64CF2" w:rsidRDefault="00B64CF2" w:rsidP="00B64CF2">
      <w:pPr>
        <w:pStyle w:val="Listaszerbekezds"/>
        <w:numPr>
          <w:ilvl w:val="0"/>
          <w:numId w:val="21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3ECFE23" wp14:editId="73546530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oktatásügyi szinten tartásában</w:t>
      </w:r>
    </w:p>
    <w:p w14:paraId="7A08E393" w14:textId="31B10129" w:rsidR="00147894" w:rsidDel="004A7656" w:rsidRDefault="00AF2524" w:rsidP="00AF2524">
      <w:pPr>
        <w:pStyle w:val="Kpalrs"/>
        <w:rPr>
          <w:ins w:id="104" w:author="Szabó Patrícia" w:date="2024-12-05T18:45:00Z"/>
          <w:del w:id="105" w:author="Gamerek Nonstop" w:date="2024-12-05T19:29:00Z"/>
        </w:rPr>
      </w:pPr>
      <w:r>
        <w:t xml:space="preserve">2.ábra: EU és Magyarország digitális fejlődésének kimutatása a KSH </w:t>
      </w:r>
      <w:r w:rsidR="00A90168">
        <w:t>adatai alapján</w:t>
      </w:r>
      <w:r>
        <w:t xml:space="preserve"> [</w:t>
      </w:r>
      <w:commentRangeStart w:id="106"/>
      <w:del w:id="107" w:author="Gamerek Nonstop" w:date="2024-12-05T19:18:00Z">
        <w:r w:rsidR="00A90168" w:rsidDel="008F28D7">
          <w:delText>4</w:delText>
        </w:r>
        <w:commentRangeEnd w:id="106"/>
        <w:r w:rsidR="00147894" w:rsidDel="008F28D7">
          <w:rPr>
            <w:rStyle w:val="Jegyzethivatkozs"/>
            <w:i w:val="0"/>
            <w:iCs w:val="0"/>
          </w:rPr>
          <w:commentReference w:id="106"/>
        </w:r>
        <w:r w:rsidDel="008F28D7">
          <w:delText>]</w:delText>
        </w:r>
      </w:del>
      <w:ins w:id="108" w:author="Gamerek Nonstop" w:date="2024-12-05T19:18:00Z">
        <w:r w:rsidR="008F28D7">
          <w:t>5</w:t>
        </w:r>
      </w:ins>
      <w:ins w:id="109" w:author="Gamerek Nonstop" w:date="2024-12-05T19:27:00Z">
        <w:r w:rsidR="0035339C">
          <w:t>]</w:t>
        </w:r>
      </w:ins>
    </w:p>
    <w:p w14:paraId="71B9675E" w14:textId="3A6F97A9" w:rsidR="00B64CF2" w:rsidRPr="00147894" w:rsidRDefault="00147894">
      <w:pPr>
        <w:pStyle w:val="Kpalrs"/>
      </w:pPr>
      <w:ins w:id="110" w:author="Szabó Patrícia" w:date="2024-12-05T18:45:00Z">
        <w:del w:id="111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r>
        <w:t>Fejlesztési elem</w:t>
      </w:r>
      <w:r w:rsidR="007128FE">
        <w:t>ek és metódusok meghatározása</w:t>
      </w:r>
    </w:p>
    <w:p w14:paraId="7EB3F7DC" w14:textId="020D9026" w:rsidR="00EE79C5" w:rsidRDefault="007128FE" w:rsidP="00F67779">
      <w:pPr>
        <w:ind w:firstLine="0"/>
        <w:rPr>
          <w:ins w:id="112" w:author="Gamerek Nonstop" w:date="2024-12-05T19:59:00Z"/>
        </w:rPr>
      </w:pPr>
      <w:r>
        <w:t>Mielőtt a fejlesztési környezet, szoftver, nyelv kiválasztása megtörténne az</w:t>
      </w:r>
      <w:ins w:id="113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114" w:author="Gamerek Nonstop" w:date="2024-12-05T19:30:00Z">
        <w:r w:rsidR="00F67779">
          <w:t>k</w:t>
        </w:r>
      </w:ins>
      <w:r>
        <w:t xml:space="preserve"> szerint </w:t>
      </w:r>
      <w:commentRangeStart w:id="115"/>
      <w:del w:id="116" w:author="Gamerek Nonstop" w:date="2024-12-05T19:30:00Z">
        <w:r w:rsidDel="00F67779">
          <w:delText xml:space="preserve">időlegesen </w:delText>
        </w:r>
      </w:del>
      <w:commentRangeEnd w:id="115"/>
      <w:ins w:id="117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115"/>
      </w:r>
      <w:r>
        <w:t>megállapítható és végig lekövethető a projekt</w:t>
      </w:r>
      <w:ins w:id="118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119" w:author="Gamerek Nonstop" w:date="2024-12-05T19:59:00Z"/>
        </w:rPr>
        <w:pPrChange w:id="120" w:author="Gamerek Nonstop" w:date="2024-12-05T20:09:00Z">
          <w:pPr>
            <w:ind w:firstLine="0"/>
          </w:pPr>
        </w:pPrChange>
      </w:pPr>
      <w:ins w:id="121" w:author="Gamerek Nonstop" w:date="2024-12-05T19:59:00Z">
        <w:r>
          <w:t>Fejlesztőkörnyezet és verzió kiválasztás oka</w:t>
        </w:r>
      </w:ins>
    </w:p>
    <w:p w14:paraId="28579ECA" w14:textId="77777777" w:rsidR="00EE79C5" w:rsidRDefault="00EE79C5">
      <w:pPr>
        <w:ind w:firstLine="0"/>
        <w:rPr>
          <w:ins w:id="122" w:author="Gamerek Nonstop" w:date="2024-12-05T19:59:00Z"/>
        </w:rPr>
        <w:pPrChange w:id="123" w:author="Gamerek Nonstop" w:date="2024-12-05T20:09:00Z">
          <w:pPr/>
        </w:pPrChange>
      </w:pPr>
      <w:ins w:id="124" w:author="Gamerek Nonstop" w:date="2024-12-05T19:59:00Z">
        <w:r>
          <w:t>Fejlesztőkörnyezetek terén széles a választék, amiből lehet válogatni, minden környezet egyedi „</w:t>
        </w:r>
        <w:proofErr w:type="spellStart"/>
        <w:r>
          <w:t>engine</w:t>
        </w:r>
        <w:proofErr w:type="spellEnd"/>
        <w:r>
          <w:t>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125" w:author="Gamerek Nonstop" w:date="2024-12-05T19:59:00Z"/>
        </w:rPr>
      </w:pPr>
      <w:ins w:id="126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7" w:author="Gamerek Nonstop" w:date="2024-12-05T19:59:00Z"/>
        </w:rPr>
      </w:pPr>
      <w:proofErr w:type="spellStart"/>
      <w:ins w:id="128" w:author="Gamerek Nonstop" w:date="2024-12-05T19:59:00Z"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9" w:author="Gamerek Nonstop" w:date="2024-12-05T19:59:00Z"/>
        </w:rPr>
      </w:pPr>
      <w:proofErr w:type="spellStart"/>
      <w:ins w:id="130" w:author="Gamerek Nonstop" w:date="2024-12-05T19:59:00Z">
        <w:r>
          <w:t>Godot</w:t>
        </w:r>
        <w:proofErr w:type="spellEnd"/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1" w:author="Gamerek Nonstop" w:date="2024-12-05T19:59:00Z"/>
        </w:rPr>
      </w:pPr>
      <w:ins w:id="132" w:author="Gamerek Nonstop" w:date="2024-12-05T19:59:00Z">
        <w:r>
          <w:t>Unity</w:t>
        </w:r>
      </w:ins>
    </w:p>
    <w:p w14:paraId="2ED08B55" w14:textId="77777777" w:rsidR="00EE79C5" w:rsidRDefault="00EE79C5" w:rsidP="00EE79C5">
      <w:pPr>
        <w:rPr>
          <w:ins w:id="133" w:author="Gamerek Nonstop" w:date="2024-12-05T19:59:00Z"/>
        </w:rPr>
      </w:pPr>
      <w:ins w:id="134" w:author="Gamerek Nonstop" w:date="2024-12-05T19:59:00Z">
        <w:r>
          <w:t>Ezek mindenki számára ingyenesen elérhetők, de bizonyos szolgáltatásokat igénybe lehet venni, amik már bizonyos árú előfizetésekért érhetők el.</w:t>
        </w:r>
      </w:ins>
    </w:p>
    <w:p w14:paraId="117DF846" w14:textId="77777777" w:rsidR="00EE79C5" w:rsidRDefault="00EE79C5" w:rsidP="00EE79C5">
      <w:pPr>
        <w:rPr>
          <w:ins w:id="135" w:author="Gamerek Nonstop" w:date="2024-12-05T19:59:00Z"/>
        </w:rPr>
      </w:pPr>
      <w:ins w:id="136" w:author="Gamerek Nonstop" w:date="2024-12-05T19:59:00Z">
        <w:r>
          <w:t xml:space="preserve"> A szoftverek közül a legnagyobb potenciállal és összetettséggel az </w:t>
        </w:r>
        <w:proofErr w:type="spellStart"/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  <w:r>
          <w:t xml:space="preserve"> rendelkezik. 3D, 2D és VR játékok fejlesztésére is lehetőséget biztosít, egyedi személyre szabható editor felületet nyújt felhasználóinak. H</w:t>
        </w:r>
        <w:r w:rsidRPr="00BC3F43">
          <w:t xml:space="preserve">íres a </w:t>
        </w:r>
        <w:proofErr w:type="spellStart"/>
        <w:r w:rsidRPr="00BC3F43">
          <w:t>fotorealisztikus</w:t>
        </w:r>
        <w:proofErr w:type="spellEnd"/>
        <w:r w:rsidRPr="00BC3F43">
          <w:t xml:space="preserve"> </w:t>
        </w:r>
        <w:proofErr w:type="spellStart"/>
        <w:r w:rsidRPr="00BC3F43">
          <w:t>renderelésről</w:t>
        </w:r>
        <w:proofErr w:type="spellEnd"/>
        <w:r w:rsidRPr="00BC3F43">
          <w:t xml:space="preserve">, amely a fejlett megvilágítási és anyagkezelési rendszereknek (pl. Lumen és </w:t>
        </w:r>
        <w:proofErr w:type="spellStart"/>
        <w:r w:rsidRPr="00BC3F43">
          <w:t>Nanite</w:t>
        </w:r>
        <w:proofErr w:type="spellEnd"/>
        <w:r w:rsidRPr="00BC3F43">
          <w:t xml:space="preserve"> az </w:t>
        </w:r>
        <w:r w:rsidRPr="00BC3F43">
          <w:lastRenderedPageBreak/>
          <w:t>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</w:t>
        </w:r>
        <w:proofErr w:type="spellStart"/>
        <w:r w:rsidRPr="00BC3F43">
          <w:t>Physics</w:t>
        </w:r>
        <w:proofErr w:type="spellEnd"/>
        <w:r w:rsidRPr="00BC3F43">
          <w:t>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</w:t>
        </w:r>
        <w:proofErr w:type="spellStart"/>
        <w:r>
          <w:t>Gears</w:t>
        </w:r>
        <w:proofErr w:type="spellEnd"/>
        <w:r>
          <w:t xml:space="preserve"> of </w:t>
        </w:r>
        <w:proofErr w:type="spellStart"/>
        <w:r>
          <w:t>War</w:t>
        </w:r>
        <w:proofErr w:type="spellEnd"/>
        <w:r>
          <w:t xml:space="preserve"> sorozatot vagy a </w:t>
        </w:r>
        <w:proofErr w:type="spellStart"/>
        <w:r>
          <w:t>Hellblade</w:t>
        </w:r>
        <w:proofErr w:type="spellEnd"/>
        <w:r>
          <w:t xml:space="preserve">: </w:t>
        </w:r>
        <w:proofErr w:type="spellStart"/>
        <w:r>
          <w:t>Senua’s</w:t>
        </w:r>
        <w:proofErr w:type="spellEnd"/>
        <w:r>
          <w:t xml:space="preserve"> </w:t>
        </w:r>
        <w:proofErr w:type="spellStart"/>
        <w:r>
          <w:t>Sacrifice</w:t>
        </w:r>
        <w:proofErr w:type="spellEnd"/>
        <w:r>
          <w:t>-t.</w:t>
        </w:r>
      </w:ins>
    </w:p>
    <w:p w14:paraId="28AA5858" w14:textId="77777777" w:rsidR="00EE79C5" w:rsidRDefault="00EE79C5" w:rsidP="00EE79C5">
      <w:pPr>
        <w:rPr>
          <w:ins w:id="137" w:author="Gamerek Nonstop" w:date="2024-12-05T19:59:00Z"/>
        </w:rPr>
      </w:pPr>
      <w:ins w:id="138" w:author="Gamerek Nonstop" w:date="2024-12-05T19:59:00Z">
        <w:r>
          <w:t xml:space="preserve">Utána rögtön a </w:t>
        </w:r>
        <w:proofErr w:type="spellStart"/>
        <w:r>
          <w:t>Godot</w:t>
        </w:r>
        <w:proofErr w:type="spellEnd"/>
        <w:r>
          <w:t xml:space="preserve"> látható a listában, amit főleg 2D-s vagy 3D-s játékok készítésére alkalmaznak. Egyedi jellemzői közé sorolható a GD Script, ami egy P</w:t>
        </w:r>
        <w:r w:rsidRPr="0040297C">
          <w:t xml:space="preserve">ythonhoz hasonló, könnyen tanulható, játékfejlesztésre optimalizált </w:t>
        </w:r>
        <w:proofErr w:type="spellStart"/>
        <w:r w:rsidRPr="0040297C">
          <w:t>szkriptelési</w:t>
        </w:r>
        <w:proofErr w:type="spellEnd"/>
        <w:r w:rsidRPr="0040297C">
          <w:t xml:space="preserve">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proofErr w:type="spellStart"/>
        <w:r w:rsidRPr="0040297C">
          <w:t>Godot</w:t>
        </w:r>
        <w:proofErr w:type="spellEnd"/>
        <w:r w:rsidRPr="0040297C">
          <w:t xml:space="preserve"> lehetővé teszi, hogy csak a projektedhez szükséges funkciókat töltsd be, </w:t>
        </w:r>
        <w:r>
          <w:t>ezzel könnyen</w:t>
        </w:r>
        <w:r w:rsidRPr="0040297C">
          <w:t xml:space="preserve"> optimalizálható a teljesítmény.</w:t>
        </w:r>
        <w:r>
          <w:t xml:space="preserve"> Ebben készült játék például a </w:t>
        </w:r>
        <w:proofErr w:type="spellStart"/>
        <w:r>
          <w:t>Kingdoms</w:t>
        </w:r>
        <w:proofErr w:type="spellEnd"/>
        <w:r>
          <w:t xml:space="preserve"> of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Dump</w:t>
        </w:r>
        <w:proofErr w:type="spellEnd"/>
        <w:r>
          <w:t xml:space="preserve"> vagy a </w:t>
        </w:r>
        <w:proofErr w:type="spellStart"/>
        <w:r>
          <w:t>Sea</w:t>
        </w:r>
        <w:proofErr w:type="spellEnd"/>
        <w:r>
          <w:t xml:space="preserve"> Salt.</w:t>
        </w:r>
      </w:ins>
    </w:p>
    <w:p w14:paraId="2A0BE350" w14:textId="77777777" w:rsidR="00EE79C5" w:rsidRDefault="00EE79C5" w:rsidP="00EE79C5">
      <w:pPr>
        <w:rPr>
          <w:ins w:id="139" w:author="Gamerek Nonstop" w:date="2024-12-05T19:59:00Z"/>
        </w:rPr>
      </w:pPr>
      <w:ins w:id="140" w:author="Gamerek Nonstop" w:date="2024-12-05T19:59:00Z">
        <w:r>
          <w:t xml:space="preserve">Számomra mégis a legszimpatikusabb környezet a Unity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</w:t>
        </w:r>
        <w:proofErr w:type="spellStart"/>
        <w:r w:rsidRPr="0040297C">
          <w:t>WebGL</w:t>
        </w:r>
        <w:proofErr w:type="spellEnd"/>
        <w:r w:rsidRPr="0040297C">
          <w:t>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 xml:space="preserve">A Unity </w:t>
        </w:r>
        <w:proofErr w:type="spellStart"/>
        <w:r>
          <w:t>Asset</w:t>
        </w:r>
        <w:proofErr w:type="spellEnd"/>
        <w:r>
          <w:t xml:space="preserve"> </w:t>
        </w:r>
        <w:proofErr w:type="spellStart"/>
        <w:r>
          <w:t>Store</w:t>
        </w:r>
        <w:proofErr w:type="spellEnd"/>
        <w:r>
          <w:t xml:space="preserve"> rengeteg előre elkészített 3D modellel, scripttel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</w:t>
        </w:r>
        <w:proofErr w:type="spellStart"/>
        <w:r>
          <w:t>Universal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>) és HDRP (</w:t>
        </w:r>
        <w:proofErr w:type="spellStart"/>
        <w:r>
          <w:t>High</w:t>
        </w:r>
        <w:proofErr w:type="spellEnd"/>
        <w:r>
          <w:t xml:space="preserve"> </w:t>
        </w:r>
        <w:proofErr w:type="spellStart"/>
        <w:r>
          <w:t>Definition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 xml:space="preserve">) ami lehetővé teszi a játékok </w:t>
        </w:r>
        <w:proofErr w:type="spellStart"/>
        <w:r>
          <w:t>foto</w:t>
        </w:r>
        <w:proofErr w:type="spellEnd"/>
        <w:r>
          <w:t xml:space="preserve"> realisztikus megjelenítését. A </w:t>
        </w:r>
        <w:proofErr w:type="spellStart"/>
        <w:r>
          <w:t>Profiler</w:t>
        </w:r>
        <w:proofErr w:type="spellEnd"/>
        <w:r>
          <w:t xml:space="preserve"> és egyéb optimalizációs eszközök segítségével gyorsan azonosíthatod és javíthatod a teljesítményproblémákat és még sok más hasonló </w:t>
        </w:r>
        <w:proofErr w:type="spellStart"/>
        <w:r>
          <w:t>feature</w:t>
        </w:r>
        <w:proofErr w:type="spellEnd"/>
        <w:r>
          <w:t xml:space="preserve">-el rendelkezik, amik nagyon gyakran frissülnek újabb és újabb Editor verziók formájában. Ebben az </w:t>
        </w:r>
        <w:proofErr w:type="spellStart"/>
        <w:r>
          <w:t>Engine</w:t>
        </w:r>
        <w:proofErr w:type="spellEnd"/>
        <w:r>
          <w:t xml:space="preserve">-ben készültek például a </w:t>
        </w:r>
        <w:proofErr w:type="spellStart"/>
        <w:r>
          <w:t>Cuphead</w:t>
        </w:r>
        <w:proofErr w:type="spellEnd"/>
        <w:r>
          <w:t xml:space="preserve">, </w:t>
        </w:r>
        <w:proofErr w:type="spellStart"/>
        <w:r>
          <w:t>Subnautica</w:t>
        </w:r>
        <w:proofErr w:type="spellEnd"/>
        <w:r>
          <w:t xml:space="preserve"> és </w:t>
        </w:r>
        <w:proofErr w:type="spellStart"/>
        <w:r>
          <w:t>Ori</w:t>
        </w:r>
        <w:proofErr w:type="spellEnd"/>
        <w:r>
          <w:t xml:space="preserve"> and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Blind</w:t>
        </w:r>
        <w:proofErr w:type="spellEnd"/>
        <w:r>
          <w:t xml:space="preserve"> Forest nevű játékok.</w:t>
        </w:r>
      </w:ins>
    </w:p>
    <w:p w14:paraId="251C4882" w14:textId="77777777" w:rsidR="00EE79C5" w:rsidRDefault="00EE79C5" w:rsidP="00EE79C5">
      <w:pPr>
        <w:rPr>
          <w:ins w:id="141" w:author="Gamerek Nonstop" w:date="2024-12-05T19:59:00Z"/>
        </w:rPr>
      </w:pPr>
      <w:ins w:id="142" w:author="Gamerek Nonstop" w:date="2024-12-05T19:59:00Z">
        <w:r>
          <w:t xml:space="preserve">Maga az </w:t>
        </w:r>
        <w:proofErr w:type="spellStart"/>
        <w:r>
          <w:t>Engine</w:t>
        </w:r>
        <w:proofErr w:type="spellEnd"/>
        <w:r>
          <w:t xml:space="preserve"> 2005-ös megjelenése óta világszinten használt, elismert és népszerű. Nem csak kizárólag játékfejlesztésre alkalmazzák, hanem például a filmiparban való szimulálásra, oktatásra, építészeti vizualizációkra vagy orvosi szimulációkra is használják. Sok </w:t>
        </w:r>
        <w:proofErr w:type="spellStart"/>
        <w:r>
          <w:t>Indie</w:t>
        </w:r>
        <w:proofErr w:type="spellEnd"/>
        <w:r>
          <w:t xml:space="preserve"> játékfejlesztő eszköze. Stúdiók terén az </w:t>
        </w:r>
        <w:proofErr w:type="spellStart"/>
        <w:r>
          <w:t>Electronic</w:t>
        </w:r>
        <w:proofErr w:type="spellEnd"/>
        <w:r>
          <w:t xml:space="preserve"> Arts (EA), a </w:t>
        </w:r>
        <w:proofErr w:type="spellStart"/>
        <w:r>
          <w:t>Ubisoft</w:t>
        </w:r>
        <w:proofErr w:type="spellEnd"/>
        <w:r>
          <w:t xml:space="preserve">, a </w:t>
        </w:r>
        <w:proofErr w:type="spellStart"/>
        <w:r>
          <w:t>Blizzard</w:t>
        </w:r>
        <w:proofErr w:type="spellEnd"/>
        <w:r>
          <w:t xml:space="preserve"> </w:t>
        </w:r>
        <w:proofErr w:type="spellStart"/>
        <w:r>
          <w:t>Entertraiment</w:t>
        </w:r>
        <w:proofErr w:type="spellEnd"/>
        <w:r>
          <w:t xml:space="preserve"> vagy a </w:t>
        </w:r>
        <w:proofErr w:type="spellStart"/>
        <w:r>
          <w:t>Supercell</w:t>
        </w:r>
        <w:proofErr w:type="spellEnd"/>
        <w:r>
          <w:t xml:space="preserve"> is mind a mai napig fejlesztenek benne </w:t>
        </w:r>
        <w:r>
          <w:lastRenderedPageBreak/>
          <w:t xml:space="preserve">legyen szó mobil, PC, vagy VR játékokról. És biztos vagyok benne, hogy az </w:t>
        </w:r>
        <w:proofErr w:type="spellStart"/>
        <w:r>
          <w:t>elkövetkzendő</w:t>
        </w:r>
        <w:proofErr w:type="spellEnd"/>
        <w:r>
          <w:t xml:space="preserve"> években érkezni fognak még Unity-ben készül AAA címek.   </w:t>
        </w:r>
      </w:ins>
    </w:p>
    <w:p w14:paraId="491671E7" w14:textId="77777777" w:rsidR="00EE79C5" w:rsidRDefault="00EE79C5" w:rsidP="00EE79C5">
      <w:pPr>
        <w:rPr>
          <w:ins w:id="143" w:author="Gamerek Nonstop" w:date="2024-12-05T19:59:00Z"/>
          <w:noProof/>
        </w:rPr>
      </w:pPr>
      <w:ins w:id="144" w:author="Gamerek Nonstop" w:date="2024-12-05T19:59:00Z">
        <w:r>
          <w:rPr>
            <w:noProof/>
          </w:rPr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 xml:space="preserve">Én a </w:t>
        </w:r>
        <w:r w:rsidRPr="00940AEB">
          <w:t>Unity 2022.3.37f1</w:t>
        </w:r>
        <w:r>
          <w:t xml:space="preserve"> Editor verzióját választottam mivel ez egy megbízható régóta támogatott LTS verziónak számít. Kódoláshoz a Visual Studio 2022-es verzióját használtam, illetve a fejlesztés nyomon követesét a GitHub Dekstop alkalmazásában figyeltem, mivel így a </w:t>
        </w:r>
        <w:proofErr w:type="spellStart"/>
        <w:r>
          <w:t>Push-Pull</w:t>
        </w:r>
        <w:proofErr w:type="spellEnd"/>
        <w:r>
          <w:t xml:space="preserve"> metódust használva egy online </w:t>
        </w:r>
        <w:proofErr w:type="spellStart"/>
        <w:r>
          <w:t>repository-ból</w:t>
        </w:r>
        <w:proofErr w:type="spellEnd"/>
        <w:r>
          <w:t xml:space="preserve"> több helyről is hozzáfértem a projekthez és naprakészen tudtam fejleszteni.</w:t>
        </w:r>
        <w:r w:rsidRPr="00360150">
          <w:rPr>
            <w:noProof/>
          </w:rPr>
          <w:t xml:space="preserve"> </w:t>
        </w:r>
      </w:ins>
    </w:p>
    <w:p w14:paraId="52026325" w14:textId="5A78F792" w:rsidR="00EE79C5" w:rsidRDefault="00EB7CC1">
      <w:pPr>
        <w:pStyle w:val="Kpalrs"/>
        <w:pPrChange w:id="145" w:author="Gamerek Nonstop" w:date="2024-12-05T20:08:00Z">
          <w:pPr/>
        </w:pPrChange>
      </w:pPr>
      <w:ins w:id="146" w:author="Gamerek Nonstop" w:date="2024-12-05T20:08:00Z">
        <w:r>
          <w:t xml:space="preserve">3. ábra: Unity </w:t>
        </w:r>
        <w:proofErr w:type="spellStart"/>
        <w:r>
          <w:t>Hub</w:t>
        </w:r>
        <w:proofErr w:type="spellEnd"/>
        <w:r>
          <w:t xml:space="preserve"> felülete</w:t>
        </w:r>
      </w:ins>
    </w:p>
    <w:p w14:paraId="6F4E8E2B" w14:textId="689F3B7E" w:rsidR="007128FE" w:rsidRDefault="007128FE" w:rsidP="007128FE">
      <w:pPr>
        <w:pStyle w:val="Cmsor2"/>
        <w:rPr>
          <w:ins w:id="147" w:author="Gamerek Nonstop" w:date="2024-12-05T19:31:00Z"/>
        </w:rPr>
      </w:pPr>
      <w:r>
        <w:t>Fejlesztés dinamikájának lépései</w:t>
      </w:r>
    </w:p>
    <w:p w14:paraId="3FBA4D14" w14:textId="0115FC8D" w:rsidR="00F67779" w:rsidRPr="00154C9B" w:rsidRDefault="00F67779">
      <w:pPr>
        <w:pStyle w:val="Firstparagraph"/>
        <w:pPrChange w:id="148" w:author="Gamerek Nonstop" w:date="2024-12-05T19:31:00Z">
          <w:pPr>
            <w:pStyle w:val="Cmsor2"/>
          </w:pPr>
        </w:pPrChange>
      </w:pPr>
      <w:ins w:id="149" w:author="Gamerek Nonstop" w:date="2024-12-05T19:31:00Z">
        <w:r>
          <w:t>E</w:t>
        </w:r>
      </w:ins>
      <w:ins w:id="150" w:author="Gamerek Nonstop" w:date="2024-12-05T19:33:00Z">
        <w:r>
          <w:t>zen</w:t>
        </w:r>
      </w:ins>
      <w:ins w:id="151" w:author="Gamerek Nonstop" w:date="2024-12-05T19:32:00Z">
        <w:r>
          <w:t xml:space="preserve"> lépés</w:t>
        </w:r>
      </w:ins>
      <w:ins w:id="152" w:author="Gamerek Nonstop" w:date="2024-12-05T19:34:00Z">
        <w:r>
          <w:t>ek</w:t>
        </w:r>
      </w:ins>
      <w:ins w:id="153" w:author="Gamerek Nonstop" w:date="2024-12-05T19:32:00Z">
        <w:r>
          <w:t xml:space="preserve"> alapjai gyakran előbb képesek </w:t>
        </w:r>
      </w:ins>
      <w:ins w:id="154" w:author="Gamerek Nonstop" w:date="2024-12-05T19:34:00Z">
        <w:r>
          <w:t>megszületni,</w:t>
        </w:r>
      </w:ins>
      <w:ins w:id="155" w:author="Gamerek Nonstop" w:date="2024-12-05T19:32:00Z">
        <w:r>
          <w:t xml:space="preserve"> mint hogy </w:t>
        </w:r>
      </w:ins>
      <w:ins w:id="156" w:author="Gamerek Nonstop" w:date="2024-12-05T19:33:00Z">
        <w:r>
          <w:t xml:space="preserve">bármi anyagi jellegű támogatásról vagy kivitelezésről szó </w:t>
        </w:r>
      </w:ins>
      <w:ins w:id="157" w:author="Gamerek Nonstop" w:date="2024-12-05T19:34:00Z">
        <w:r>
          <w:t>esne</w:t>
        </w:r>
      </w:ins>
      <w:ins w:id="158" w:author="Gamerek Nonstop" w:date="2024-12-05T19:33:00Z">
        <w:r>
          <w:t xml:space="preserve">. A koncepció váza ötlet szinten </w:t>
        </w:r>
      </w:ins>
      <w:ins w:id="159" w:author="Gamerek Nonstop" w:date="2024-12-05T19:34:00Z">
        <w:r>
          <w:t>lehet,</w:t>
        </w:r>
      </w:ins>
      <w:ins w:id="160" w:author="Gamerek Nonstop" w:date="2024-12-05T19:33:00Z">
        <w:r>
          <w:t xml:space="preserve"> hogy évek</w:t>
        </w:r>
      </w:ins>
      <w:ins w:id="161" w:author="Gamerek Nonstop" w:date="2024-12-05T19:34:00Z">
        <w:r>
          <w:t>kel ezelőtt is létezett.</w:t>
        </w:r>
      </w:ins>
      <w:ins w:id="162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163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lastRenderedPageBreak/>
        <w:t>A lista a teljeskörű fejlesztés lefedését hivatott elméleti szempontból ellátni. Egy nagy fejlesztő cég és egy</w:t>
      </w:r>
      <w:ins w:id="164" w:author="Gamerek Nonstop" w:date="2024-12-05T19:39:00Z">
        <w:r w:rsidR="00654C71">
          <w:t>énileg</w:t>
        </w:r>
      </w:ins>
      <w:ins w:id="165" w:author="Gamerek Nonstop" w:date="2024-12-05T19:40:00Z">
        <w:r w:rsidR="00654C71">
          <w:t xml:space="preserve"> dolgozó szabad általában önerő</w:t>
        </w:r>
      </w:ins>
      <w:ins w:id="166" w:author="Gamerek Nonstop" w:date="2024-12-05T19:41:00Z">
        <w:r w:rsidR="00654C71">
          <w:t>ből finanszírozott</w:t>
        </w:r>
      </w:ins>
      <w:ins w:id="167" w:author="Gamerek Nonstop" w:date="2024-12-05T19:40:00Z">
        <w:r w:rsidR="00654C71">
          <w:t xml:space="preserve"> </w:t>
        </w:r>
      </w:ins>
      <w:del w:id="168" w:author="Gamerek Nonstop" w:date="2024-12-05T19:39:00Z">
        <w:r w:rsidDel="00654C71">
          <w:delText xml:space="preserve"> „</w:delText>
        </w:r>
        <w:commentRangeStart w:id="169"/>
        <w:r w:rsidDel="00654C71">
          <w:delText>Indie</w:delText>
        </w:r>
        <w:commentRangeEnd w:id="169"/>
        <w:r w:rsidR="00CB0E48" w:rsidDel="00654C71">
          <w:rPr>
            <w:rStyle w:val="Jegyzethivatkozs"/>
            <w:rFonts w:cstheme="minorHAnsi"/>
          </w:rPr>
          <w:commentReference w:id="169"/>
        </w:r>
        <w:r w:rsidDel="00654C71">
          <w:delText xml:space="preserve">” </w:delText>
        </w:r>
      </w:del>
      <w:r>
        <w:t>játékfejlesztő</w:t>
      </w:r>
      <w:ins w:id="170" w:author="Gamerek Nonstop" w:date="2024-12-05T19:41:00Z">
        <w:r w:rsidR="00654C71">
          <w:t xml:space="preserve">nek (azaz másnéven </w:t>
        </w:r>
        <w:proofErr w:type="spellStart"/>
        <w:r w:rsidR="00654C71">
          <w:t>Indie</w:t>
        </w:r>
        <w:proofErr w:type="spellEnd"/>
        <w:r w:rsidR="00654C71">
          <w:t xml:space="preserve"> játékfejlesztőnek) </w:t>
        </w:r>
      </w:ins>
      <w:del w:id="171" w:author="Gamerek Nonstop" w:date="2024-12-05T19:41:00Z">
        <w:r w:rsidDel="00654C71">
          <w:delText xml:space="preserve"> </w:delText>
        </w:r>
      </w:del>
      <w:del w:id="172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r>
        <w:t>Ötlet és koncepció kidolgozása</w:t>
      </w:r>
    </w:p>
    <w:p w14:paraId="3DDF760C" w14:textId="51CBFA78" w:rsidR="007128FE" w:rsidDel="00CB0E48" w:rsidRDefault="007128FE">
      <w:pPr>
        <w:ind w:firstLine="0"/>
        <w:rPr>
          <w:del w:id="173" w:author="Szabó Patrícia" w:date="2024-12-05T18:51:00Z"/>
        </w:rPr>
        <w:pPrChange w:id="174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175" w:author="Gamerek Nonstop" w:date="2024-12-05T19:42:00Z">
        <w:r w:rsidR="00654C71">
          <w:t>roztam</w:t>
        </w:r>
      </w:ins>
      <w:del w:id="176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177" w:author="Gamerek Nonstop" w:date="2024-12-05T19:42:00Z">
        <w:r w:rsidR="00654C71">
          <w:t>tam</w:t>
        </w:r>
      </w:ins>
      <w:del w:id="178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179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654C71">
      <w:pPr>
        <w:ind w:firstLine="0"/>
        <w:rPr>
          <w:ins w:id="180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181" w:author="Szabó Patrícia" w:date="2024-12-05T18:51:00Z"/>
        </w:rPr>
        <w:pPrChange w:id="182" w:author="Gamerek Nonstop" w:date="2024-12-05T19:42:00Z">
          <w:pPr/>
        </w:pPrChange>
      </w:pPr>
      <w:ins w:id="183" w:author="Szabó Patrícia" w:date="2024-12-05T18:51:00Z">
        <w:del w:id="184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185" w:author="Szabó Patrícia" w:date="2024-12-05T18:51:00Z"/>
        </w:rPr>
        <w:pPrChange w:id="186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187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188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r>
        <w:t>Játékmenet tervezése</w:t>
      </w:r>
    </w:p>
    <w:p w14:paraId="30D244D2" w14:textId="77777777" w:rsidR="007128FE" w:rsidDel="00654C71" w:rsidRDefault="007128FE">
      <w:pPr>
        <w:ind w:firstLine="0"/>
        <w:rPr>
          <w:del w:id="189" w:author="Gamerek Nonstop" w:date="2024-12-05T19:43:00Z"/>
        </w:rPr>
        <w:pPrChange w:id="190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>
      <w:pPr>
        <w:ind w:firstLine="0"/>
        <w:pPrChange w:id="191" w:author="Gamerek Nonstop" w:date="2024-12-05T19:43:00Z">
          <w:pPr/>
        </w:pPrChange>
      </w:pPr>
    </w:p>
    <w:p w14:paraId="5C0A6D01" w14:textId="1CDF9740" w:rsidR="007128FE" w:rsidRDefault="007128FE" w:rsidP="007128FE">
      <w:del w:id="192" w:author="Gamerek Nonstop" w:date="2024-12-05T19:43:00Z">
        <w:r w:rsidDel="00654C71">
          <w:delText>A fontosabb kérdések, amik ilyenkor felmerülhetnek a következők</w:delText>
        </w:r>
      </w:del>
      <w:ins w:id="193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194" w:author="Gamerek Nonstop" w:date="2024-12-05T19:43:00Z"/>
        </w:rPr>
      </w:pPr>
      <w:r>
        <w:t>Mi lesz a játékos célja</w:t>
      </w:r>
      <w:ins w:id="195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196" w:author="Gamerek Nonstop" w:date="2024-12-05T19:44:00Z"/>
        </w:rPr>
      </w:pPr>
      <w:ins w:id="197" w:author="Gamerek Nonstop" w:date="2024-12-05T19:43:00Z">
        <w:r>
          <w:t>Mit kap jutalmul a teljesítésért</w:t>
        </w:r>
      </w:ins>
      <w:ins w:id="198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199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200" w:author="Gamerek Nonstop" w:date="2024-12-05T19:44:00Z"/>
        </w:rPr>
      </w:pPr>
      <w:r>
        <w:lastRenderedPageBreak/>
        <w:t>Hogyan biztosítod, hogy a játék kihívásai érdekesek és kiegyensúlyozottak legyenek?</w:t>
      </w:r>
    </w:p>
    <w:p w14:paraId="4D117B73" w14:textId="6AD34564" w:rsidR="00654C71" w:rsidRDefault="00654C71">
      <w:pPr>
        <w:rPr>
          <w:ins w:id="201" w:author="Gamerek Nonstop" w:date="2024-12-05T19:46:00Z"/>
        </w:rPr>
        <w:pPrChange w:id="202" w:author="Gamerek Nonstop" w:date="2024-12-05T19:46:00Z">
          <w:pPr>
            <w:ind w:firstLine="0"/>
          </w:pPr>
        </w:pPrChange>
      </w:pPr>
      <w:ins w:id="203" w:author="Gamerek Nonstop" w:date="2024-12-05T19:45:00Z">
        <w:r>
          <w:t xml:space="preserve">Számos hasonló kérdést tettem fel magamnak annak érdekében, hogy értelmet </w:t>
        </w:r>
      </w:ins>
      <w:ins w:id="204" w:author="Gamerek Nonstop" w:date="2024-12-05T19:46:00Z">
        <w:r>
          <w:t>adja a</w:t>
        </w:r>
      </w:ins>
      <w:ins w:id="205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>
      <w:pPr>
        <w:pPrChange w:id="206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207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208" w:author="Gamerek Nonstop" w:date="2024-12-05T19:49:00Z">
        <w:r w:rsidR="00BB158A">
          <w:t>versenyszellem,</w:t>
        </w:r>
      </w:ins>
      <w:ins w:id="209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210" w:author="Gamerek Nonstop" w:date="2024-12-05T19:48:00Z">
        <w:r w:rsidR="00BB158A">
          <w:t xml:space="preserve"> és ezt ezen játékok során megtehetik mivel az top eredmények láthatóak. Ez egyben meg tudja adni a játékosnak a motiv</w:t>
        </w:r>
      </w:ins>
      <w:ins w:id="211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212" w:author="Gamerek Nonstop" w:date="2024-12-05T19:51:00Z">
        <w:r w:rsidR="00BB158A">
          <w:t>teljesítésről,</w:t>
        </w:r>
      </w:ins>
      <w:ins w:id="213" w:author="Gamerek Nonstop" w:date="2024-12-05T19:49:00Z">
        <w:r w:rsidR="00BB158A">
          <w:t xml:space="preserve"> illetve az a</w:t>
        </w:r>
      </w:ins>
      <w:ins w:id="214" w:author="Gamerek Nonstop" w:date="2024-12-05T19:50:00Z">
        <w:r w:rsidR="00BB158A">
          <w:t xml:space="preserve">zzal elért helyezésről. A </w:t>
        </w:r>
      </w:ins>
      <w:ins w:id="215" w:author="Gamerek Nonstop" w:date="2024-12-05T19:51:00Z">
        <w:r w:rsidR="00BB158A">
          <w:t>mechanikák,</w:t>
        </w:r>
      </w:ins>
      <w:ins w:id="216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217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7128FE"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7128FE">
      <w:ins w:id="218" w:author="Gamerek Nonstop" w:date="2024-12-05T19:52:00Z">
        <w:r>
          <w:t>Általánosságban e</w:t>
        </w:r>
      </w:ins>
      <w:del w:id="219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7128FE"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7128FE">
      <w:r>
        <w:t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r>
        <w:lastRenderedPageBreak/>
        <w:t>Technológia és eszközök kiválasztása</w:t>
      </w:r>
    </w:p>
    <w:p w14:paraId="596C314E" w14:textId="77777777" w:rsidR="007128FE" w:rsidRDefault="007128FE">
      <w:pPr>
        <w:ind w:firstLine="0"/>
        <w:pPrChange w:id="220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5E72D36E" w:rsidR="007128FE" w:rsidRDefault="007128FE" w:rsidP="007128FE">
      <w:r>
        <w:t>Ebben a szakaszban</w:t>
      </w:r>
      <w:del w:id="221" w:author="Gamerek Nonstop" w:date="2024-12-05T22:13:00Z">
        <w:r w:rsidDel="0077743F">
          <w:delText xml:space="preserve"> meg kell határozni</w:delText>
        </w:r>
      </w:del>
      <w:ins w:id="222" w:author="Gamerek Nonstop" w:date="2024-12-05T22:13:00Z">
        <w:r w:rsidR="0077743F">
          <w:t xml:space="preserve"> határo</w:t>
        </w:r>
      </w:ins>
      <w:ins w:id="223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224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r w:rsidR="00152458">
        <w:t>költségvetés,</w:t>
      </w:r>
      <w:ins w:id="225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7128FE"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7128FE">
      <w:r>
        <w:t xml:space="preserve">Egy jó technológiai választás nemcsak a jelenlegi projekt igényeit </w:t>
      </w:r>
      <w:del w:id="226" w:author="Gamerek Nonstop" w:date="2024-12-05T19:52:00Z">
        <w:r w:rsidDel="00BB158A">
          <w:delText>kell</w:delText>
        </w:r>
      </w:del>
      <w:ins w:id="227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39DCAB9" w:rsidR="00BB158A" w:rsidRDefault="007128FE"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6E8C8D4" w14:textId="0F4F16E1" w:rsidR="007128FE" w:rsidRDefault="007128FE" w:rsidP="007128FE">
      <w:pPr>
        <w:pStyle w:val="Cmsor3"/>
      </w:pPr>
      <w:r>
        <w:t>Prototípus készítése (Alfa fázis)</w:t>
      </w:r>
    </w:p>
    <w:p w14:paraId="476F12C0" w14:textId="77777777" w:rsidR="007128FE" w:rsidRDefault="007128FE">
      <w:pPr>
        <w:ind w:firstLine="0"/>
        <w:pPrChange w:id="228" w:author="Gamerek Nonstop" w:date="2024-12-05T19:57:00Z">
          <w:pPr/>
        </w:pPrChange>
      </w:pPr>
      <w:r>
        <w:t xml:space="preserve">A prototípus vagy másnéven „Alpha version” egy félkész állapota a játéknak. Ilyenkor pont ott tart általában a fejlesztés, hogy a fejlesztőcsapatnak szüksége van külső tesztelőkre a belső tesztelő embereken kívül. Illetve ez a fázis a </w:t>
      </w:r>
      <w:proofErr w:type="spellStart"/>
      <w:r>
        <w:t>promótálás</w:t>
      </w:r>
      <w:proofErr w:type="spellEnd"/>
      <w:r>
        <w:t xml:space="preserve">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77777777" w:rsidR="007128FE" w:rsidRDefault="007128FE" w:rsidP="007128FE">
      <w:r>
        <w:t xml:space="preserve">A tesztelésekhez privát hozzáféréseket szoktak osztogatni a </w:t>
      </w:r>
      <w:proofErr w:type="spellStart"/>
      <w:r>
        <w:t>kontent</w:t>
      </w:r>
      <w:proofErr w:type="spellEnd"/>
      <w:r>
        <w:t xml:space="preserve"> készítő videósoknak vagy </w:t>
      </w:r>
      <w:proofErr w:type="spellStart"/>
      <w:r>
        <w:t>stream-er</w:t>
      </w:r>
      <w:proofErr w:type="spellEnd"/>
      <w:r>
        <w:t xml:space="preserve"> embereknek, akik nemcsak, hogy az esetleges „</w:t>
      </w:r>
      <w:proofErr w:type="spellStart"/>
      <w:r>
        <w:t>bug</w:t>
      </w:r>
      <w:proofErr w:type="spellEnd"/>
      <w:r>
        <w:t>” -ok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7128FE">
      <w:r>
        <w:lastRenderedPageBreak/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229" w:author="Gamerek Nonstop" w:date="2024-12-05T21:38:00Z">
        <w:r w:rsidR="00346258">
          <w:t>[6] [7]</w:t>
        </w:r>
      </w:ins>
    </w:p>
    <w:p w14:paraId="67D656F0" w14:textId="77777777" w:rsidR="007128FE" w:rsidRDefault="007128FE" w:rsidP="007128FE"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</w:t>
      </w:r>
      <w:proofErr w:type="spellStart"/>
      <w:r>
        <w:t>placeholder</w:t>
      </w:r>
      <w:proofErr w:type="spellEnd"/>
      <w:r>
        <w:t>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r>
        <w:t>Béta tesztelés és adatbázis felállítása</w:t>
      </w:r>
    </w:p>
    <w:p w14:paraId="6B64B459" w14:textId="77777777" w:rsidR="007128FE" w:rsidRDefault="007128FE">
      <w:pPr>
        <w:ind w:firstLine="0"/>
        <w:pPrChange w:id="230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7128FE">
      <w:r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7128FE">
      <w:r w:rsidRPr="002508B0"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7128FE"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7128FE"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be ami a </w:t>
      </w:r>
      <w:r>
        <w:lastRenderedPageBreak/>
        <w:t>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7128FE"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7128FE"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7128FE"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proofErr w:type="spellStart"/>
      <w:r w:rsidRPr="00B12469">
        <w:t>Cloud</w:t>
      </w:r>
      <w:proofErr w:type="spellEnd"/>
      <w:r w:rsidRPr="00B12469">
        <w:t xml:space="preserve"> </w:t>
      </w:r>
      <w:proofErr w:type="spellStart"/>
      <w:r w:rsidRPr="00B12469">
        <w:t>Imperium</w:t>
      </w:r>
      <w:proofErr w:type="spellEnd"/>
      <w:r w:rsidRPr="00B12469">
        <w:t xml:space="preserve"> </w:t>
      </w:r>
      <w:proofErr w:type="spellStart"/>
      <w:r w:rsidRPr="00B12469">
        <w:t>Games</w:t>
      </w:r>
      <w:proofErr w:type="spellEnd"/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alpha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r>
        <w:t>Kiadás</w:t>
      </w:r>
    </w:p>
    <w:p w14:paraId="2C2CCDAC" w14:textId="77777777" w:rsidR="007128FE" w:rsidRDefault="007128FE">
      <w:pPr>
        <w:ind w:firstLine="0"/>
        <w:pPrChange w:id="231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Végleges verzió elkészítése:</w:t>
      </w:r>
    </w:p>
    <w:p w14:paraId="660EBD5C" w14:textId="77777777" w:rsidR="007128FE" w:rsidRDefault="007128FE" w:rsidP="007128FE">
      <w:r>
        <w:t xml:space="preserve"> A béta tesztelésből származó hibák javítása, optimalizációk és az utolsó finomhangolások befejezése után a játék eléri a „</w:t>
      </w:r>
      <w:proofErr w:type="spellStart"/>
      <w:r>
        <w:t>gold</w:t>
      </w:r>
      <w:proofErr w:type="spellEnd"/>
      <w:r>
        <w:t xml:space="preserve"> </w:t>
      </w:r>
      <w:proofErr w:type="spellStart"/>
      <w:r>
        <w:t>master</w:t>
      </w:r>
      <w:proofErr w:type="spellEnd"/>
      <w:r>
        <w:t>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7777777" w:rsidR="007128FE" w:rsidRDefault="007128FE" w:rsidP="007128FE">
      <w:r>
        <w:t xml:space="preserve">Ha a játékot különböző platformokra szánják (pl. </w:t>
      </w:r>
      <w:proofErr w:type="spellStart"/>
      <w:r>
        <w:t>Steam</w:t>
      </w:r>
      <w:proofErr w:type="spellEnd"/>
      <w:r>
        <w:t xml:space="preserve">, konzolok, </w:t>
      </w:r>
      <w:proofErr w:type="spellStart"/>
      <w:r>
        <w:t>stb</w:t>
      </w:r>
      <w:proofErr w:type="spellEnd"/>
      <w:r>
        <w:t xml:space="preserve">…), minden platform specifikus követelményét teljesíteni kell. Ezek magukban foglalhatják a minőségellenőrzési vizsgálatokat (pl. PlayStation </w:t>
      </w:r>
      <w:proofErr w:type="spellStart"/>
      <w:r>
        <w:t>Certification</w:t>
      </w:r>
      <w:proofErr w:type="spellEnd"/>
      <w:r>
        <w:t xml:space="preserve">, Apple App </w:t>
      </w:r>
      <w:proofErr w:type="spellStart"/>
      <w:r>
        <w:t>Review</w:t>
      </w:r>
      <w:proofErr w:type="spellEnd"/>
      <w:r>
        <w:t>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7128FE">
      <w:r>
        <w:lastRenderedPageBreak/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087B0642" w14:textId="1E8DA518" w:rsidR="00B64A04" w:rsidRPr="00A9246E" w:rsidRDefault="007128FE" w:rsidP="00A9246E">
      <w:pPr>
        <w:pStyle w:val="Cmsor3"/>
      </w:pPr>
      <w:r>
        <w:t>Statisztikai elemzés</w:t>
      </w:r>
    </w:p>
    <w:p w14:paraId="7C400F0E" w14:textId="12D975F7" w:rsidR="007128FE" w:rsidRDefault="007128FE">
      <w:pPr>
        <w:ind w:firstLine="0"/>
        <w:pPrChange w:id="232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7128FE">
      <w:pPr>
        <w:rPr>
          <w:del w:id="233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>
      <w:pPr>
        <w:rPr>
          <w:ins w:id="234" w:author="Gamerek Nonstop" w:date="2024-12-05T22:10:00Z"/>
        </w:rPr>
        <w:pPrChange w:id="235" w:author="Gamerek Nonstop" w:date="2024-12-05T22:10:00Z">
          <w:pPr>
            <w:ind w:firstLine="0"/>
          </w:pPr>
        </w:pPrChange>
      </w:pPr>
    </w:p>
    <w:p w14:paraId="47D2F644" w14:textId="324707EE" w:rsidR="0098238B" w:rsidRDefault="0077743F" w:rsidP="0098238B">
      <w:pPr>
        <w:pStyle w:val="Cmsor1"/>
      </w:pPr>
      <w:ins w:id="236" w:author="Gamerek Nonstop" w:date="2024-12-05T22:10:00Z">
        <w:r>
          <w:t>Saját projekt felépítése</w:t>
        </w:r>
      </w:ins>
    </w:p>
    <w:p w14:paraId="4FB751D0" w14:textId="468FCDD3" w:rsidR="0098238B" w:rsidRDefault="0098238B" w:rsidP="0077743F">
      <w:pPr>
        <w:pStyle w:val="Cmsor2"/>
      </w:pPr>
      <w:r>
        <w:t>Tervezési szempontok</w:t>
      </w:r>
    </w:p>
    <w:p w14:paraId="11138FCB" w14:textId="141DF7FC" w:rsidR="0098238B" w:rsidRDefault="00934B19" w:rsidP="00934B19">
      <w:pPr>
        <w:ind w:firstLine="431"/>
      </w:pPr>
      <w:r>
        <w:t>A projekt sikeres kivitelezéséhez fontos volt meghatározni azokat a tervezési elveket és szempontokat, amelyek biztosítják a játék átláthatóságát, optimalizálhatóságát és a felhasználói élményt.</w:t>
      </w:r>
    </w:p>
    <w:p w14:paraId="5CBF36D1" w14:textId="63CFB1D7" w:rsidR="00934B19" w:rsidRDefault="00934B19" w:rsidP="00934B19">
      <w:pPr>
        <w:ind w:firstLine="0"/>
      </w:pPr>
      <w:r>
        <w:t xml:space="preserve">Első sorban egy olyan intuitív játékmenetet kellett meghatározni, ami a megadott fejlesztési célnak megfelel tehát különböző játékok által megállapíthatók generációs különbségek a felhasználók digitális képességeiben. Tehát a szinteket úgy határoztam meg hogy mindegyik egy-egy olyan képességet teszteljen a játékosoknál, ami attól függően jobb vagy rosszabb lehet minél többet találkozott a játékos ilyen jellegű virtuális játékokkal, minél gyakrabban old meg bonyolultabb, összetettebb gondolkozást igénylő feladatokat, illetve minél több olyan eszközt használ a </w:t>
      </w:r>
      <w:r w:rsidR="004C78E4">
        <w:t>mindennapjaiban,</w:t>
      </w:r>
      <w:r>
        <w:t xml:space="preserve"> ami befolyásolhatja a megoldás kialakulásának idejét vagy éppen a megoldás minőségét.</w:t>
      </w:r>
    </w:p>
    <w:p w14:paraId="749890B7" w14:textId="1E103BC9" w:rsidR="00934B19" w:rsidRDefault="00934B19" w:rsidP="00934B19">
      <w:pPr>
        <w:ind w:firstLine="0"/>
      </w:pPr>
      <w:r>
        <w:t>A szinteket így 4 részre tagoltam és az által álltam neki a fejlesztésnek.</w:t>
      </w:r>
    </w:p>
    <w:p w14:paraId="6FD23FB2" w14:textId="687F81F8" w:rsidR="00934B19" w:rsidRDefault="00934B19" w:rsidP="00934B19">
      <w:pPr>
        <w:pStyle w:val="Cmsor3"/>
      </w:pPr>
      <w:r>
        <w:lastRenderedPageBreak/>
        <w:t>Első szint</w:t>
      </w:r>
      <w:r w:rsidR="00982C61">
        <w:t xml:space="preserve"> (Simon say’s)</w:t>
      </w:r>
    </w:p>
    <w:p w14:paraId="0F0355A5" w14:textId="3371CE2F" w:rsidR="00934B19" w:rsidRPr="00934B19" w:rsidRDefault="00934B19" w:rsidP="00934B19">
      <w:pPr>
        <w:pStyle w:val="Firstparagraph"/>
        <w:ind w:firstLine="505"/>
      </w:pPr>
      <w:r>
        <w:t>Az első szint a játékos logikai képességeit hivatott felmérni így több opció közül én a „Simon mondja” nevű közismert játék egyik változatát szerettem volna megvalósítani.</w:t>
      </w:r>
    </w:p>
    <w:p w14:paraId="411E5D92" w14:textId="1DF70055" w:rsidR="00934B19" w:rsidRDefault="00CA7354" w:rsidP="00934B19">
      <w:pPr>
        <w:ind w:firstLine="0"/>
      </w:pPr>
      <w:r w:rsidRPr="00CA7354">
        <w:rPr>
          <w:noProof/>
        </w:rPr>
        <w:drawing>
          <wp:anchor distT="0" distB="0" distL="114300" distR="114300" simplePos="0" relativeHeight="251664384" behindDoc="0" locked="0" layoutInCell="1" allowOverlap="1" wp14:anchorId="7DDA4124" wp14:editId="56790B27">
            <wp:simplePos x="0" y="0"/>
            <wp:positionH relativeFrom="column">
              <wp:posOffset>1306525</wp:posOffset>
            </wp:positionH>
            <wp:positionV relativeFrom="paragraph">
              <wp:posOffset>1279779</wp:posOffset>
            </wp:positionV>
            <wp:extent cx="3152775" cy="3457575"/>
            <wp:effectExtent l="0" t="0" r="9525" b="9525"/>
            <wp:wrapTopAndBottom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4B19">
        <w:t>A játék egy klasszikus formája a memóriajátékoknak,</w:t>
      </w:r>
      <w:r w:rsidR="001D0313">
        <w:t xml:space="preserve"> </w:t>
      </w:r>
      <w:r w:rsidR="00982C61">
        <w:t>lényege,</w:t>
      </w:r>
      <w:r w:rsidR="001D0313">
        <w:t xml:space="preserve"> hogy a gép által generált színeket a játékos ugyan abban a sorrendben vissza tudja adni és minden helyesen eltalált kombináció után egy színnel bővül a sorozat, így szükség van folyamatos figyelemre és pontosságra. A cél, hogy a játékos minél tovább képes legyen pontosan visszaidézni a szekvenciát és el tudjon érni minél magasabb pontszámot.</w:t>
      </w:r>
    </w:p>
    <w:p w14:paraId="27D4718E" w14:textId="551E3DFB" w:rsidR="00CA7354" w:rsidRDefault="00CA7354" w:rsidP="00CA7354">
      <w:pPr>
        <w:pStyle w:val="Kpalrs"/>
      </w:pPr>
      <w:r>
        <w:t>X. ábra: Simon Say’s illusztráció egy online memóriafejlesztő felületről</w:t>
      </w:r>
    </w:p>
    <w:p w14:paraId="1269CDDA" w14:textId="7E27F2D8" w:rsidR="001D0313" w:rsidRDefault="001D0313" w:rsidP="00934B19">
      <w:pPr>
        <w:ind w:firstLine="0"/>
      </w:pPr>
      <w:r>
        <w:t xml:space="preserve">A játék nem csak szórakoztatás szempontjából alkalmas </w:t>
      </w:r>
      <w:r w:rsidR="00982C61">
        <w:t>a feladatára,</w:t>
      </w:r>
      <w:r>
        <w:t xml:space="preserve"> de a játszása során rengeteg kognitív készség fejlődik. Alapvetően az agyunk rövidtávú memória központja </w:t>
      </w:r>
      <w:r w:rsidR="00982C61">
        <w:t>az,</w:t>
      </w:r>
      <w:r>
        <w:t xml:space="preserve"> amit igénybe </w:t>
      </w:r>
      <w:r w:rsidR="00982C61">
        <w:t>vesz,</w:t>
      </w:r>
      <w:r>
        <w:t xml:space="preserve"> de a figyelemkontrollt is erősíti mivel a folyamatosan gyorsuló és bővülő sorozatot pontosan kell visszaadni. Ezen kívül nagy a szerepe a koncentrációs készségnek is, hiszen egy apró figyelmetlenség és a folyamat lezárul.</w:t>
      </w:r>
    </w:p>
    <w:p w14:paraId="4F0FDD47" w14:textId="55E8D1EE" w:rsidR="00CA7354" w:rsidRDefault="001D0313" w:rsidP="00934B19">
      <w:pPr>
        <w:ind w:firstLine="0"/>
      </w:pPr>
      <w:r>
        <w:t>Az ilyen jellegű kihívások pozitív hatással vannak az agyunk működésére és</w:t>
      </w:r>
      <w:r w:rsidR="00982C61">
        <w:t xml:space="preserve"> tökéletes első kihívás</w:t>
      </w:r>
      <w:r>
        <w:t xml:space="preserve"> a kevesebb digitális kompetenciával rendelkező személyek számára </w:t>
      </w:r>
      <w:r w:rsidR="00982C61">
        <w:t>is. Segíthet a mentális frissesség megtartásában.</w:t>
      </w:r>
      <w:r w:rsidR="00982C61" w:rsidRPr="00982C61">
        <w:t xml:space="preserve"> Emellett a rendszeres memória- és figyelemgyakorlatok segíthetnek a tanulási képességek fejlesztésében, az információk gyorsabb feldolgozásában és a problémamegoldó készség javításában.</w:t>
      </w:r>
      <w:r w:rsidR="00982C61">
        <w:t xml:space="preserve"> </w:t>
      </w:r>
      <w:r w:rsidR="00982C61" w:rsidRPr="00982C61">
        <w:t xml:space="preserve">A játék tehát nem </w:t>
      </w:r>
      <w:r w:rsidR="00982C61" w:rsidRPr="00982C61">
        <w:lastRenderedPageBreak/>
        <w:t>csupán szórakoztató kihívás, hanem hasznos eszköz is lehet</w:t>
      </w:r>
      <w:r w:rsidR="00982C61">
        <w:t xml:space="preserve"> a többi szint felvezető játékának.</w:t>
      </w:r>
      <w:r w:rsidR="00CA7354" w:rsidRPr="00CA7354">
        <w:t xml:space="preserve"> </w:t>
      </w:r>
      <w:r w:rsidR="00A7326D">
        <w:t xml:space="preserve">A különböző generációba született személyek számára egyaránt ismerős a játék neve így nem okozhat </w:t>
      </w:r>
      <w:r w:rsidR="009325CF">
        <w:t>gondot a tesztelők számára. Illetve a játékmenet könnyen átlátható így gyorsan elsajátítható és tanulható.</w:t>
      </w:r>
    </w:p>
    <w:p w14:paraId="0D17A78F" w14:textId="3A303184" w:rsidR="00982C61" w:rsidRDefault="00CA7354" w:rsidP="004C78E4">
      <w:pPr>
        <w:pStyle w:val="Cmsor4"/>
      </w:pPr>
      <w:r>
        <w:t>Vizuális kialakítás</w:t>
      </w:r>
    </w:p>
    <w:p w14:paraId="65E86713" w14:textId="20A124BE" w:rsidR="009325CF" w:rsidRDefault="009325CF" w:rsidP="009325CF">
      <w:pPr>
        <w:pStyle w:val="Firstparagraph"/>
        <w:ind w:firstLine="505"/>
      </w:pPr>
      <w:r w:rsidRPr="009325CF">
        <w:rPr>
          <w:noProof/>
        </w:rPr>
        <w:drawing>
          <wp:anchor distT="0" distB="0" distL="114300" distR="114300" simplePos="0" relativeHeight="251665408" behindDoc="0" locked="0" layoutInCell="1" allowOverlap="1" wp14:anchorId="42FC9982" wp14:editId="05B2B211">
            <wp:simplePos x="0" y="0"/>
            <wp:positionH relativeFrom="margin">
              <wp:posOffset>1022350</wp:posOffset>
            </wp:positionH>
            <wp:positionV relativeFrom="paragraph">
              <wp:posOffset>1799437</wp:posOffset>
            </wp:positionV>
            <wp:extent cx="3354166" cy="2633472"/>
            <wp:effectExtent l="0" t="0" r="0" b="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166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alapvető játék mintájára én is létrehoztam egy 3D-s játékpanelt, amibe beleépítettem a játék mechanikáit.</w:t>
      </w:r>
      <w:r w:rsidRPr="009325CF">
        <w:t xml:space="preserve"> A játék vizuálisan letisztult és minimalista, ami segít a játékos figyelmét a lényeges elemekre irányítani. A falon található négyzetrácsos panel egy interaktív felület, amely a játék fő mechanikáját támogatja. A mellette lévő zöld gomb vizuálisan jól elkülönül mivel a játék indítására szolgál. Az egyszerű geometriai formák és a kontrasztos színek egyértelművé teszik a játékos számára, hogy mely elemekkel lehet kapcsolatba lépni, ezáltal intuitív felhasználói élményt biztosítanak.</w:t>
      </w:r>
    </w:p>
    <w:p w14:paraId="610B3DA7" w14:textId="2889F97C" w:rsidR="009325CF" w:rsidRDefault="009325CF" w:rsidP="009325CF">
      <w:pPr>
        <w:pStyle w:val="Kpalrs"/>
      </w:pPr>
      <w:r>
        <w:t>X. ábra: Simon Say’s vizuális kialakítása</w:t>
      </w:r>
    </w:p>
    <w:p w14:paraId="7676CDF6" w14:textId="45236428" w:rsidR="009325CF" w:rsidRDefault="009325CF" w:rsidP="009325CF">
      <w:pPr>
        <w:ind w:firstLine="0"/>
      </w:pPr>
      <w:r w:rsidRPr="009325CF">
        <w:t>Ez a verzió a klasszikus Simon mondja játék egy továbbfejlesztett és nehezített változata, mivel nem csupán a hagyományos négy színnel operál, hanem egy kilencgombos rácsot használ, ami jelentősen növeli a kihívás szintjét. A megnövelt lehetőségek miatt a játékosnak több vizuális információt kell feldolgoznia és hosszabb szekvenciákat kell megjegyeznie.</w:t>
      </w:r>
    </w:p>
    <w:p w14:paraId="79C63881" w14:textId="0447AC11" w:rsidR="0050159C" w:rsidRDefault="0050159C" w:rsidP="009325CF">
      <w:pPr>
        <w:ind w:firstLine="0"/>
      </w:pPr>
      <w:r>
        <w:t>A panelen kívül a felhasználói interfészen is látható olyan elem, ami a játékhoz köthető, ez egy pontok visszajelzésére szolgáló panel, ami folyamatosan frissül amint a játékos a „következő szintre lépett” tehát egyel bővül az eddigi színek kombinációs listája.</w:t>
      </w:r>
    </w:p>
    <w:p w14:paraId="4CA0AD7D" w14:textId="1ABD2B8C" w:rsidR="0050159C" w:rsidRDefault="0050159C" w:rsidP="009325CF">
      <w:pPr>
        <w:ind w:firstLine="0"/>
      </w:pPr>
    </w:p>
    <w:p w14:paraId="663C47CA" w14:textId="0BC5C1AD" w:rsidR="0050159C" w:rsidRDefault="0050159C" w:rsidP="004C78E4">
      <w:pPr>
        <w:pStyle w:val="Cmsor4"/>
      </w:pPr>
      <w:r>
        <w:lastRenderedPageBreak/>
        <w:t>Játék logika kialakítása</w:t>
      </w:r>
    </w:p>
    <w:p w14:paraId="3CA3BD19" w14:textId="626E679E" w:rsidR="0050159C" w:rsidRDefault="0050159C" w:rsidP="0050159C">
      <w:pPr>
        <w:pStyle w:val="Firstparagraph"/>
        <w:ind w:firstLine="431"/>
      </w:pPr>
      <w:r>
        <w:t>A játék kialakításában voltak logikai és programozási kihívások mivel ez egy kibővített verziója az alapvető 4 gombos változatnak. A mechanikája alapvetően 4 kulcsfontosságú elemből épült fel:</w:t>
      </w:r>
    </w:p>
    <w:p w14:paraId="408A0246" w14:textId="3D0B0464" w:rsidR="0050159C" w:rsidRDefault="0050159C" w:rsidP="0050159C">
      <w:pPr>
        <w:pStyle w:val="Listaszerbekezds"/>
        <w:numPr>
          <w:ilvl w:val="0"/>
          <w:numId w:val="26"/>
        </w:numPr>
      </w:pPr>
      <w:r>
        <w:t>Szekvenciális színgenerálás</w:t>
      </w:r>
    </w:p>
    <w:p w14:paraId="6AB4352F" w14:textId="2CA3395F" w:rsidR="0050159C" w:rsidRDefault="0050159C" w:rsidP="0050159C">
      <w:pPr>
        <w:pStyle w:val="Listaszerbekezds"/>
        <w:numPr>
          <w:ilvl w:val="0"/>
          <w:numId w:val="26"/>
        </w:numPr>
      </w:pPr>
      <w:r>
        <w:t>Felhasználói bemenetek lekezelése</w:t>
      </w:r>
    </w:p>
    <w:p w14:paraId="5804F997" w14:textId="71421FD0" w:rsidR="0050159C" w:rsidRDefault="0050159C" w:rsidP="0050159C">
      <w:pPr>
        <w:pStyle w:val="Listaszerbekezds"/>
        <w:numPr>
          <w:ilvl w:val="0"/>
          <w:numId w:val="26"/>
        </w:numPr>
      </w:pPr>
      <w:r>
        <w:t>Ellenőrzési fázis</w:t>
      </w:r>
    </w:p>
    <w:p w14:paraId="10CB6507" w14:textId="5584CBD1" w:rsidR="0050159C" w:rsidRDefault="0050159C" w:rsidP="0050159C">
      <w:pPr>
        <w:pStyle w:val="Listaszerbekezds"/>
        <w:numPr>
          <w:ilvl w:val="0"/>
          <w:numId w:val="26"/>
        </w:numPr>
      </w:pPr>
      <w:r>
        <w:t>Játékállapotok kezelése és pont mentése</w:t>
      </w:r>
    </w:p>
    <w:p w14:paraId="628BE72B" w14:textId="3E178722" w:rsidR="0050159C" w:rsidRDefault="0050159C" w:rsidP="0050159C">
      <w:pPr>
        <w:ind w:firstLine="0"/>
      </w:pPr>
      <w:r>
        <w:t>Ezek az elemek 4 különböző osztály segítségével kerültek implementálásra</w:t>
      </w:r>
      <w:r w:rsidR="00D661CF">
        <w:t>, így elkülöníthető minden segédfolyamat, illetve logika, ami a játék játszhatóságát alapvetően nyújtja. A kódok elkülönítése a fejlesztés szempontjából fontos volt mivel így konzisztensebb, letisztultabb és átláthatóbb lett, ami továbbfejleszthető és könnyen hibakezelhető.</w:t>
      </w:r>
    </w:p>
    <w:p w14:paraId="354059C7" w14:textId="26BF67E0" w:rsidR="0050159C" w:rsidRDefault="0050159C" w:rsidP="0050159C">
      <w:pPr>
        <w:pStyle w:val="Cmsor4"/>
      </w:pPr>
      <w:r>
        <w:t>Szekvenciális színgenerálás</w:t>
      </w:r>
    </w:p>
    <w:p w14:paraId="1800D47E" w14:textId="3F6E5E2A" w:rsidR="0050159C" w:rsidRDefault="00D661CF" w:rsidP="00D661CF">
      <w:pPr>
        <w:pStyle w:val="Firstparagraph"/>
        <w:ind w:firstLine="431"/>
      </w:pPr>
      <w:r>
        <w:t>A színek generálása az egyik fontos metódusa a játéknak mivel ez által bővül az a színlista, amit a játékosnak pontos sorrendben vissza kell adnia. Az általam megvalósított verzió máshogy közelíti meg ennek a logikának a felépítését.</w:t>
      </w:r>
    </w:p>
    <w:p w14:paraId="7FEEACFF" w14:textId="23D12A0D" w:rsidR="00D661CF" w:rsidRDefault="001459A7" w:rsidP="00D661CF">
      <w:pPr>
        <w:ind w:firstLine="0"/>
      </w:pPr>
      <w:r>
        <w:t xml:space="preserve">A gombok sorrendjét egy listába tárolom és folyamatosan bővítem a gép által random sorsolt gombbal. </w:t>
      </w:r>
      <w:r w:rsidR="00D661CF">
        <w:t xml:space="preserve">A kódom használati gyakoriság által véletlenszerűen </w:t>
      </w:r>
      <w:r>
        <w:t>választja a soron következő gombot, azért építettem bele ezt a metódust mert a tesztek során többször előfordultak olyan sorozatok, amik ismétléses alapon ugyan azokat a gombokat használták fel, ez egyszerűsítette a játékot és lehetővé tette a könnyű pontszerzést. A komplexitást ezáltal a módszer által növelni tudtam, mivel így minden gomb kihasználásra kerül és jobb koncentrációs készséget igényel a gombok szétszórtsága és mennyisége miatt.</w:t>
      </w:r>
    </w:p>
    <w:p w14:paraId="2A470220" w14:textId="6514D32F" w:rsidR="001459A7" w:rsidRDefault="001459A7" w:rsidP="00D661CF">
      <w:pPr>
        <w:ind w:firstLine="0"/>
      </w:pPr>
      <w:r>
        <w:t>Ehhez a már elmentett sorrendben lévő gombokat egy úgynevezett „</w:t>
      </w:r>
      <w:r w:rsidR="00E81B7C">
        <w:t>Dictionary” -</w:t>
      </w:r>
      <w:r>
        <w:t xml:space="preserve">be is </w:t>
      </w:r>
      <w:r w:rsidR="00E81B7C">
        <w:t>menti,</w:t>
      </w:r>
      <w:r>
        <w:t xml:space="preserve"> ami kulcs-érték párokat tárol így </w:t>
      </w:r>
      <w:r w:rsidR="00FA26AE">
        <w:t>tudja meghatározni, hogy adott gomb hányszor került eddig használatra.</w:t>
      </w:r>
    </w:p>
    <w:p w14:paraId="4B3FCFFF" w14:textId="25C86600" w:rsidR="00FA26AE" w:rsidRDefault="00FA26AE" w:rsidP="00D661CF">
      <w:pPr>
        <w:ind w:firstLine="0"/>
      </w:pPr>
      <w:r w:rsidRPr="00FA26AE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38B26AE1" wp14:editId="7664485C">
            <wp:simplePos x="0" y="0"/>
            <wp:positionH relativeFrom="margin">
              <wp:posOffset>644575</wp:posOffset>
            </wp:positionH>
            <wp:positionV relativeFrom="paragraph">
              <wp:posOffset>457174</wp:posOffset>
            </wp:positionV>
            <wp:extent cx="4526915" cy="2808605"/>
            <wp:effectExtent l="0" t="0" r="6985" b="0"/>
            <wp:wrapTopAndBottom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függvény, ami a random kiválasztást kezeli a </w:t>
      </w:r>
      <w:r w:rsidR="00DE59DB">
        <w:t>PickRandomColor (</w:t>
      </w:r>
      <w:r>
        <w:t>) néven van meghatározva.</w:t>
      </w:r>
      <w:r w:rsidRPr="00FA26AE">
        <w:rPr>
          <w:noProof/>
        </w:rPr>
        <w:t xml:space="preserve"> </w:t>
      </w:r>
      <w:r>
        <w:t xml:space="preserve"> </w:t>
      </w:r>
    </w:p>
    <w:p w14:paraId="4AC43397" w14:textId="18BA2909" w:rsidR="001459A7" w:rsidRDefault="00FA26AE" w:rsidP="00FA26AE">
      <w:pPr>
        <w:pStyle w:val="Kpalrs"/>
      </w:pPr>
      <w:r>
        <w:t xml:space="preserve">X. ábra: </w:t>
      </w:r>
      <w:r w:rsidR="00152458">
        <w:t>PickRandomColor (</w:t>
      </w:r>
      <w:r>
        <w:t xml:space="preserve">) </w:t>
      </w:r>
      <w:r w:rsidR="00152458">
        <w:t>függvény színek</w:t>
      </w:r>
      <w:r>
        <w:t xml:space="preserve"> random kiválasztásához</w:t>
      </w:r>
    </w:p>
    <w:p w14:paraId="614F5620" w14:textId="291FE87E" w:rsidR="00FA26AE" w:rsidRDefault="00FA26AE" w:rsidP="00D661CF">
      <w:pPr>
        <w:ind w:firstLine="0"/>
      </w:pPr>
      <w:r>
        <w:t>Maga a függvény egy egyszerű folyamat elvén működik:</w:t>
      </w:r>
    </w:p>
    <w:p w14:paraId="4826FF0B" w14:textId="2DA82E45" w:rsidR="00FA26AE" w:rsidRDefault="00FA26AE" w:rsidP="00FA26AE">
      <w:pPr>
        <w:pStyle w:val="Listaszerbekezds"/>
        <w:numPr>
          <w:ilvl w:val="0"/>
          <w:numId w:val="28"/>
        </w:numPr>
      </w:pPr>
      <w:r>
        <w:t>Létrehozunk egy változót az elején, amelyben a legkisebb előfordult számot fogjuk tárolni (int minUsage)</w:t>
      </w:r>
    </w:p>
    <w:p w14:paraId="17C0122A" w14:textId="0B6B97E7" w:rsidR="00FA26AE" w:rsidRDefault="00FA26AE" w:rsidP="00FA26AE">
      <w:pPr>
        <w:pStyle w:val="Listaszerbekezds"/>
        <w:numPr>
          <w:ilvl w:val="0"/>
          <w:numId w:val="28"/>
        </w:numPr>
      </w:pPr>
      <w:r>
        <w:t>Végig megyünk a szótár elemein egy ciklussal és egy matematikai függvénnyel meghatározzuk és átadjuk a legkevesebbszer használt gomb előfordulási számát</w:t>
      </w:r>
    </w:p>
    <w:p w14:paraId="2397199A" w14:textId="3A3706A3" w:rsidR="005E27D3" w:rsidRDefault="00FA26AE" w:rsidP="005E27D3">
      <w:pPr>
        <w:pStyle w:val="Listaszerbekezds"/>
        <w:numPr>
          <w:ilvl w:val="0"/>
          <w:numId w:val="28"/>
        </w:numPr>
      </w:pPr>
      <w:r>
        <w:t xml:space="preserve">Létrehozunk egy listát </w:t>
      </w:r>
      <w:r w:rsidR="005E27D3">
        <w:t>(</w:t>
      </w:r>
      <w:r w:rsidR="005E27D3" w:rsidRPr="005E27D3">
        <w:t>a leastUsedButtons tartalmazza az összes olyan gomb indexét, amely a legkevesebbszer szerepelt a játék során</w:t>
      </w:r>
      <w:r w:rsidR="005E27D3">
        <w:t xml:space="preserve">) és </w:t>
      </w:r>
      <w:r w:rsidR="005E27D3" w:rsidRPr="005E27D3">
        <w:t>Ha egy gomb előfordulási száma (kvp.Value) megegyezik az előzőleg kiszámított minUsage értékkel, akkor hozzáadjuk a listához</w:t>
      </w:r>
    </w:p>
    <w:p w14:paraId="01F2D658" w14:textId="7E3A85E4" w:rsidR="005E27D3" w:rsidRDefault="005E27D3" w:rsidP="005E27D3">
      <w:pPr>
        <w:pStyle w:val="Listaszerbekezds"/>
        <w:numPr>
          <w:ilvl w:val="0"/>
          <w:numId w:val="28"/>
        </w:numPr>
      </w:pPr>
      <w:r w:rsidRPr="005E27D3">
        <w:t>Ha több olyan gomb van, amely egyformán kevésszer szerepelt, akkor véletlenszerűen kiválasztunk közülük egye</w:t>
      </w:r>
      <w:r>
        <w:t>t és a selectedIndex egy olyan gomb indexét fogja tartalmazni, amit hozzáadathatunk a sorozathoz</w:t>
      </w:r>
    </w:p>
    <w:p w14:paraId="262F6BB3" w14:textId="40C2A23B" w:rsidR="005E27D3" w:rsidRDefault="005E27D3" w:rsidP="005E27D3">
      <w:pPr>
        <w:pStyle w:val="Listaszerbekezds"/>
        <w:numPr>
          <w:ilvl w:val="0"/>
          <w:numId w:val="28"/>
        </w:numPr>
      </w:pPr>
      <w:r>
        <w:t>a buttonUsageCount szótárban megnöveljük a kiválasztott gomb előfordulásainak számát</w:t>
      </w:r>
    </w:p>
    <w:p w14:paraId="05D682BC" w14:textId="0DCA9B12" w:rsidR="005E27D3" w:rsidRDefault="005E27D3" w:rsidP="005E27D3">
      <w:pPr>
        <w:pStyle w:val="Listaszerbekezds"/>
        <w:numPr>
          <w:ilvl w:val="0"/>
          <w:numId w:val="28"/>
        </w:numPr>
      </w:pPr>
      <w:r>
        <w:t>A gép megnyomja az adott gombot, hogy ez vizuálisan is jelezve legyen a játékosnak majd hozzáadjuk ahhoz a listához, ami a játék jelenlegi sorozatát tárolja</w:t>
      </w:r>
    </w:p>
    <w:p w14:paraId="3B463FBF" w14:textId="4BE095A6" w:rsidR="005E27D3" w:rsidRDefault="005E27D3" w:rsidP="005E27D3">
      <w:pPr>
        <w:ind w:firstLine="0"/>
      </w:pPr>
      <w:r w:rsidRPr="005E27D3">
        <w:t>Ez a módszer jobb és kiegyensúlyozottabb, mint egy teljesen véletlenszerű választás</w:t>
      </w:r>
      <w:r>
        <w:t>. Így sosem lesz egyhangú a játék.</w:t>
      </w:r>
    </w:p>
    <w:p w14:paraId="01D9DC7F" w14:textId="0C440995" w:rsidR="005E27D3" w:rsidRDefault="005E27D3" w:rsidP="005E27D3">
      <w:pPr>
        <w:ind w:firstLine="0"/>
      </w:pPr>
    </w:p>
    <w:p w14:paraId="29305C31" w14:textId="176319EC" w:rsidR="005E27D3" w:rsidRDefault="00E81B7C" w:rsidP="00E81B7C">
      <w:pPr>
        <w:pStyle w:val="Cmsor4"/>
      </w:pPr>
      <w:r w:rsidRPr="00E81B7C">
        <w:lastRenderedPageBreak/>
        <w:t>Felhasználói bemenetek lekezelése</w:t>
      </w:r>
    </w:p>
    <w:p w14:paraId="4FE62A55" w14:textId="750378EB" w:rsidR="00E81B7C" w:rsidRDefault="00E81B7C" w:rsidP="00E81B7C">
      <w:pPr>
        <w:pStyle w:val="Firstparagraph"/>
      </w:pPr>
      <w:r>
        <w:t>A játékban 2 fajta fő felhasználói bemenet van:</w:t>
      </w:r>
    </w:p>
    <w:p w14:paraId="18854DB4" w14:textId="454E21AE" w:rsidR="00E81B7C" w:rsidRDefault="00E81B7C" w:rsidP="00E81B7C">
      <w:pPr>
        <w:pStyle w:val="Listaszerbekezds"/>
        <w:numPr>
          <w:ilvl w:val="0"/>
          <w:numId w:val="30"/>
        </w:numPr>
      </w:pPr>
      <w:r>
        <w:t>A játék indítására használt gomb</w:t>
      </w:r>
    </w:p>
    <w:p w14:paraId="616EECBF" w14:textId="4ABCAE70" w:rsidR="00E81B7C" w:rsidRDefault="00E81B7C" w:rsidP="00E81B7C">
      <w:pPr>
        <w:pStyle w:val="Listaszerbekezds"/>
        <w:numPr>
          <w:ilvl w:val="0"/>
          <w:numId w:val="0"/>
        </w:numPr>
        <w:ind w:left="720"/>
      </w:pPr>
      <w:r>
        <w:t xml:space="preserve">Itt a kód egy gomb komponens formájában van inicializálva, ami megnyomásra elindítja a folyamatot. A gomb megnyomásakor meghívódik egy </w:t>
      </w:r>
      <w:r w:rsidR="00DE59DB">
        <w:t>ResetGame (</w:t>
      </w:r>
      <w:r>
        <w:t xml:space="preserve">) nevű </w:t>
      </w:r>
      <w:r w:rsidR="00DE59DB">
        <w:t>metódus,</w:t>
      </w:r>
      <w:r>
        <w:t xml:space="preserve"> ami alaphelyzetbe állítja az értékeket például a:</w:t>
      </w:r>
    </w:p>
    <w:p w14:paraId="043CBBF5" w14:textId="71CF29D9" w:rsidR="00E81B7C" w:rsidRDefault="00E81B7C" w:rsidP="00E81B7C">
      <w:pPr>
        <w:pStyle w:val="Listaszerbekezds"/>
        <w:numPr>
          <w:ilvl w:val="0"/>
          <w:numId w:val="31"/>
        </w:numPr>
      </w:pPr>
      <w:r>
        <w:t>Játékos eredményét</w:t>
      </w:r>
    </w:p>
    <w:p w14:paraId="33855445" w14:textId="60518954" w:rsidR="00E81B7C" w:rsidRDefault="00E81B7C" w:rsidP="00E81B7C">
      <w:pPr>
        <w:pStyle w:val="Listaszerbekezds"/>
        <w:numPr>
          <w:ilvl w:val="0"/>
          <w:numId w:val="31"/>
        </w:numPr>
      </w:pPr>
      <w:r>
        <w:t>Törli a gombok sorrendjének listáját</w:t>
      </w:r>
    </w:p>
    <w:p w14:paraId="330E44F1" w14:textId="724C933B" w:rsidR="00E81B7C" w:rsidRDefault="00E81B7C" w:rsidP="00E81B7C">
      <w:pPr>
        <w:pStyle w:val="Listaszerbekezds"/>
        <w:numPr>
          <w:ilvl w:val="0"/>
          <w:numId w:val="31"/>
        </w:numPr>
      </w:pPr>
      <w:r>
        <w:t>Visszaállítja a játék alapvető sebességét</w:t>
      </w:r>
    </w:p>
    <w:p w14:paraId="7EB9375D" w14:textId="28C0C19C" w:rsidR="00E81B7C" w:rsidRDefault="00E81B7C" w:rsidP="00E81B7C">
      <w:pPr>
        <w:pStyle w:val="Listaszerbekezds"/>
        <w:numPr>
          <w:ilvl w:val="0"/>
          <w:numId w:val="31"/>
        </w:numPr>
      </w:pPr>
      <w:r>
        <w:t>Alaphelyzetbe állítja a gombok előfordulásának szótárát</w:t>
      </w:r>
    </w:p>
    <w:p w14:paraId="05D03A4B" w14:textId="41789BD8" w:rsidR="00E81B7C" w:rsidRDefault="00E81B7C" w:rsidP="00E81B7C">
      <w:pPr>
        <w:pStyle w:val="Listaszerbekezds"/>
        <w:numPr>
          <w:ilvl w:val="0"/>
          <w:numId w:val="31"/>
        </w:numPr>
      </w:pPr>
      <w:r>
        <w:t>Elrejti a játék végén visszajelzésül szolgáló értesítést</w:t>
      </w:r>
    </w:p>
    <w:p w14:paraId="4AFF89C8" w14:textId="0D976742" w:rsidR="00E81B7C" w:rsidRDefault="00B54F4F" w:rsidP="00E81B7C">
      <w:pPr>
        <w:pStyle w:val="Listaszerbekezds"/>
        <w:numPr>
          <w:ilvl w:val="0"/>
          <w:numId w:val="31"/>
        </w:numPr>
      </w:pPr>
      <w:r w:rsidRPr="00B54F4F">
        <w:rPr>
          <w:noProof/>
        </w:rPr>
        <w:drawing>
          <wp:anchor distT="0" distB="0" distL="114300" distR="114300" simplePos="0" relativeHeight="251667456" behindDoc="0" locked="0" layoutInCell="1" allowOverlap="1" wp14:anchorId="50D88139" wp14:editId="4A03A570">
            <wp:simplePos x="0" y="0"/>
            <wp:positionH relativeFrom="margin">
              <wp:align>center</wp:align>
            </wp:positionH>
            <wp:positionV relativeFrom="paragraph">
              <wp:posOffset>299161</wp:posOffset>
            </wp:positionV>
            <wp:extent cx="3540557" cy="1748834"/>
            <wp:effectExtent l="0" t="0" r="3175" b="3810"/>
            <wp:wrapTopAndBottom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557" cy="17488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1B7C">
        <w:t>A játék végét jelző változót visszaállítja „hamis” értékre</w:t>
      </w:r>
    </w:p>
    <w:p w14:paraId="03BCA7DA" w14:textId="79FADB8A" w:rsidR="00B54F4F" w:rsidRDefault="00B54F4F" w:rsidP="00B54F4F">
      <w:pPr>
        <w:pStyle w:val="Kpalrs"/>
      </w:pPr>
      <w:r>
        <w:t xml:space="preserve">X. ábra: </w:t>
      </w:r>
      <w:r w:rsidR="00DE59DB">
        <w:t>ResetGame (</w:t>
      </w:r>
      <w:r>
        <w:t>) metódus</w:t>
      </w:r>
    </w:p>
    <w:p w14:paraId="6CB8E3EB" w14:textId="57071828" w:rsidR="00E81B7C" w:rsidRDefault="00E81B7C" w:rsidP="00E81B7C">
      <w:pPr>
        <w:pStyle w:val="Listaszerbekezds"/>
        <w:numPr>
          <w:ilvl w:val="0"/>
          <w:numId w:val="30"/>
        </w:numPr>
      </w:pPr>
      <w:r>
        <w:t>Simon gombok megnyomása</w:t>
      </w:r>
    </w:p>
    <w:p w14:paraId="4636AB58" w14:textId="4AA6741B" w:rsidR="00B54F4F" w:rsidRDefault="00B54F4F" w:rsidP="00B54F4F">
      <w:pPr>
        <w:pStyle w:val="Listaszerbekezds"/>
        <w:numPr>
          <w:ilvl w:val="0"/>
          <w:numId w:val="0"/>
        </w:numPr>
        <w:ind w:left="720"/>
      </w:pPr>
      <w:r>
        <w:t>Itt a játékos a megadott „SimonSaysButton” nevű listában lévő (összesen 9) gombot képes megnyomni. Amikor rányom egy gombra meghívódik egy függvény, ami ellenőriz 3feltételt:</w:t>
      </w:r>
    </w:p>
    <w:p w14:paraId="45ED5604" w14:textId="28211047" w:rsidR="00B54F4F" w:rsidRDefault="00B54F4F" w:rsidP="00B54F4F">
      <w:pPr>
        <w:pStyle w:val="Listaszerbekezds"/>
        <w:numPr>
          <w:ilvl w:val="1"/>
          <w:numId w:val="30"/>
        </w:numPr>
      </w:pPr>
      <w:r>
        <w:t>A játék éppen nem mutatja a sorozatot</w:t>
      </w:r>
    </w:p>
    <w:p w14:paraId="177A368F" w14:textId="16DB4AC9" w:rsidR="00B54F4F" w:rsidRDefault="00B54F4F" w:rsidP="00B54F4F">
      <w:pPr>
        <w:pStyle w:val="Listaszerbekezds"/>
        <w:numPr>
          <w:ilvl w:val="1"/>
          <w:numId w:val="30"/>
        </w:numPr>
      </w:pPr>
      <w:r>
        <w:t>Van legalább egy gomb a sorrendben</w:t>
      </w:r>
    </w:p>
    <w:p w14:paraId="75D0CA26" w14:textId="30852BA2" w:rsidR="00B54F4F" w:rsidRDefault="00B54F4F" w:rsidP="00B54F4F">
      <w:pPr>
        <w:pStyle w:val="Listaszerbekezds"/>
        <w:numPr>
          <w:ilvl w:val="1"/>
          <w:numId w:val="30"/>
        </w:numPr>
      </w:pPr>
      <w:r>
        <w:t>A játék nem ért véget</w:t>
      </w:r>
    </w:p>
    <w:p w14:paraId="2F319C92" w14:textId="68193B58" w:rsidR="008448C9" w:rsidRDefault="00B54F4F" w:rsidP="008448C9">
      <w:pPr>
        <w:ind w:left="720" w:firstLine="0"/>
      </w:pPr>
      <w:r>
        <w:t>Ha ezek a feltételek teljesülnek akkor a játékos meg képes nyomni a gombot majd jön a vizuális visszajelzés a játékos számára a gomb felvillanásával és egy hang lejátszásával. Ezután a játék ellenőrzés fázisa következik.</w:t>
      </w:r>
    </w:p>
    <w:p w14:paraId="4B3BC6A5" w14:textId="03518A38" w:rsidR="00B54F4F" w:rsidRDefault="00B54F4F" w:rsidP="00B54F4F">
      <w:pPr>
        <w:ind w:left="720" w:firstLine="0"/>
      </w:pPr>
    </w:p>
    <w:p w14:paraId="6A304402" w14:textId="171233D7" w:rsidR="00B54F4F" w:rsidRDefault="00B54F4F" w:rsidP="00B54F4F">
      <w:pPr>
        <w:ind w:left="720" w:firstLine="0"/>
      </w:pPr>
    </w:p>
    <w:p w14:paraId="32D5C1F7" w14:textId="5F8293DC" w:rsidR="00B54F4F" w:rsidRDefault="00B54F4F" w:rsidP="00B54F4F">
      <w:pPr>
        <w:pStyle w:val="Cmsor4"/>
      </w:pPr>
      <w:r>
        <w:lastRenderedPageBreak/>
        <w:t>Ellenőrzési fázis</w:t>
      </w:r>
    </w:p>
    <w:p w14:paraId="2F6F365D" w14:textId="2AF27ED0" w:rsidR="00B54F4F" w:rsidRDefault="00B54F4F" w:rsidP="00B54F4F">
      <w:pPr>
        <w:pStyle w:val="Firstparagraph"/>
        <w:ind w:firstLine="431"/>
      </w:pPr>
      <w:r>
        <w:t xml:space="preserve">Amint megtörténik a játék általi gomb kiválasztása és a játékos erre reagálva megnyomott egy </w:t>
      </w:r>
      <w:r w:rsidR="004E69DD">
        <w:t>gombot,</w:t>
      </w:r>
      <w:r>
        <w:t xml:space="preserve"> ami szerinte a soron következő, </w:t>
      </w:r>
      <w:r w:rsidR="004E69DD">
        <w:t xml:space="preserve">elkezdődik </w:t>
      </w:r>
      <w:r>
        <w:t>az ellenőrzése annak, hogy az adott gomb jó volt-e.</w:t>
      </w:r>
    </w:p>
    <w:p w14:paraId="33F7B9B8" w14:textId="15BBAF54" w:rsidR="004E69DD" w:rsidRDefault="004E69DD" w:rsidP="004E69DD">
      <w:pPr>
        <w:ind w:firstLine="0"/>
      </w:pPr>
      <w:r>
        <w:t>Itt 2 lehetséges dolog történhet</w:t>
      </w:r>
      <w:r w:rsidR="008448C9">
        <w:t>:</w:t>
      </w:r>
    </w:p>
    <w:p w14:paraId="5C41EFB9" w14:textId="3AEF0738" w:rsidR="008448C9" w:rsidRDefault="00DE2D7F" w:rsidP="008448C9">
      <w:pPr>
        <w:pStyle w:val="Listaszerbekezds"/>
        <w:numPr>
          <w:ilvl w:val="0"/>
          <w:numId w:val="34"/>
        </w:numPr>
      </w:pPr>
      <w:r>
        <w:t>A játékos a helye</w:t>
      </w:r>
      <w:r w:rsidR="00ED0BD2">
        <w:t>s</w:t>
      </w:r>
      <w:r>
        <w:t xml:space="preserve"> gombot nyomta meg</w:t>
      </w:r>
    </w:p>
    <w:p w14:paraId="1DB87BB8" w14:textId="52ECD7E3" w:rsidR="00DE2D7F" w:rsidRDefault="00DE2D7F" w:rsidP="00DE2D7F">
      <w:pPr>
        <w:pStyle w:val="Listaszerbekezds"/>
        <w:numPr>
          <w:ilvl w:val="0"/>
          <w:numId w:val="35"/>
        </w:numPr>
      </w:pPr>
      <w:r>
        <w:t xml:space="preserve">a „pickNumber’ változó növekszik ezáltal érzékeli a játék a </w:t>
      </w:r>
      <w:r w:rsidR="00DE59DB">
        <w:t>tovább haladást</w:t>
      </w:r>
    </w:p>
    <w:p w14:paraId="6A31CA5B" w14:textId="5716DD66" w:rsidR="00DE2D7F" w:rsidRDefault="00DE2D7F" w:rsidP="00DE2D7F">
      <w:pPr>
        <w:pStyle w:val="Listaszerbekezds"/>
        <w:numPr>
          <w:ilvl w:val="0"/>
          <w:numId w:val="35"/>
        </w:numPr>
      </w:pPr>
      <w:r>
        <w:t>növekszik a játékos pontszáma</w:t>
      </w:r>
    </w:p>
    <w:p w14:paraId="23387782" w14:textId="3A7E2805" w:rsidR="00DE2D7F" w:rsidRDefault="00DE2D7F" w:rsidP="00DE2D7F">
      <w:pPr>
        <w:pStyle w:val="Listaszerbekezds"/>
        <w:numPr>
          <w:ilvl w:val="0"/>
          <w:numId w:val="35"/>
        </w:numPr>
      </w:pPr>
      <w:r>
        <w:t>elindul a következő színválasztási folyamat</w:t>
      </w:r>
    </w:p>
    <w:p w14:paraId="14D20A95" w14:textId="1394637B" w:rsidR="00DE2D7F" w:rsidRDefault="00ED0BD2" w:rsidP="00DE2D7F">
      <w:pPr>
        <w:pStyle w:val="Listaszerbekezds"/>
        <w:numPr>
          <w:ilvl w:val="0"/>
          <w:numId w:val="34"/>
        </w:numPr>
      </w:pPr>
      <w:r>
        <w:t>A játékos a helytelen gombot nyomta meg</w:t>
      </w:r>
    </w:p>
    <w:p w14:paraId="3EB9115E" w14:textId="2528767F" w:rsidR="00ED0BD2" w:rsidRDefault="00ED0BD2" w:rsidP="00ED0BD2">
      <w:pPr>
        <w:pStyle w:val="Listaszerbekezds"/>
        <w:numPr>
          <w:ilvl w:val="1"/>
          <w:numId w:val="34"/>
        </w:numPr>
      </w:pPr>
      <w:r>
        <w:t>a játék végét jelző változó igaz értékre vált (isEnded)</w:t>
      </w:r>
    </w:p>
    <w:p w14:paraId="2B0F9830" w14:textId="4E12E040" w:rsidR="00EA6136" w:rsidRPr="004E69DD" w:rsidRDefault="00ED0BD2" w:rsidP="00EA6136">
      <w:pPr>
        <w:pStyle w:val="Listaszerbekezds"/>
        <w:numPr>
          <w:ilvl w:val="1"/>
          <w:numId w:val="34"/>
        </w:numPr>
      </w:pPr>
      <w:r>
        <w:t xml:space="preserve">meghívódik a </w:t>
      </w:r>
      <w:r w:rsidR="00DE59DB">
        <w:t>Game Over (</w:t>
      </w:r>
      <w:r>
        <w:t>) metódu</w:t>
      </w:r>
      <w:r w:rsidR="00E422DB">
        <w:t>s</w:t>
      </w:r>
    </w:p>
    <w:p w14:paraId="6D81285B" w14:textId="77777777" w:rsidR="00EA6136" w:rsidRDefault="00EA6136" w:rsidP="00EA6136">
      <w:pPr>
        <w:pStyle w:val="Cmsor4"/>
      </w:pPr>
      <w:r>
        <w:t>Játékállapotok kezelése és pont mentése</w:t>
      </w:r>
    </w:p>
    <w:p w14:paraId="366CEE94" w14:textId="11066FF4" w:rsidR="00B54F4F" w:rsidRDefault="00EA6136" w:rsidP="00EA6136">
      <w:pPr>
        <w:ind w:firstLine="431"/>
      </w:pPr>
      <w:r>
        <w:t xml:space="preserve">Amint meghívódott a </w:t>
      </w:r>
      <w:r w:rsidR="00DE59DB">
        <w:t>Game Over (</w:t>
      </w:r>
      <w:r>
        <w:t>) függvény a játék ciklikussága megszakad és a következő lépések hajtódnak végre:</w:t>
      </w:r>
    </w:p>
    <w:p w14:paraId="3A8E02FA" w14:textId="00E56889" w:rsidR="00EA6136" w:rsidRDefault="00EA6136" w:rsidP="00EA6136">
      <w:pPr>
        <w:pStyle w:val="Listaszerbekezds"/>
        <w:numPr>
          <w:ilvl w:val="0"/>
          <w:numId w:val="36"/>
        </w:numPr>
      </w:pPr>
      <w:r>
        <w:t>Elmenti a játékon belül a végső pontszámot</w:t>
      </w:r>
    </w:p>
    <w:p w14:paraId="7BE7F96D" w14:textId="68203240" w:rsidR="00EA6136" w:rsidRDefault="00EA6136" w:rsidP="00EA6136">
      <w:pPr>
        <w:pStyle w:val="Listaszerbekezds"/>
        <w:numPr>
          <w:ilvl w:val="0"/>
          <w:numId w:val="36"/>
        </w:numPr>
      </w:pPr>
      <w:r>
        <w:t>Ellenőrzi, hogy született-e új rekord a pontszámmal</w:t>
      </w:r>
    </w:p>
    <w:p w14:paraId="056015EA" w14:textId="4AE1B061" w:rsidR="00EA6136" w:rsidRDefault="00EA6136" w:rsidP="00EA6136">
      <w:pPr>
        <w:pStyle w:val="Listaszerbekezds"/>
        <w:numPr>
          <w:ilvl w:val="0"/>
          <w:numId w:val="36"/>
        </w:numPr>
      </w:pPr>
      <w:r>
        <w:t>Megjeleníti az értesítést ami a játék végét jelzi a játékosnak</w:t>
      </w:r>
    </w:p>
    <w:p w14:paraId="4F3856C0" w14:textId="410CEA1C" w:rsidR="00EA6136" w:rsidRPr="00B54F4F" w:rsidRDefault="00EA6136" w:rsidP="00EA6136">
      <w:pPr>
        <w:pStyle w:val="Listaszerbekezds"/>
        <w:numPr>
          <w:ilvl w:val="0"/>
          <w:numId w:val="36"/>
        </w:numPr>
      </w:pPr>
      <w:r w:rsidRPr="00EA6136">
        <w:rPr>
          <w:noProof/>
        </w:rPr>
        <w:drawing>
          <wp:anchor distT="0" distB="0" distL="114300" distR="114300" simplePos="0" relativeHeight="251668480" behindDoc="0" locked="0" layoutInCell="1" allowOverlap="1" wp14:anchorId="00232F46" wp14:editId="374E4E1D">
            <wp:simplePos x="0" y="0"/>
            <wp:positionH relativeFrom="margin">
              <wp:posOffset>558952</wp:posOffset>
            </wp:positionH>
            <wp:positionV relativeFrom="paragraph">
              <wp:posOffset>340665</wp:posOffset>
            </wp:positionV>
            <wp:extent cx="4686273" cy="2062886"/>
            <wp:effectExtent l="0" t="0" r="635" b="0"/>
            <wp:wrapTopAndBottom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273" cy="2062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lmenti a pontszámokat az adatbázisba a játékos azonosítójával</w:t>
      </w:r>
    </w:p>
    <w:p w14:paraId="2B559B57" w14:textId="07AE8B5B" w:rsidR="00B54F4F" w:rsidRDefault="00EA6136" w:rsidP="00EA6136">
      <w:pPr>
        <w:pStyle w:val="Kpalrs"/>
      </w:pPr>
      <w:r>
        <w:t xml:space="preserve">X. ábra: Simon Say’s </w:t>
      </w:r>
      <w:r w:rsidR="00DE59DB">
        <w:t>Game Over (</w:t>
      </w:r>
      <w:r>
        <w:t>) függvény</w:t>
      </w:r>
    </w:p>
    <w:p w14:paraId="6CA0011F" w14:textId="73D540E4" w:rsidR="0057540B" w:rsidRDefault="0057540B" w:rsidP="0057540B"/>
    <w:p w14:paraId="57276689" w14:textId="21DFD962" w:rsidR="0057540B" w:rsidRDefault="0057540B" w:rsidP="0057540B"/>
    <w:p w14:paraId="23A34903" w14:textId="611F9E06" w:rsidR="004C78E4" w:rsidRDefault="004C78E4" w:rsidP="004C78E4">
      <w:pPr>
        <w:pStyle w:val="Cmsor3"/>
      </w:pPr>
      <w:r>
        <w:lastRenderedPageBreak/>
        <w:t>Második</w:t>
      </w:r>
      <w:r w:rsidR="009C76AE">
        <w:t xml:space="preserve"> és harmadik</w:t>
      </w:r>
      <w:r>
        <w:t xml:space="preserve"> szint (Pontossági reakció</w:t>
      </w:r>
      <w:r w:rsidR="009C76AE">
        <w:t>s</w:t>
      </w:r>
      <w:r>
        <w:t xml:space="preserve"> teszt)</w:t>
      </w:r>
    </w:p>
    <w:p w14:paraId="19E7D8CE" w14:textId="7EC7BCFD" w:rsidR="0057540B" w:rsidRDefault="00EF582D" w:rsidP="00EF582D">
      <w:pPr>
        <w:ind w:firstLine="431"/>
      </w:pPr>
      <w:r>
        <w:t>A második szint mechanikailag egy célpontokra lövő játékot prezentál a játékosnak. A célpontok bizonyos időközökkel periodikusan jelennek meg, és ezeket kell minél pontosabban kilőni.</w:t>
      </w:r>
    </w:p>
    <w:p w14:paraId="4FAA3211" w14:textId="34A79D09" w:rsidR="00EF582D" w:rsidRDefault="00EF582D" w:rsidP="00EF582D">
      <w:pPr>
        <w:ind w:firstLine="0"/>
      </w:pPr>
      <w:r>
        <w:t>Ez a játék sok szempontból kiderítheti az egyének digitális képességeit mivel komplexebb irányításra van szükség hozzá. Aki nem találkozott még videojátékokkal, amiben megtalálható a lövés metódus, mint olyan, annak a feladat, hogy a célpontokra minél gyorsabban és pontosabban rá tudja húzni az egeret majd kattintani tudjon megerőltető és fárasztó lehet. Ennek a gyakorlatnak az ismétlésével viszont nem csak az egérrel való kordinációs képesség javulhat a 3 dimenziós térben, de később ez a tudás felhasználható sok más népszerűbb játékban is és meghozhatja a játékos kedvét az ilyen jellegű kikapcsolódáshoz is.</w:t>
      </w:r>
    </w:p>
    <w:p w14:paraId="61F017B8" w14:textId="546610BE" w:rsidR="00EF582D" w:rsidRDefault="00EF582D" w:rsidP="00EF582D">
      <w:pPr>
        <w:ind w:firstLine="0"/>
      </w:pPr>
      <w:r>
        <w:t>Pszichológiai szemszögből vizsgálva, akár közelebb hozhatja a</w:t>
      </w:r>
      <w:r w:rsidR="008B656E">
        <w:t xml:space="preserve">z idősebb generációt (akik nem rendelkeznek nagy digitális tudással) </w:t>
      </w:r>
      <w:r>
        <w:t xml:space="preserve">a </w:t>
      </w:r>
      <w:r w:rsidR="008B656E">
        <w:t>fiatalabbakhoz</w:t>
      </w:r>
      <w:r>
        <w:t xml:space="preserve">, akik ilyen jellegű játékokkal nap mint nap találkoznak, játszanak és lekötik az idejüket. A közös tanulási folyamat szociális értékeit nem szabad alábecsülni, mivel </w:t>
      </w:r>
      <w:r w:rsidR="008B656E">
        <w:t>az,</w:t>
      </w:r>
      <w:r>
        <w:t xml:space="preserve"> ha a </w:t>
      </w:r>
      <w:r w:rsidR="008B656E">
        <w:t xml:space="preserve">fiatalabb </w:t>
      </w:r>
      <w:r>
        <w:t xml:space="preserve">tud tapasztalatot átadni </w:t>
      </w:r>
      <w:r w:rsidR="008B656E">
        <w:t xml:space="preserve">az idősebbeknek közös tanulási metódusok által, </w:t>
      </w:r>
      <w:r>
        <w:t xml:space="preserve">könnyen örömtelivé </w:t>
      </w:r>
      <w:r w:rsidR="008B656E">
        <w:t xml:space="preserve">tehet pillanatokat és hozzásegítheti az idősebbeket a könnyedebb digitális eszközhasználathoz. A javuló teljesítmény így nem csak a játékokban mért eredményekben ütközhet </w:t>
      </w:r>
      <w:r w:rsidR="00F71A8D">
        <w:t>ki,</w:t>
      </w:r>
      <w:r w:rsidR="008B656E">
        <w:t xml:space="preserve"> hanem a mindennapokban is előidézheti a magabiztosabb eszközhasználatot ezzel rengeteg önbizalmat növelve az egyéneknél.</w:t>
      </w:r>
    </w:p>
    <w:p w14:paraId="6A9D3A63" w14:textId="74960743" w:rsidR="006C46BD" w:rsidRDefault="006C46BD" w:rsidP="00EF582D">
      <w:pPr>
        <w:ind w:firstLine="0"/>
      </w:pPr>
      <w:r>
        <w:t>Sok tanulmány szerint az egyének érzékelési képességei nagy arányban tudnak fejlődni ilyen jellegű játékok játszásával mivel gyors reakcióidőt és döntéshozatalt igényelnek és az ingereknek hála ezek a „skill” -ek gyorsan tudnak fejlődni. Ezen kívül az úgynevezett „multi tasking” tehát szétosztott figyelmet igénylő feladatok elvégzésében is képesek fejlődni.</w:t>
      </w:r>
    </w:p>
    <w:p w14:paraId="088020E2" w14:textId="6BA930B2" w:rsidR="007330BF" w:rsidRDefault="006C46BD" w:rsidP="00EF582D">
      <w:pPr>
        <w:ind w:firstLine="0"/>
      </w:pPr>
      <w:r>
        <w:t xml:space="preserve">Sok szülő és ezzel foglalkozó szakember szerint viszont az akciójátékok túl gyakori használata vagy játszása okozhat személyiségben feltűnő változásokat, amik negatív irányba terelik a játékost. Az erről szóló cikkek azt kutatják, hogy milyen hatással vannak a „lövöldözős” játékok a stresszközpontunkra ezáltal a türelmi képességünkre és a nyugalmunkra. A játékok megjelenésekor ezért fontos kérdés eldönteni az adott játék irányultságát és az ennek megfelelő tartalmi besorolást adni neki. Erre már van bevett gyakorlata a </w:t>
      </w:r>
      <w:r w:rsidR="007330BF">
        <w:t>játékiparnak,</w:t>
      </w:r>
      <w:r>
        <w:t xml:space="preserve"> amit „</w:t>
      </w:r>
      <w:r w:rsidR="007330BF">
        <w:t>PEGI” -</w:t>
      </w:r>
      <w:r>
        <w:t>nek hívnak ez a „</w:t>
      </w:r>
      <w:r w:rsidRPr="006C46BD">
        <w:t xml:space="preserve">Pan European Game </w:t>
      </w:r>
      <w:r w:rsidRPr="006C46BD">
        <w:lastRenderedPageBreak/>
        <w:t>Information</w:t>
      </w:r>
      <w:r>
        <w:t xml:space="preserve">” rövidítése és egy olyan besorolási </w:t>
      </w:r>
      <w:r w:rsidR="00BA579B">
        <w:t>rendszer,</w:t>
      </w:r>
      <w:r>
        <w:t xml:space="preserve"> ami arra </w:t>
      </w:r>
      <w:r w:rsidR="00BA579B">
        <w:t>szolgál,</w:t>
      </w:r>
      <w:r>
        <w:t xml:space="preserve"> hogy ezáltal </w:t>
      </w:r>
      <w:r w:rsidR="007330BF">
        <w:t xml:space="preserve">egy </w:t>
      </w:r>
      <w:r>
        <w:t xml:space="preserve">megfelelő </w:t>
      </w:r>
      <w:r w:rsidR="007330BF">
        <w:t xml:space="preserve">egységes módon legyenek a fogyasztók </w:t>
      </w:r>
      <w:r w:rsidR="00BA579B">
        <w:t>tájékoztatva,</w:t>
      </w:r>
      <w:r w:rsidR="007330BF">
        <w:t xml:space="preserve"> hogy pontosan mit is tartalmaz a videójáték.</w:t>
      </w:r>
    </w:p>
    <w:p w14:paraId="0B38F77F" w14:textId="41AEB88E" w:rsidR="007330BF" w:rsidRDefault="007330BF" w:rsidP="00EF582D">
      <w:pPr>
        <w:ind w:firstLine="0"/>
      </w:pPr>
      <w:r>
        <w:t>A következő besorolási szintek vannak:</w:t>
      </w:r>
    </w:p>
    <w:p w14:paraId="72F2CB6B" w14:textId="6085888F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3+</w:t>
      </w:r>
      <w:r>
        <w:t xml:space="preserve"> – Minden korosztálynak megfelelő, erőszakmentes.</w:t>
      </w:r>
    </w:p>
    <w:p w14:paraId="37478BAF" w14:textId="17BD42CA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7+</w:t>
      </w:r>
      <w:r>
        <w:t xml:space="preserve"> – Enyhe félelmetes jelenetek lehetnek benne.</w:t>
      </w:r>
    </w:p>
    <w:p w14:paraId="3367589F" w14:textId="2457F53B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2+</w:t>
      </w:r>
      <w:r>
        <w:t xml:space="preserve"> – Enyhébb erőszak, trágár nyelv, szexuális utalás.</w:t>
      </w:r>
    </w:p>
    <w:p w14:paraId="35A06064" w14:textId="5C47AB85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6+</w:t>
      </w:r>
      <w:r>
        <w:t xml:space="preserve"> – Erőszak, durva nyelv, droghasználat valósághű ábrázolással.</w:t>
      </w:r>
    </w:p>
    <w:p w14:paraId="66EAE63E" w14:textId="55D7A779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8+</w:t>
      </w:r>
      <w:r>
        <w:t xml:space="preserve"> – Intenzív erőszak, explicit szexuális tartalom, súlyos nyelvezet, súlyosabb témák.</w:t>
      </w:r>
    </w:p>
    <w:p w14:paraId="2129799E" w14:textId="1DD7DA50" w:rsidR="007330BF" w:rsidRDefault="007330BF" w:rsidP="007330BF">
      <w:pPr>
        <w:ind w:firstLine="0"/>
      </w:pPr>
      <w:r>
        <w:t>Ezen kívül, ha a játék megkapta a besorolási szintet különböző jelzők kerülhetnek még a dobozára, amik az alábbiak lehetnek:</w:t>
      </w:r>
    </w:p>
    <w:p w14:paraId="0E46D129" w14:textId="3C7B5FEE" w:rsidR="007330BF" w:rsidRDefault="007330BF" w:rsidP="007330BF">
      <w:pPr>
        <w:pStyle w:val="Listaszerbekezds"/>
        <w:numPr>
          <w:ilvl w:val="0"/>
          <w:numId w:val="38"/>
        </w:numPr>
      </w:pPr>
      <w:r>
        <w:t>Erőszak/Agresszió</w:t>
      </w:r>
    </w:p>
    <w:p w14:paraId="757BDAAF" w14:textId="5F91774B" w:rsidR="007330BF" w:rsidRDefault="007330BF" w:rsidP="007330BF">
      <w:pPr>
        <w:pStyle w:val="Listaszerbekezds"/>
        <w:numPr>
          <w:ilvl w:val="0"/>
          <w:numId w:val="38"/>
        </w:numPr>
      </w:pPr>
      <w:r>
        <w:t>Durva nyelvezet</w:t>
      </w:r>
    </w:p>
    <w:p w14:paraId="44C4B415" w14:textId="6D52CFFA" w:rsidR="007330BF" w:rsidRDefault="007330BF" w:rsidP="007330BF">
      <w:pPr>
        <w:pStyle w:val="Listaszerbekezds"/>
        <w:numPr>
          <w:ilvl w:val="0"/>
          <w:numId w:val="38"/>
        </w:numPr>
      </w:pPr>
      <w:r>
        <w:t>Félelem keltő elemek</w:t>
      </w:r>
    </w:p>
    <w:p w14:paraId="3E33D78D" w14:textId="21AD0548" w:rsidR="007330BF" w:rsidRDefault="007330BF" w:rsidP="007330BF">
      <w:pPr>
        <w:pStyle w:val="Listaszerbekezds"/>
        <w:numPr>
          <w:ilvl w:val="0"/>
          <w:numId w:val="38"/>
        </w:numPr>
      </w:pPr>
      <w:r>
        <w:t>Drog- vagy alkohol fogyasztás</w:t>
      </w:r>
    </w:p>
    <w:p w14:paraId="464E5131" w14:textId="47CCACDC" w:rsidR="007330BF" w:rsidRDefault="007330BF" w:rsidP="007330BF">
      <w:pPr>
        <w:pStyle w:val="Listaszerbekezds"/>
        <w:numPr>
          <w:ilvl w:val="0"/>
          <w:numId w:val="38"/>
        </w:numPr>
      </w:pPr>
      <w:r>
        <w:t>Szexuális tartalom</w:t>
      </w:r>
    </w:p>
    <w:p w14:paraId="6643EB55" w14:textId="15F42F86" w:rsidR="007330BF" w:rsidRDefault="007330BF" w:rsidP="007330BF">
      <w:pPr>
        <w:pStyle w:val="Listaszerbekezds"/>
        <w:numPr>
          <w:ilvl w:val="0"/>
          <w:numId w:val="38"/>
        </w:numPr>
      </w:pPr>
      <w:r>
        <w:t>Szerencsejátékok</w:t>
      </w:r>
    </w:p>
    <w:p w14:paraId="452A9181" w14:textId="3A285308" w:rsidR="007330BF" w:rsidRDefault="007330BF" w:rsidP="007330BF">
      <w:pPr>
        <w:pStyle w:val="Listaszerbekezds"/>
        <w:numPr>
          <w:ilvl w:val="0"/>
          <w:numId w:val="38"/>
        </w:numPr>
      </w:pPr>
      <w:r>
        <w:t>Diszkrimináció</w:t>
      </w:r>
    </w:p>
    <w:p w14:paraId="73F28264" w14:textId="0A76905C" w:rsidR="007330BF" w:rsidRDefault="007330BF" w:rsidP="007330BF">
      <w:pPr>
        <w:pStyle w:val="Listaszerbekezds"/>
        <w:numPr>
          <w:ilvl w:val="0"/>
          <w:numId w:val="38"/>
        </w:num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9142DB5" wp14:editId="42FFE522">
            <wp:simplePos x="0" y="0"/>
            <wp:positionH relativeFrom="column">
              <wp:posOffset>535214</wp:posOffset>
            </wp:positionH>
            <wp:positionV relativeFrom="paragraph">
              <wp:posOffset>366304</wp:posOffset>
            </wp:positionV>
            <wp:extent cx="4611370" cy="1583690"/>
            <wp:effectExtent l="0" t="0" r="0" b="0"/>
            <wp:wrapTopAndBottom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7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line interakciók</w:t>
      </w:r>
    </w:p>
    <w:p w14:paraId="5DC662B8" w14:textId="6691C5F1" w:rsidR="007330BF" w:rsidRDefault="007330BF" w:rsidP="00BA579B">
      <w:pPr>
        <w:pStyle w:val="Kpalrs"/>
      </w:pPr>
      <w:r>
        <w:t>X. ábra: PEGI tartalom jelzések</w:t>
      </w:r>
    </w:p>
    <w:p w14:paraId="7CB75C10" w14:textId="2B46FF8C" w:rsidR="00F71A8D" w:rsidRDefault="00F71A8D" w:rsidP="00EF582D">
      <w:pPr>
        <w:ind w:firstLine="0"/>
      </w:pPr>
      <w:r>
        <w:t>Az eddig olvasott irodalmak és tartalmak által én a saját projektemet nézve úgy döntöttem, hogy 2 értéket fogok mérni a szinteken. A pontosságot találati pontok koordinátái szerint és reakcióidőt, ami megjelenéstől találatig számított másodperc és milliszekundum formában kerül eltárolásra.</w:t>
      </w:r>
    </w:p>
    <w:p w14:paraId="25CF1C09" w14:textId="76E82215" w:rsidR="00F71A8D" w:rsidRDefault="00F71A8D" w:rsidP="00F71A8D">
      <w:pPr>
        <w:pStyle w:val="Cmsor4"/>
      </w:pPr>
      <w:r>
        <w:lastRenderedPageBreak/>
        <w:t>Vizuális kialakítás</w:t>
      </w:r>
    </w:p>
    <w:p w14:paraId="427085D3" w14:textId="39C9E414" w:rsidR="00F71A8D" w:rsidRDefault="00F71A8D" w:rsidP="00F71A8D">
      <w:pPr>
        <w:pStyle w:val="Firstparagraph"/>
        <w:ind w:firstLine="431"/>
      </w:pPr>
      <w:r>
        <w:t>A játék környezete szerint a szobának egy máshogyan kialakított verziójában játszódik. A játékos belépve 2 elemre lehet figyelmes, egy pisztolyra, ami egy oszlopon van elhelyezve és egy zöld gombra, ami az indítást vezérli.</w:t>
      </w:r>
    </w:p>
    <w:p w14:paraId="151DA05D" w14:textId="3D9D7063" w:rsidR="00F71A8D" w:rsidRDefault="00F71A8D" w:rsidP="00F71A8D">
      <w:pPr>
        <w:ind w:firstLine="0"/>
      </w:pPr>
      <w:r>
        <w:t>Közelebb érve felugrik a játék moduláris ablaka, amiben megtalálható a szöveg, ami segít a játékosnak megérteni, hogy mi is lesz a feladata ebben a kihívásban, illetve irányt mutat a játék elkezdéséig.</w:t>
      </w:r>
    </w:p>
    <w:p w14:paraId="479477B2" w14:textId="0550FE06" w:rsidR="00F71A8D" w:rsidRDefault="00F71A8D" w:rsidP="00F71A8D">
      <w:pPr>
        <w:ind w:firstLine="0"/>
      </w:pPr>
      <w:r>
        <w:t>Első lépésként felhívja a figyelmét a pisztoly felvételére, ami nélkül nem tudja elkezdeni a játékot. Ha mégis megpróbálja egy felugró szöveg emlékezteti a következő kiírással „Kérem vegye fel a fegyvert”.</w:t>
      </w:r>
    </w:p>
    <w:p w14:paraId="0F2DF1F1" w14:textId="14EC3293" w:rsidR="00BA579B" w:rsidRDefault="00854D42" w:rsidP="00F71A8D">
      <w:pPr>
        <w:ind w:firstLine="0"/>
      </w:pPr>
      <w:r w:rsidRPr="00854D42">
        <w:drawing>
          <wp:anchor distT="0" distB="0" distL="114300" distR="114300" simplePos="0" relativeHeight="251670528" behindDoc="0" locked="0" layoutInCell="1" allowOverlap="1" wp14:anchorId="35903FF6" wp14:editId="5902B111">
            <wp:simplePos x="0" y="0"/>
            <wp:positionH relativeFrom="column">
              <wp:posOffset>698953</wp:posOffset>
            </wp:positionH>
            <wp:positionV relativeFrom="paragraph">
              <wp:posOffset>776695</wp:posOffset>
            </wp:positionV>
            <wp:extent cx="4408714" cy="2501855"/>
            <wp:effectExtent l="0" t="0" r="0" b="0"/>
            <wp:wrapTopAndBottom/>
            <wp:docPr id="14" name="Kép 10">
              <a:extLst xmlns:a="http://schemas.openxmlformats.org/drawingml/2006/main">
                <a:ext uri="{FF2B5EF4-FFF2-40B4-BE49-F238E27FC236}">
                  <a16:creationId xmlns:a16="http://schemas.microsoft.com/office/drawing/2014/main" id="{8E66E5B5-03A4-4E35-AF36-994DC6EF1A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ép 10">
                      <a:extLst>
                        <a:ext uri="{FF2B5EF4-FFF2-40B4-BE49-F238E27FC236}">
                          <a16:creationId xmlns:a16="http://schemas.microsoft.com/office/drawing/2014/main" id="{8E66E5B5-03A4-4E35-AF36-994DC6EF1A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714" cy="2501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579B">
        <w:t>Ha a felvétel megtörtént és a játékos megnyomta az indító gombot</w:t>
      </w:r>
      <w:r w:rsidR="00BD2844">
        <w:t>, a játék visszaszámol és a játékos előtt elkezdenek megjelenni a céltáblák, amik már kilőhetők. Majd a játék végeztével egy szöveg tovább haladásra utasítja a játékost.</w:t>
      </w:r>
    </w:p>
    <w:p w14:paraId="445CF91C" w14:textId="023E4567" w:rsidR="00854D42" w:rsidRDefault="00854D42" w:rsidP="00854D42">
      <w:pPr>
        <w:pStyle w:val="Kpalrs"/>
      </w:pPr>
      <w:r>
        <w:t>X. Ábra: 2. szint megjelenés illusztrálása</w:t>
      </w:r>
    </w:p>
    <w:p w14:paraId="026FFF7C" w14:textId="77777777" w:rsidR="009C76AE" w:rsidRDefault="009C76AE" w:rsidP="009C76AE">
      <w:pPr>
        <w:pStyle w:val="Cmsor4"/>
      </w:pPr>
      <w:r>
        <w:t>Játék logika kialakítása</w:t>
      </w:r>
    </w:p>
    <w:p w14:paraId="653792B6" w14:textId="0B1B7426" w:rsidR="009C76AE" w:rsidRDefault="009C76AE" w:rsidP="009C76AE">
      <w:pPr>
        <w:pStyle w:val="Firstparagraph"/>
        <w:ind w:firstLine="431"/>
      </w:pPr>
      <w:r>
        <w:t>A játék több fő mechanikából áll, amik összehangoltan tudják kiadni a teljes játékélményt. A kulcsmechanikák a következők:</w:t>
      </w:r>
    </w:p>
    <w:p w14:paraId="251A3E19" w14:textId="6FB53375" w:rsidR="009C76AE" w:rsidRDefault="009C76AE" w:rsidP="009C76AE">
      <w:pPr>
        <w:pStyle w:val="Listaszerbekezds"/>
        <w:numPr>
          <w:ilvl w:val="0"/>
          <w:numId w:val="39"/>
        </w:numPr>
      </w:pPr>
      <w:r>
        <w:t>Indító mechanizmus (a gomb segítségével)</w:t>
      </w:r>
    </w:p>
    <w:p w14:paraId="15840AC4" w14:textId="6E2F27E8" w:rsidR="009C76AE" w:rsidRDefault="009C76AE" w:rsidP="009C76AE">
      <w:pPr>
        <w:pStyle w:val="Listaszerbekezds"/>
        <w:numPr>
          <w:ilvl w:val="0"/>
          <w:numId w:val="39"/>
        </w:numPr>
      </w:pPr>
      <w:r>
        <w:t>Lövési mechanizmus (bal kattintással)</w:t>
      </w:r>
    </w:p>
    <w:p w14:paraId="2B7F9BCD" w14:textId="76C366AF" w:rsidR="009C76AE" w:rsidRDefault="009C76AE" w:rsidP="009C76AE">
      <w:pPr>
        <w:pStyle w:val="Listaszerbekezds"/>
        <w:numPr>
          <w:ilvl w:val="0"/>
          <w:numId w:val="39"/>
        </w:numPr>
      </w:pPr>
      <w:r>
        <w:t>Célpontok megjelenítése (ciklikus generálással)</w:t>
      </w:r>
    </w:p>
    <w:p w14:paraId="42930C8C" w14:textId="0B4E7FE6" w:rsidR="009C76AE" w:rsidRDefault="009C76AE" w:rsidP="009C76AE">
      <w:pPr>
        <w:pStyle w:val="Listaszerbekezds"/>
        <w:numPr>
          <w:ilvl w:val="0"/>
          <w:numId w:val="39"/>
        </w:numPr>
      </w:pPr>
      <w:r>
        <w:t>Találati pont meghatározása és reakcióidő mérése</w:t>
      </w:r>
    </w:p>
    <w:p w14:paraId="6013DF9D" w14:textId="471B6125" w:rsidR="009C76AE" w:rsidRDefault="009C76AE" w:rsidP="009C76AE">
      <w:pPr>
        <w:pStyle w:val="Listaszerbekezds"/>
        <w:numPr>
          <w:ilvl w:val="0"/>
          <w:numId w:val="39"/>
        </w:numPr>
      </w:pPr>
      <w:r>
        <w:t>Adattárolás találatkor (lövési szekciókkal)</w:t>
      </w:r>
    </w:p>
    <w:p w14:paraId="152C24A3" w14:textId="12780C6F" w:rsidR="0050159C" w:rsidRDefault="009C76AE" w:rsidP="009325CF">
      <w:pPr>
        <w:ind w:firstLine="0"/>
      </w:pPr>
      <w:r>
        <w:lastRenderedPageBreak/>
        <w:t xml:space="preserve">Mivel a 2. és 3. szint is lövési metódusok által működik ezért ezek hasonló módon vannak scriptelve. A 2 játékot lövési szekciókkal külön választottam „Target” adatok és „Shooting” adatokra. A „Target” játék szimbolizálja a </w:t>
      </w:r>
      <w:r w:rsidR="00DE59DB">
        <w:t>2. szintet és a „Shooting” a 3. szintet. Minden játékosnál a játékos adatfelvitele után keletkezik az adatbázisban egy úgynevezett „Shooting Session” és a lövések után az adatok a megadott „Session ID” -val tehát szekció azonosítóval kerülnek mentésre. Így minden játékoshoz specifikusan köthető egy-egy generált adat.</w:t>
      </w:r>
    </w:p>
    <w:p w14:paraId="2281B7DF" w14:textId="05EE5893" w:rsidR="00DE59DB" w:rsidRDefault="00DE59DB" w:rsidP="009325CF">
      <w:pPr>
        <w:ind w:firstLine="0"/>
      </w:pPr>
      <w:r>
        <w:t>Az indító mechanizmus egy gomb segítségével történik, ami egy script-el van ellátva. Mivel a 2 szint különböző módon kezdi el a ciklus generálást ezért az indító gomb kódjai is el vannak egymástól különítve és csak bizonyos funkciókban egyeznek meg.</w:t>
      </w:r>
    </w:p>
    <w:p w14:paraId="23C8C098" w14:textId="0BBA1FFB" w:rsidR="00152458" w:rsidRDefault="00152458" w:rsidP="009325CF">
      <w:pPr>
        <w:ind w:firstLine="0"/>
      </w:pPr>
      <w:r>
        <w:t>Közös funkcióik:</w:t>
      </w:r>
    </w:p>
    <w:p w14:paraId="7E698485" w14:textId="237CBE3B" w:rsidR="00152458" w:rsidRDefault="00152458" w:rsidP="00152458">
      <w:pPr>
        <w:pStyle w:val="Listaszerbekezds"/>
        <w:numPr>
          <w:ilvl w:val="0"/>
          <w:numId w:val="42"/>
        </w:numPr>
      </w:pPr>
      <w:r>
        <w:t>Nem engedi a játékosnak elkezdeni a játékot amíg a fegyvert fel nem vette</w:t>
      </w:r>
    </w:p>
    <w:p w14:paraId="039A9569" w14:textId="0F0750E8" w:rsidR="00152458" w:rsidRDefault="00152458" w:rsidP="00152458">
      <w:pPr>
        <w:ind w:left="720" w:firstLine="0"/>
      </w:pPr>
      <w:r w:rsidRPr="00152458">
        <w:drawing>
          <wp:anchor distT="0" distB="0" distL="114300" distR="114300" simplePos="0" relativeHeight="251671552" behindDoc="0" locked="0" layoutInCell="1" allowOverlap="1" wp14:anchorId="6AEAA676" wp14:editId="179CB567">
            <wp:simplePos x="0" y="0"/>
            <wp:positionH relativeFrom="column">
              <wp:posOffset>1224467</wp:posOffset>
            </wp:positionH>
            <wp:positionV relativeFrom="paragraph">
              <wp:posOffset>779182</wp:posOffset>
            </wp:positionV>
            <wp:extent cx="3307976" cy="2289868"/>
            <wp:effectExtent l="0" t="0" r="6985" b="0"/>
            <wp:wrapTopAndBottom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976" cy="2289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játékos amint megpróbálja elkezdeni a játékot a nélkül, hogy felvette volna a fegyvert, egy megadott szöveg megjelentésével utasítja arra, hogy vegye fel a kezdéshez a fegyvert.</w:t>
      </w:r>
    </w:p>
    <w:p w14:paraId="421F1DDD" w14:textId="41BBD978" w:rsidR="00152458" w:rsidRDefault="00152458" w:rsidP="00152458">
      <w:pPr>
        <w:pStyle w:val="Kpalrs"/>
      </w:pPr>
      <w:r>
        <w:t>X. Ábra: indító gomb kód illusztráció</w:t>
      </w:r>
    </w:p>
    <w:p w14:paraId="048C597E" w14:textId="3029AB6A" w:rsidR="00152458" w:rsidRDefault="00152458" w:rsidP="00152458">
      <w:pPr>
        <w:ind w:left="567" w:firstLine="0"/>
      </w:pPr>
      <w:r>
        <w:t>Ezért részben az OnMouseDown () metódus felel, majd, ha megtörtént a felvétel, kezdődik a játék előtti vissza számlálás</w:t>
      </w:r>
    </w:p>
    <w:p w14:paraId="3CAB51B4" w14:textId="3D2D7812" w:rsidR="00152458" w:rsidRDefault="00152458" w:rsidP="00152458">
      <w:pPr>
        <w:pStyle w:val="Listaszerbekezds"/>
        <w:numPr>
          <w:ilvl w:val="0"/>
          <w:numId w:val="42"/>
        </w:numPr>
      </w:pPr>
      <w:r>
        <w:t>Visszaszámlál a megnyomást követően a játék kezdése előtt</w:t>
      </w:r>
    </w:p>
    <w:p w14:paraId="1464153F" w14:textId="60E8BDC9" w:rsidR="00152458" w:rsidRDefault="00152458" w:rsidP="00152458">
      <w:pPr>
        <w:ind w:left="709" w:firstLine="0"/>
      </w:pPr>
      <w:r>
        <w:t>A kódnak a fejlesztő felületen referenciaként meg van adva egy üres szövegdoboz a megadott méretekkel, ide generálja a 3-ról indított visszaszámlálást majd miután végzett a számlálással eltünteti a szövegdobozt és indítja a játék célpontgenerálásának metódusát.</w:t>
      </w:r>
    </w:p>
    <w:p w14:paraId="5BC5BC62" w14:textId="49E652C0" w:rsidR="00152458" w:rsidRDefault="00152458" w:rsidP="00152458">
      <w:pPr>
        <w:ind w:left="709" w:firstLine="0"/>
      </w:pPr>
    </w:p>
    <w:p w14:paraId="2401652C" w14:textId="4AC42F3F" w:rsidR="00152458" w:rsidRDefault="002A4F45" w:rsidP="009038FD">
      <w:pPr>
        <w:ind w:firstLine="0"/>
      </w:pPr>
      <w:r w:rsidRPr="002A4F45">
        <w:lastRenderedPageBreak/>
        <w:drawing>
          <wp:anchor distT="0" distB="0" distL="114300" distR="114300" simplePos="0" relativeHeight="251672576" behindDoc="0" locked="0" layoutInCell="1" allowOverlap="1" wp14:anchorId="6667969F" wp14:editId="25CED036">
            <wp:simplePos x="0" y="0"/>
            <wp:positionH relativeFrom="margin">
              <wp:posOffset>862148</wp:posOffset>
            </wp:positionH>
            <wp:positionV relativeFrom="paragraph">
              <wp:posOffset>2144849</wp:posOffset>
            </wp:positionV>
            <wp:extent cx="3822065" cy="1371600"/>
            <wp:effectExtent l="0" t="0" r="6985" b="0"/>
            <wp:wrapTopAndBottom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8FD">
        <w:t xml:space="preserve">A lövés mechanizmusa a pisztoly modelljéhez rendelt „Gun.cs” nevű script-el működik. Ebben a változók definiálásán kívül 2 fontosabb metódus vezérli a lövést. Az Update () </w:t>
      </w:r>
      <w:r w:rsidR="009038FD" w:rsidRPr="009038FD">
        <w:t xml:space="preserve">metódus felel a játékos által végrehajtott lövési művelet kezeléséért. Ez a metódus minden egyes képkocka során automatikusan lefut a Unity motor </w:t>
      </w:r>
      <w:r w:rsidR="009038FD" w:rsidRPr="009038FD">
        <w:t>működése</w:t>
      </w:r>
      <w:r w:rsidR="009038FD">
        <w:t xml:space="preserve"> közben</w:t>
      </w:r>
      <w:r w:rsidR="009038FD" w:rsidRPr="009038FD">
        <w:t xml:space="preserve">, így </w:t>
      </w:r>
      <w:r w:rsidR="009038FD">
        <w:t>válik teljesen</w:t>
      </w:r>
      <w:r w:rsidR="009038FD" w:rsidRPr="009038FD">
        <w:t xml:space="preserve"> alkalmas</w:t>
      </w:r>
      <w:r w:rsidR="009038FD">
        <w:t>sá</w:t>
      </w:r>
      <w:r w:rsidR="009038FD" w:rsidRPr="009038FD">
        <w:t xml:space="preserve"> arra, hogy valós időben figyelje a játékos bemeneti műveleteit, például a kattintásokat.</w:t>
      </w:r>
      <w:r w:rsidR="009038FD" w:rsidRPr="009038FD">
        <w:t xml:space="preserve"> </w:t>
      </w:r>
      <w:r w:rsidR="009038FD">
        <w:t>E</w:t>
      </w:r>
      <w:r w:rsidR="009038FD">
        <w:t xml:space="preserve">gyszerre figyeli a játékos műveleteit, szabályozza a tűzgyorsaságot, és elindítja a lövéshez kapcsolódó vizuális-hanghatásokat, </w:t>
      </w:r>
      <w:r w:rsidR="009038FD">
        <w:t>ezek mellett</w:t>
      </w:r>
      <w:r w:rsidR="009038FD">
        <w:t xml:space="preserve"> a konkrét találati logikát</w:t>
      </w:r>
      <w:r w:rsidR="009038FD">
        <w:t>.</w:t>
      </w:r>
    </w:p>
    <w:p w14:paraId="0A553E5F" w14:textId="4E6897C6" w:rsidR="002A4F45" w:rsidRDefault="002A4F45" w:rsidP="002A4F45">
      <w:pPr>
        <w:pStyle w:val="Kpalrs"/>
      </w:pPr>
      <w:r>
        <w:t>X.ábra: Update () metódus illusztráció</w:t>
      </w:r>
    </w:p>
    <w:p w14:paraId="3DD7FBB1" w14:textId="77777777" w:rsidR="002A4F45" w:rsidRDefault="009038FD" w:rsidP="009038FD">
      <w:pPr>
        <w:ind w:firstLine="0"/>
      </w:pPr>
      <w:r>
        <w:t xml:space="preserve">A lövés kulcsmechanikáját a Shoot () metódus adja. </w:t>
      </w:r>
      <w:r>
        <w:t xml:space="preserve">A </w:t>
      </w:r>
      <w:r>
        <w:t>Shoot (</w:t>
      </w:r>
      <w:r>
        <w:t>) metódus a játék lövésmechanikájának központi eleme, amely minden lövés során felel a találat érzékeléséért, a találati pontok kiszámításáért, az adatok rögzítéséért és a célpont sebzéséért.</w:t>
      </w:r>
    </w:p>
    <w:p w14:paraId="2F0B2295" w14:textId="3B73482D" w:rsidR="009038FD" w:rsidRDefault="009038FD" w:rsidP="009038FD">
      <w:pPr>
        <w:ind w:firstLine="0"/>
      </w:pPr>
      <w:r>
        <w:t xml:space="preserve">A metódus működése egy raycast (sugárkövetés) használatával kezdődik, amely a játékos nézőpontjából </w:t>
      </w:r>
      <w:r w:rsidR="002A4F45">
        <w:t>(a hozzá rendelt kamerából)</w:t>
      </w:r>
      <w:r>
        <w:t xml:space="preserve"> előrefelé indul el, és meghatározott távolságon belül képes észlelni, hogy a játékos mire célzott.</w:t>
      </w:r>
      <w:r>
        <w:t xml:space="preserve"> </w:t>
      </w:r>
      <w:r>
        <w:t>Amennyiben a sugár eltalál egy objektumot, a rendszer megpróbálja lekérni annak Target komponensét, amely azt jelzi, hogy az adott objektum sebezhető. Ha a célzott objektum közvetlenül nem rendelkezik ilyen komponenssel, a szülő objektum vizsgálatával próbálja megtalálni azt. Ez lehetővé teszi, hogy az összetettebb hierarchiában elhelyezkedő célpontokat is kezelje.</w:t>
      </w:r>
      <w:r>
        <w:t xml:space="preserve"> </w:t>
      </w:r>
    </w:p>
    <w:p w14:paraId="69F873AE" w14:textId="10B71BB0" w:rsidR="002A4F45" w:rsidRDefault="009038FD" w:rsidP="009038FD">
      <w:pPr>
        <w:ind w:firstLine="0"/>
      </w:pPr>
      <w:r>
        <w:t>Miután az objektum eltalálásra kerül, a rendszer kiszámítja a találati pont helyzetét az objektum lokális koordinátarendszeréhez viszonyítva. Ez azt jelenti, hogy a találat az objektum középpontjához képest értelmezhető, így pontos információt ad arról, hogy hol érte a lövedék a célt. Az így kapott koordináták két tizedesjegyre kerekített double értékként kerülnek eltárolásra.</w:t>
      </w:r>
    </w:p>
    <w:p w14:paraId="5069C36F" w14:textId="392636ED" w:rsidR="009038FD" w:rsidRDefault="009038FD" w:rsidP="009038FD">
      <w:pPr>
        <w:ind w:firstLine="0"/>
      </w:pPr>
      <w:r>
        <w:t xml:space="preserve">A </w:t>
      </w:r>
      <w:r>
        <w:t>Shoot (</w:t>
      </w:r>
      <w:r>
        <w:t xml:space="preserve">) metódus </w:t>
      </w:r>
      <w:r w:rsidR="002A4F45">
        <w:t>hozzáértően</w:t>
      </w:r>
      <w:r>
        <w:t xml:space="preserve"> kezeli</w:t>
      </w:r>
      <w:r w:rsidR="002A4F45">
        <w:t xml:space="preserve"> azt</w:t>
      </w:r>
      <w:r>
        <w:t xml:space="preserve">, hogy a játék éppen melyik szinten van. Ha az </w:t>
      </w:r>
      <w:r w:rsidR="002A4F45">
        <w:t>második</w:t>
      </w:r>
      <w:r>
        <w:t xml:space="preserve"> szinten történik a lövés, akkor az </w:t>
      </w:r>
      <w:r>
        <w:t>Target adatbázis</w:t>
      </w:r>
      <w:r>
        <w:t xml:space="preserve"> példányba kerülnek mentésre az új találati pontok, de csak abban az esetben, ha az adott pozíció még nem szerepel a </w:t>
      </w:r>
      <w:r>
        <w:lastRenderedPageBreak/>
        <w:t xml:space="preserve">korábban eltalált pontok listájában. Ez segít elkerülni a duplikált adatokat. A </w:t>
      </w:r>
      <w:r w:rsidR="002A4F45">
        <w:t>harmadik</w:t>
      </w:r>
      <w:r>
        <w:t xml:space="preserve"> szinten, ahol a játék más típusú lövöldözési logikát alkalmaz, az Shooting</w:t>
      </w:r>
      <w:r>
        <w:t xml:space="preserve"> adatbázis </w:t>
      </w:r>
      <w:r>
        <w:t xml:space="preserve">példány felel az adatok gyűjtéséért, és minden egyes találatot rögzít, akár többször is, </w:t>
      </w:r>
      <w:r w:rsidR="002A4F45" w:rsidRPr="002A4F45">
        <w:drawing>
          <wp:anchor distT="0" distB="0" distL="114300" distR="114300" simplePos="0" relativeHeight="251673600" behindDoc="0" locked="0" layoutInCell="1" allowOverlap="1" wp14:anchorId="3CFAE6BE" wp14:editId="47EF7D28">
            <wp:simplePos x="0" y="0"/>
            <wp:positionH relativeFrom="page">
              <wp:align>center</wp:align>
            </wp:positionH>
            <wp:positionV relativeFrom="paragraph">
              <wp:posOffset>1084217</wp:posOffset>
            </wp:positionV>
            <wp:extent cx="3747407" cy="4076181"/>
            <wp:effectExtent l="0" t="0" r="5715" b="635"/>
            <wp:wrapTopAndBottom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407" cy="40761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valamint a Gun osztály saját hitpoints listájába is elmentésre kerülnek ezek az értékek.</w:t>
      </w:r>
    </w:p>
    <w:p w14:paraId="482E819D" w14:textId="1464525B" w:rsidR="002A4F45" w:rsidRDefault="002A4F45" w:rsidP="002A4F45">
      <w:pPr>
        <w:pStyle w:val="Kpalrs"/>
      </w:pPr>
      <w:r>
        <w:t>X. Ábra: Shoot () metódus illusztráció</w:t>
      </w:r>
    </w:p>
    <w:p w14:paraId="3D0E9BF4" w14:textId="2F890A80" w:rsidR="009038FD" w:rsidRDefault="009038FD" w:rsidP="009038FD">
      <w:pPr>
        <w:ind w:firstLine="0"/>
      </w:pPr>
      <w:r>
        <w:t xml:space="preserve">Amennyiben az eltalált objektum rendelkezik Target komponenssel, a metódus meghívja annak </w:t>
      </w:r>
      <w:r>
        <w:t>TakeDamage (</w:t>
      </w:r>
      <w:r>
        <w:t>) függvényét, amely a célpont életpontját csökkenti a Gun által definiált damage értéknek megfelelően. Ez biztosítja, hogy a lövés nemcsak vizuálisan jelenik meg, hanem hatással is van a játék világára.</w:t>
      </w:r>
    </w:p>
    <w:p w14:paraId="22FE665C" w14:textId="77777777" w:rsidR="002A4F45" w:rsidRDefault="009038FD" w:rsidP="009038FD">
      <w:pPr>
        <w:ind w:firstLine="0"/>
      </w:pPr>
      <w:r>
        <w:t>Összességében a lövés teljes folyamatát átfogja:</w:t>
      </w:r>
    </w:p>
    <w:p w14:paraId="4B321223" w14:textId="70B8DD66" w:rsidR="002A4F45" w:rsidRDefault="002A4F45" w:rsidP="002A4F45">
      <w:pPr>
        <w:pStyle w:val="Listaszerbekezds"/>
        <w:numPr>
          <w:ilvl w:val="0"/>
          <w:numId w:val="43"/>
        </w:numPr>
      </w:pPr>
      <w:r>
        <w:t>É</w:t>
      </w:r>
      <w:r w:rsidR="009038FD">
        <w:t>rzékeli a célzást és a találatot</w:t>
      </w:r>
    </w:p>
    <w:p w14:paraId="14579009" w14:textId="2CCCD278" w:rsidR="002A4F45" w:rsidRDefault="002A4F45" w:rsidP="002A4F45">
      <w:pPr>
        <w:pStyle w:val="Listaszerbekezds"/>
        <w:numPr>
          <w:ilvl w:val="0"/>
          <w:numId w:val="43"/>
        </w:numPr>
      </w:pPr>
      <w:r>
        <w:t>K</w:t>
      </w:r>
      <w:r w:rsidR="009038FD">
        <w:t>ezeli az adatgyűjtést</w:t>
      </w:r>
    </w:p>
    <w:p w14:paraId="38531D6D" w14:textId="51C737D5" w:rsidR="009325CF" w:rsidRDefault="002A4F45" w:rsidP="009325CF">
      <w:pPr>
        <w:pStyle w:val="Listaszerbekezds"/>
        <w:numPr>
          <w:ilvl w:val="0"/>
          <w:numId w:val="43"/>
        </w:numPr>
      </w:pPr>
      <w:r>
        <w:t>A</w:t>
      </w:r>
      <w:r w:rsidR="009038FD">
        <w:t>lkalmazza a sebzést</w:t>
      </w:r>
    </w:p>
    <w:p w14:paraId="62B5B6C6" w14:textId="7E91B8B4" w:rsidR="00E970B4" w:rsidRDefault="00E970B4" w:rsidP="00E970B4">
      <w:pPr>
        <w:ind w:firstLine="0"/>
      </w:pPr>
      <w:r>
        <w:t>A célpontok egy egyszerű Target nevű script-el vannak inicializálva, amiben 3 függvény van definiálva:</w:t>
      </w:r>
    </w:p>
    <w:p w14:paraId="49C6D0FE" w14:textId="63FD7202" w:rsidR="00E970B4" w:rsidRDefault="00E970B4" w:rsidP="00E970B4">
      <w:pPr>
        <w:pStyle w:val="Listaszerbekezds"/>
        <w:numPr>
          <w:ilvl w:val="0"/>
          <w:numId w:val="44"/>
        </w:numPr>
      </w:pPr>
      <w:r>
        <w:t>TakeDamage (), ami a sebzés fogadására szolgál</w:t>
      </w:r>
    </w:p>
    <w:p w14:paraId="0D0B9D4F" w14:textId="7CB0E0E8" w:rsidR="00E970B4" w:rsidRDefault="00E970B4" w:rsidP="00E970B4">
      <w:pPr>
        <w:pStyle w:val="Listaszerbekezds"/>
        <w:numPr>
          <w:ilvl w:val="0"/>
          <w:numId w:val="44"/>
        </w:numPr>
      </w:pPr>
      <w:r>
        <w:t>Die (), ami a target objektum találat utáni törlésére szolgál</w:t>
      </w:r>
    </w:p>
    <w:p w14:paraId="28B12B27" w14:textId="711078FD" w:rsidR="00E970B4" w:rsidRDefault="00E970B4" w:rsidP="00E970B4">
      <w:pPr>
        <w:pStyle w:val="Listaszerbekezds"/>
        <w:numPr>
          <w:ilvl w:val="0"/>
          <w:numId w:val="44"/>
        </w:numPr>
      </w:pPr>
      <w:r>
        <w:lastRenderedPageBreak/>
        <w:t>HittedObject () ami a találatot szimbolizáló bool változó visszaadására szolgál, úgynevezett „Getter” függvény</w:t>
      </w:r>
    </w:p>
    <w:p w14:paraId="4F6C4DED" w14:textId="77777777" w:rsidR="00CD728D" w:rsidRDefault="00CD728D" w:rsidP="00CD728D"/>
    <w:p w14:paraId="2141C7C6" w14:textId="0395AE00" w:rsidR="00E970B4" w:rsidRDefault="00E970B4" w:rsidP="00E970B4">
      <w:pPr>
        <w:ind w:firstLine="0"/>
      </w:pPr>
      <w:r>
        <w:t xml:space="preserve">A target objektumok generálásáért 2 script felelős, a második szint esetében az ObjectSpawner () a harmadik szint esetében pedig az ObjectSpawner_1place. Az alapvető különbség ahogy fentebb is említettem, hogy a 2. szinten különböző helyekre jellennek meg a megadott számú célpontok míg a 3. szint esetében ez egy helyre való lehelyezéssel történik meg. </w:t>
      </w:r>
      <w:r>
        <w:t>Az osztály</w:t>
      </w:r>
      <w:r w:rsidR="004B1FFD">
        <w:t>ok</w:t>
      </w:r>
      <w:r>
        <w:t xml:space="preserve"> fő célja, hogy a játék során meghatározott számú célpontot generálj</w:t>
      </w:r>
      <w:r w:rsidR="004B1FFD">
        <w:t>anak</w:t>
      </w:r>
      <w:r>
        <w:t xml:space="preserve"> egy meghatározott területen, és figyelemmel kísérj</w:t>
      </w:r>
      <w:r w:rsidR="004B1FFD">
        <w:t>ék</w:t>
      </w:r>
      <w:r>
        <w:t xml:space="preserve"> azok elpusztítását. Emellett felelős</w:t>
      </w:r>
      <w:r w:rsidR="004B1FFD">
        <w:t>ek</w:t>
      </w:r>
      <w:r>
        <w:t xml:space="preserve"> a találatok időzítéséért, az eredmények naplózásáért, valamint a játék végének kezeléséért is.</w:t>
      </w:r>
    </w:p>
    <w:p w14:paraId="1F72B7D7" w14:textId="4760EBB2" w:rsidR="004B1FFD" w:rsidRDefault="004B1FFD" w:rsidP="004B1FFD">
      <w:pPr>
        <w:ind w:firstLine="0"/>
      </w:pPr>
      <w:r>
        <w:t xml:space="preserve">A második szint esetében </w:t>
      </w:r>
      <w:r>
        <w:t xml:space="preserve">az ObjectSpawner inicializálja a szükséges listákat és beállításokat. Első lépésként meghatározza, hogy hány célpontot kell generálni, majd a kijelölt területen belül megpróbál olyan helyeket találni, amelyek biztosítják, hogy a célpontok ne kerüljenek egymás mellé. Ennek ellenőrzésére egy algoritmust alkalmaz, amely figyelembe veszi a már meglévő célpontok pozícióját, és csak akkor helyez el egy újat, ha </w:t>
      </w:r>
      <w:r>
        <w:t>a generálás pozícióját nem találja túl közelinek a másikhoz.</w:t>
      </w:r>
      <w:r>
        <w:t xml:space="preserve"> Ezáltal a játékosnak mindig egy átlátható és egyenletesen eloszló célmezőt biztosít.</w:t>
      </w:r>
    </w:p>
    <w:p w14:paraId="13C4CE4D" w14:textId="47597CB3" w:rsidR="004B1FFD" w:rsidRDefault="003D52B4" w:rsidP="004B1FFD">
      <w:pPr>
        <w:ind w:firstLine="0"/>
      </w:pPr>
      <w:r w:rsidRPr="003D52B4">
        <w:drawing>
          <wp:anchor distT="0" distB="0" distL="114300" distR="114300" simplePos="0" relativeHeight="251674624" behindDoc="0" locked="0" layoutInCell="1" allowOverlap="1" wp14:anchorId="2230B5AE" wp14:editId="3A114B0A">
            <wp:simplePos x="0" y="0"/>
            <wp:positionH relativeFrom="column">
              <wp:posOffset>380546</wp:posOffset>
            </wp:positionH>
            <wp:positionV relativeFrom="paragraph">
              <wp:posOffset>1820726</wp:posOffset>
            </wp:positionV>
            <wp:extent cx="4955721" cy="1906405"/>
            <wp:effectExtent l="0" t="0" r="0" b="0"/>
            <wp:wrapTopAndBottom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21" cy="1906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1FFD">
        <w:t>A játék során az osztály folyamatosan figyelemmel kíséri, hogy mely célpontok kerültek eltalálásra. Amint egy célpont megsemmisül, a rendszer azonnal rögzíti az eseményt, eltávolítja az aktív célpontok listájából, és eltárolja a találat időpontját. Ez az időmérés kulcsfontosságú, hiszen a játék során pontos statisztikák készülnek arról, hogy a játékos milyen gyorsan és pontosan reagál. Az adatok tárolása nem csupán a játékmenet során történik, hanem a rendszer azokat egy adatbázisba is elmenti, amely később visszakereshető és elemezhető.</w:t>
      </w:r>
    </w:p>
    <w:p w14:paraId="74F61FBF" w14:textId="39F558B2" w:rsidR="003D52B4" w:rsidRDefault="003D52B4" w:rsidP="003D52B4">
      <w:pPr>
        <w:pStyle w:val="Kpalrs"/>
      </w:pPr>
      <w:r>
        <w:t>X. ábra: ObjectSpawner célpont generálás implementálási részlet</w:t>
      </w:r>
    </w:p>
    <w:p w14:paraId="0EA47F51" w14:textId="72164B9A" w:rsidR="004B1FFD" w:rsidRDefault="004B1FFD" w:rsidP="004B1FFD">
      <w:pPr>
        <w:ind w:firstLine="0"/>
      </w:pPr>
      <w:r>
        <w:lastRenderedPageBreak/>
        <w:t xml:space="preserve">Amikor a játékos az összes célpontot eltalálja, a játék véget ért. Ekkor megjeleníti a megfelelő értesítést, amely jelzi, hogy a </w:t>
      </w:r>
      <w:r>
        <w:t>szint</w:t>
      </w:r>
      <w:r>
        <w:t xml:space="preserve"> teljesítve lett. Az értesítés egy meghatározott idő után automatikusan eltűnik, hogy a felhasználói élmény zökkenőmentes maradjon.</w:t>
      </w:r>
    </w:p>
    <w:p w14:paraId="0A26C837" w14:textId="70898FCD" w:rsidR="003D52B4" w:rsidRDefault="003D52B4" w:rsidP="003D52B4">
      <w:pPr>
        <w:ind w:firstLine="0"/>
      </w:pPr>
      <w:r>
        <w:t xml:space="preserve">A harmadik szint </w:t>
      </w:r>
      <w:r>
        <w:t>egy speciális változata az alap ObjectSpawner osztálynak, a</w:t>
      </w:r>
      <w:r>
        <w:t>mely</w:t>
      </w:r>
      <w:r>
        <w:t xml:space="preserve"> a célpontokat nem véletlenszerű helyek</w:t>
      </w:r>
      <w:r>
        <w:t>re</w:t>
      </w:r>
      <w:r>
        <w:t xml:space="preserve">, hanem egy meghatározott pontban hozza létre. </w:t>
      </w:r>
      <w:r>
        <w:t>Ez a játékmód</w:t>
      </w:r>
      <w:r>
        <w:t xml:space="preserve"> egy adott helyre koncentrálja a célpontokat,</w:t>
      </w:r>
      <w:r>
        <w:t xml:space="preserve"> mint</w:t>
      </w:r>
      <w:r>
        <w:t xml:space="preserve"> például egy lőtéren vagy egy célorientált gyakorlópályán, ahol a játékosnak ugyanarra a pontra kell fókuszálnia.</w:t>
      </w:r>
      <w:r>
        <w:t xml:space="preserve"> Így ez a reakció idő mérésére tökéletesen alkalmas.</w:t>
      </w:r>
    </w:p>
    <w:p w14:paraId="62A5EC20" w14:textId="30033164" w:rsidR="003D52B4" w:rsidRDefault="003D52B4" w:rsidP="003D52B4">
      <w:pPr>
        <w:ind w:firstLine="0"/>
      </w:pPr>
      <w:r>
        <w:t xml:space="preserve">A működési elve </w:t>
      </w:r>
      <w:r w:rsidR="009D4047">
        <w:t xml:space="preserve">a következő, </w:t>
      </w:r>
      <w:r>
        <w:t>inicializáláskor beállít egy adott koordinátát, amelyet az összes generált célpont használni fog. Mivel a célpontok egy helyen jelennek meg, az osztály nem használ térbeli ütközésvizsgálatot vagy egyéb elhelyezési logikát. Ennek eredményeként az osztály gyorsabb és kevesebb számítási erőforrást igényel, miközben biztosítja, hogy a célpontok mindig pontosan ugyanott jelenjenek meg.</w:t>
      </w:r>
    </w:p>
    <w:p w14:paraId="1B9289D6" w14:textId="65938F1C" w:rsidR="003D52B4" w:rsidRDefault="00FA3FAA" w:rsidP="003D52B4">
      <w:pPr>
        <w:ind w:firstLine="0"/>
      </w:pPr>
      <w:r w:rsidRPr="00FA3FAA">
        <w:drawing>
          <wp:anchor distT="0" distB="0" distL="114300" distR="114300" simplePos="0" relativeHeight="251675648" behindDoc="0" locked="0" layoutInCell="1" allowOverlap="1" wp14:anchorId="269BEEC3" wp14:editId="670ABA04">
            <wp:simplePos x="0" y="0"/>
            <wp:positionH relativeFrom="column">
              <wp:posOffset>470353</wp:posOffset>
            </wp:positionH>
            <wp:positionV relativeFrom="paragraph">
              <wp:posOffset>783681</wp:posOffset>
            </wp:positionV>
            <wp:extent cx="4791744" cy="1848108"/>
            <wp:effectExtent l="0" t="0" r="8890" b="0"/>
            <wp:wrapTopAndBottom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4047">
        <w:t>E</w:t>
      </w:r>
      <w:r w:rsidR="003D52B4">
        <w:t xml:space="preserve">mellett az osztály felelős </w:t>
      </w:r>
      <w:r w:rsidR="009D4047">
        <w:t>a célpontok</w:t>
      </w:r>
      <w:r w:rsidR="003D52B4">
        <w:t xml:space="preserve"> követéséért és eltávolításáért is</w:t>
      </w:r>
      <w:r w:rsidR="009D4047">
        <w:t>, az ObjectSpawner osztályhoz hasonlóan</w:t>
      </w:r>
      <w:r w:rsidR="003D52B4">
        <w:t>. Amint egy célpont megsemmisül, az osztály azonnal újat generál ugyanazon a helyen.</w:t>
      </w:r>
    </w:p>
    <w:p w14:paraId="5BB6E5A8" w14:textId="12985C0D" w:rsidR="00FA3FAA" w:rsidRDefault="00FA3FAA" w:rsidP="00FA3FAA">
      <w:pPr>
        <w:pStyle w:val="Kpalrs"/>
      </w:pPr>
      <w:r>
        <w:t xml:space="preserve">X. Ábra: ObjectSpawner </w:t>
      </w:r>
      <w:r>
        <w:t>célpont generálás implementálási részlet</w:t>
      </w:r>
    </w:p>
    <w:p w14:paraId="3021C5F8" w14:textId="0A89A62B" w:rsidR="003D52B4" w:rsidRDefault="009D4047" w:rsidP="003D52B4">
      <w:pPr>
        <w:ind w:firstLine="0"/>
      </w:pPr>
      <w:r>
        <w:t>A reakcióidő mérés miatt, rendelkezik b</w:t>
      </w:r>
      <w:r w:rsidR="003D52B4">
        <w:t>eépített időmérési funkcióva</w:t>
      </w:r>
      <w:r>
        <w:t>l</w:t>
      </w:r>
      <w:r w:rsidR="003D52B4">
        <w:t>, amely rögzíti, hogy mennyi idő telik el</w:t>
      </w:r>
      <w:r>
        <w:t xml:space="preserve"> a célpont megjelenése és</w:t>
      </w:r>
      <w:r w:rsidR="003D52B4">
        <w:t xml:space="preserve"> eltalálása között. Ezeket az adatokat a rendszer elmenti, így a játékos visszanézheti a teljesítményét, és elemezheti, hogy milyen gyorsan reagál a megjelenő célpontokra. </w:t>
      </w:r>
      <w:r>
        <w:t>Ezek mellett lehetőséget ad az adatok összevetésére más játékosokkal.</w:t>
      </w:r>
    </w:p>
    <w:p w14:paraId="1966ED2B" w14:textId="736D2E93" w:rsidR="003D52B4" w:rsidRDefault="009D4047" w:rsidP="003D52B4">
      <w:pPr>
        <w:ind w:firstLine="0"/>
      </w:pPr>
      <w:r>
        <w:t>Amint a megfelelő számú objektum megjelent és kilövésre került, a kód</w:t>
      </w:r>
      <w:r w:rsidR="003D52B4">
        <w:t xml:space="preserve"> értesítést küld a rendszernek, amely jelezheti a kör végét vagy a következő nehézségi szint kezdetét. Ez </w:t>
      </w:r>
      <w:r w:rsidR="003D52B4">
        <w:lastRenderedPageBreak/>
        <w:t>biztosítja, hogy a játék pontosan szabályozható marad</w:t>
      </w:r>
      <w:r>
        <w:t>hasson</w:t>
      </w:r>
      <w:r w:rsidR="003D52B4">
        <w:t>, és a játékos mindig egyértelmű visszajelzést kapjon a teljesítményéről.</w:t>
      </w:r>
    </w:p>
    <w:p w14:paraId="3EA0BF2E" w14:textId="77777777" w:rsidR="00FA3FAA" w:rsidRDefault="00FA3FAA" w:rsidP="003D52B4">
      <w:pPr>
        <w:ind w:firstLine="0"/>
      </w:pPr>
    </w:p>
    <w:p w14:paraId="02C141A9" w14:textId="097E7E91" w:rsidR="0077743F" w:rsidRDefault="0077743F" w:rsidP="0077743F">
      <w:pPr>
        <w:pStyle w:val="Cmsor2"/>
        <w:rPr>
          <w:ins w:id="237" w:author="Gamerek Nonstop" w:date="2024-12-05T22:12:00Z"/>
        </w:rPr>
      </w:pPr>
      <w:ins w:id="238" w:author="Gamerek Nonstop" w:date="2024-12-05T22:12:00Z">
        <w:r>
          <w:t>Mappastruktúra összeállítása</w:t>
        </w:r>
      </w:ins>
    </w:p>
    <w:p w14:paraId="2ABC02E9" w14:textId="52547590" w:rsidR="000704EF" w:rsidRDefault="0077743F" w:rsidP="000704EF">
      <w:pPr>
        <w:pStyle w:val="Firstparagraph"/>
        <w:rPr>
          <w:ins w:id="239" w:author="Gamerek Nonstop" w:date="2024-12-05T22:19:00Z"/>
          <w:noProof/>
        </w:rPr>
      </w:pPr>
      <w:ins w:id="240" w:author="Gamerek Nonstop" w:date="2024-12-05T22:13:00Z">
        <w:r>
          <w:t>A mappák elrendezése a játék tényleges fejlesztésének első aspektusa</w:t>
        </w:r>
      </w:ins>
      <w:ins w:id="241" w:author="Gamerek Nonstop" w:date="2024-12-05T22:14:00Z">
        <w:r w:rsidR="000704EF">
          <w:t xml:space="preserve">. A különböző elemek későbbi átláthatósága miatt olyan rendszert kell </w:t>
        </w:r>
      </w:ins>
      <w:ins w:id="242" w:author="Gamerek Nonstop" w:date="2024-12-05T22:19:00Z">
        <w:r w:rsidR="000704EF">
          <w:t>felépíteni,</w:t>
        </w:r>
      </w:ins>
      <w:ins w:id="243" w:author="Gamerek Nonstop" w:date="2024-12-05T22:15:00Z">
        <w:r w:rsidR="000704EF">
          <w:t xml:space="preserve"> ami később is konzisztens tud </w:t>
        </w:r>
      </w:ins>
      <w:ins w:id="244" w:author="Gamerek Nonstop" w:date="2024-12-05T22:18:00Z">
        <w:r w:rsidR="000704EF">
          <w:t>maradni,</w:t>
        </w:r>
      </w:ins>
      <w:ins w:id="245" w:author="Gamerek Nonstop" w:date="2024-12-05T22:15:00Z">
        <w:r w:rsidR="000704EF">
          <w:t xml:space="preserve"> még ha 1000-es nagyságú is a projekt importált vagy létrehozott objektumainak nagysága.</w:t>
        </w:r>
      </w:ins>
      <w:ins w:id="246" w:author="Gamerek Nonstop" w:date="2024-12-05T22:19:00Z">
        <w:r w:rsidR="000704EF" w:rsidRPr="000704EF">
          <w:rPr>
            <w:noProof/>
          </w:rPr>
          <w:t xml:space="preserve"> </w:t>
        </w:r>
      </w:ins>
    </w:p>
    <w:p w14:paraId="7832E961" w14:textId="570FC619" w:rsidR="000704EF" w:rsidRDefault="000704EF" w:rsidP="000704EF">
      <w:pPr>
        <w:rPr>
          <w:ins w:id="247" w:author="Gamerek Nonstop" w:date="2024-12-05T22:21:00Z"/>
        </w:rPr>
      </w:pPr>
      <w:ins w:id="248" w:author="Gamerek Nonstop" w:date="2024-12-05T22:19:00Z">
        <w:r>
          <w:t>A</w:t>
        </w:r>
        <w:r w:rsidR="00F35DBA">
          <w:t xml:space="preserve"> számomra fontos alap</w:t>
        </w:r>
      </w:ins>
      <w:ins w:id="249" w:author="Gamerek Nonstop" w:date="2024-12-05T22:20:00Z">
        <w:r w:rsidR="00F35DBA">
          <w:t>vető mappák a következő képpen kell, hogy elemeket tároljanak</w:t>
        </w:r>
      </w:ins>
      <w:ins w:id="250" w:author="Gamerek Nonstop" w:date="2024-12-05T22:21:00Z">
        <w:r w:rsidR="00F35DBA">
          <w:t>:</w:t>
        </w:r>
      </w:ins>
    </w:p>
    <w:p w14:paraId="3C57D152" w14:textId="77777777" w:rsidR="00F35DBA" w:rsidRDefault="00F35DBA" w:rsidP="00F35DBA">
      <w:pPr>
        <w:pStyle w:val="Listaszerbekezds"/>
        <w:numPr>
          <w:ilvl w:val="0"/>
          <w:numId w:val="26"/>
        </w:numPr>
        <w:rPr>
          <w:ins w:id="251" w:author="Gamerek Nonstop" w:date="2024-12-05T22:21:00Z"/>
        </w:rPr>
      </w:pPr>
      <w:ins w:id="252" w:author="Gamerek Nonstop" w:date="2024-12-05T22:21:00Z">
        <w:r>
          <w:t>3D elemek mappája</w:t>
        </w:r>
      </w:ins>
    </w:p>
    <w:p w14:paraId="39140403" w14:textId="4F28FCFE" w:rsidR="00F35DBA" w:rsidRDefault="00F35DBA" w:rsidP="00F35DBA">
      <w:pPr>
        <w:pStyle w:val="Listaszerbekezds"/>
        <w:numPr>
          <w:ilvl w:val="0"/>
          <w:numId w:val="26"/>
        </w:numPr>
        <w:rPr>
          <w:ins w:id="253" w:author="Gamerek Nonstop" w:date="2024-12-05T22:21:00Z"/>
        </w:rPr>
      </w:pPr>
      <w:ins w:id="254" w:author="Gamerek Nonstop" w:date="2024-12-05T22:21:00Z">
        <w:r>
          <w:t>Script-ek mappája</w:t>
        </w:r>
      </w:ins>
    </w:p>
    <w:p w14:paraId="5E231A4E" w14:textId="4DCA4D38" w:rsidR="00F35DBA" w:rsidRDefault="00F35DBA" w:rsidP="00F35DBA">
      <w:pPr>
        <w:pStyle w:val="Listaszerbekezds"/>
        <w:numPr>
          <w:ilvl w:val="0"/>
          <w:numId w:val="26"/>
        </w:numPr>
        <w:rPr>
          <w:ins w:id="255" w:author="Gamerek Nonstop" w:date="2024-12-05T22:21:00Z"/>
        </w:rPr>
      </w:pPr>
      <w:proofErr w:type="spellStart"/>
      <w:ins w:id="256" w:author="Gamerek Nonstop" w:date="2024-12-05T22:21:00Z">
        <w:r>
          <w:t>Rendering</w:t>
        </w:r>
        <w:proofErr w:type="spellEnd"/>
        <w:r>
          <w:t xml:space="preserve"> mappa</w:t>
        </w:r>
      </w:ins>
    </w:p>
    <w:p w14:paraId="1299206A" w14:textId="17CF03E3" w:rsidR="00F35DBA" w:rsidRDefault="00F35DBA" w:rsidP="00F35DBA">
      <w:pPr>
        <w:pStyle w:val="Listaszerbekezds"/>
        <w:numPr>
          <w:ilvl w:val="0"/>
          <w:numId w:val="26"/>
        </w:numPr>
        <w:rPr>
          <w:ins w:id="257" w:author="Gamerek Nonstop" w:date="2024-12-05T22:21:00Z"/>
        </w:rPr>
      </w:pPr>
      <w:proofErr w:type="spellStart"/>
      <w:ins w:id="258" w:author="Gamerek Nonstop" w:date="2024-12-05T22:21:00Z">
        <w:r>
          <w:t>Sceen</w:t>
        </w:r>
        <w:proofErr w:type="spellEnd"/>
        <w:r>
          <w:t>-ek mappája</w:t>
        </w:r>
      </w:ins>
    </w:p>
    <w:p w14:paraId="4AF4E93E" w14:textId="6EEAB986" w:rsidR="00F35DBA" w:rsidRDefault="00F35DBA" w:rsidP="00F35DBA">
      <w:pPr>
        <w:pStyle w:val="Listaszerbekezds"/>
        <w:numPr>
          <w:ilvl w:val="0"/>
          <w:numId w:val="26"/>
        </w:numPr>
        <w:rPr>
          <w:ins w:id="259" w:author="Gamerek Nonstop" w:date="2024-12-05T22:22:00Z"/>
        </w:rPr>
      </w:pPr>
      <w:proofErr w:type="spellStart"/>
      <w:ins w:id="260" w:author="Gamerek Nonstop" w:date="2024-12-05T22:21:00Z">
        <w:r>
          <w:t>Sprie</w:t>
        </w:r>
        <w:proofErr w:type="spellEnd"/>
        <w:r>
          <w:t>-ok mappá</w:t>
        </w:r>
      </w:ins>
      <w:ins w:id="261" w:author="Gamerek Nonstop" w:date="2024-12-05T22:22:00Z">
        <w:r>
          <w:t>ja</w:t>
        </w:r>
      </w:ins>
    </w:p>
    <w:p w14:paraId="5FC8F19E" w14:textId="0971CDE9" w:rsidR="00F35DBA" w:rsidRDefault="00F35DBA" w:rsidP="00F35DBA">
      <w:pPr>
        <w:pStyle w:val="Listaszerbekezds"/>
        <w:numPr>
          <w:ilvl w:val="0"/>
          <w:numId w:val="26"/>
        </w:numPr>
        <w:rPr>
          <w:ins w:id="262" w:author="Gamerek Nonstop" w:date="2024-12-05T22:22:00Z"/>
        </w:rPr>
      </w:pPr>
      <w:proofErr w:type="spellStart"/>
      <w:ins w:id="263" w:author="Gamerek Nonstop" w:date="2024-12-05T22:22:00Z">
        <w:r>
          <w:t>Material</w:t>
        </w:r>
        <w:proofErr w:type="spellEnd"/>
        <w:r>
          <w:t>-ok mappája</w:t>
        </w:r>
      </w:ins>
    </w:p>
    <w:p w14:paraId="22A30696" w14:textId="37AEEE8C" w:rsidR="00F35DBA" w:rsidRDefault="00F35DBA" w:rsidP="00F35DBA">
      <w:pPr>
        <w:pStyle w:val="Listaszerbekezds"/>
        <w:numPr>
          <w:ilvl w:val="0"/>
          <w:numId w:val="26"/>
        </w:numPr>
        <w:rPr>
          <w:ins w:id="264" w:author="Gamerek Nonstop" w:date="2024-12-05T22:22:00Z"/>
        </w:rPr>
      </w:pPr>
      <w:proofErr w:type="spellStart"/>
      <w:ins w:id="265" w:author="Gamerek Nonstop" w:date="2024-12-05T22:22:00Z">
        <w:r>
          <w:t>Audio</w:t>
        </w:r>
        <w:proofErr w:type="spellEnd"/>
        <w:r>
          <w:t xml:space="preserve"> fájlok mappája</w:t>
        </w:r>
      </w:ins>
    </w:p>
    <w:p w14:paraId="3799C5A7" w14:textId="0E971ECE" w:rsidR="00F35DBA" w:rsidRDefault="00F35DBA">
      <w:pPr>
        <w:pStyle w:val="Listaszerbekezds"/>
        <w:numPr>
          <w:ilvl w:val="0"/>
          <w:numId w:val="26"/>
        </w:numPr>
        <w:rPr>
          <w:ins w:id="266" w:author="Gamerek Nonstop" w:date="2024-12-05T22:23:00Z"/>
        </w:rPr>
        <w:pPrChange w:id="267" w:author="Gamerek Nonstop" w:date="2024-12-05T22:24:00Z">
          <w:pPr/>
        </w:pPrChange>
      </w:pPr>
      <w:ins w:id="268" w:author="Gamerek Nonstop" w:date="2024-12-05T22:19:00Z"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2525F493" wp14:editId="5D0362EB">
              <wp:simplePos x="0" y="0"/>
              <wp:positionH relativeFrom="page">
                <wp:posOffset>3332480</wp:posOffset>
              </wp:positionH>
              <wp:positionV relativeFrom="paragraph">
                <wp:posOffset>226060</wp:posOffset>
              </wp:positionV>
              <wp:extent cx="1649730" cy="3324225"/>
              <wp:effectExtent l="0" t="0" r="7620" b="952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3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49730" cy="3324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proofErr w:type="spellStart"/>
      <w:ins w:id="269" w:author="Gamerek Nonstop" w:date="2024-12-05T22:22:00Z">
        <w:r>
          <w:t>Package</w:t>
        </w:r>
        <w:proofErr w:type="spellEnd"/>
        <w:r>
          <w:t>-ek mappája</w:t>
        </w:r>
      </w:ins>
    </w:p>
    <w:p w14:paraId="7624652D" w14:textId="77777777" w:rsidR="00F35DBA" w:rsidRDefault="00F35DBA" w:rsidP="00F35DBA">
      <w:pPr>
        <w:pStyle w:val="Kpalrs"/>
        <w:rPr>
          <w:ins w:id="270" w:author="Gamerek Nonstop" w:date="2024-12-05T22:24:00Z"/>
        </w:rPr>
      </w:pPr>
      <w:ins w:id="271" w:author="Gamerek Nonstop" w:date="2024-12-05T22:23:00Z">
        <w:r>
          <w:tab/>
          <w:t xml:space="preserve">4.ábra: </w:t>
        </w:r>
      </w:ins>
      <w:ins w:id="272" w:author="Gamerek Nonstop" w:date="2024-12-05T22:24:00Z">
        <w:r>
          <w:t>Projekt mappastruktúrája</w:t>
        </w:r>
      </w:ins>
    </w:p>
    <w:p w14:paraId="0C373535" w14:textId="77777777" w:rsidR="00F35DBA" w:rsidRDefault="00F35DBA" w:rsidP="00F35DBA">
      <w:pPr>
        <w:rPr>
          <w:ins w:id="273" w:author="Gamerek Nonstop" w:date="2024-12-05T22:24:00Z"/>
        </w:rPr>
      </w:pPr>
    </w:p>
    <w:p w14:paraId="73A40271" w14:textId="77777777" w:rsidR="00F35DBA" w:rsidRDefault="00F35DBA" w:rsidP="00F35DBA">
      <w:pPr>
        <w:rPr>
          <w:ins w:id="274" w:author="Gamerek Nonstop" w:date="2024-12-05T22:26:00Z"/>
        </w:rPr>
      </w:pPr>
      <w:ins w:id="275" w:author="Gamerek Nonstop" w:date="2024-12-05T22:24:00Z">
        <w:r>
          <w:t>Ezek</w:t>
        </w:r>
      </w:ins>
      <w:ins w:id="276" w:author="Gamerek Nonstop" w:date="2024-12-05T22:25:00Z">
        <w:r>
          <w:t xml:space="preserve"> által tökéletesen el lehet </w:t>
        </w:r>
      </w:ins>
      <w:ins w:id="277" w:author="Gamerek Nonstop" w:date="2024-12-05T22:26:00Z">
        <w:r>
          <w:t>tájékozódni,</w:t>
        </w:r>
      </w:ins>
      <w:ins w:id="278" w:author="Gamerek Nonstop" w:date="2024-12-05T22:25:00Z">
        <w:r>
          <w:t xml:space="preserve"> ha új elem beillesztésére esne sor vagy egy már felhasznált elemen kellene finomítani. </w:t>
        </w:r>
      </w:ins>
      <w:ins w:id="279" w:author="Gamerek Nonstop" w:date="2024-12-05T22:26:00Z">
        <w:r>
          <w:t>A scripteket</w:t>
        </w:r>
      </w:ins>
      <w:ins w:id="280" w:author="Gamerek Nonstop" w:date="2024-12-05T22:25:00Z">
        <w:r>
          <w:t xml:space="preserve"> </w:t>
        </w:r>
      </w:ins>
      <w:ins w:id="281" w:author="Gamerek Nonstop" w:date="2024-12-05T22:26:00Z">
        <w:r>
          <w:t>szintenként külön</w:t>
        </w:r>
      </w:ins>
      <w:ins w:id="282" w:author="Gamerek Nonstop" w:date="2024-12-05T22:25:00Z">
        <w:r>
          <w:t xml:space="preserve"> mappába tettem mivel így a logikák nem keverednek és egy-egy já</w:t>
        </w:r>
      </w:ins>
      <w:ins w:id="283" w:author="Gamerek Nonstop" w:date="2024-12-05T22:26:00Z">
        <w:r>
          <w:t>tékelemhez könnyebben megtalálom a hozzá tartozó script fájlt.</w:t>
        </w:r>
      </w:ins>
    </w:p>
    <w:p w14:paraId="6B468D7A" w14:textId="77777777" w:rsidR="00F35DBA" w:rsidRDefault="00F35DBA" w:rsidP="00F35DBA">
      <w:pPr>
        <w:pStyle w:val="Cmsor2"/>
        <w:rPr>
          <w:ins w:id="284" w:author="Gamerek Nonstop" w:date="2024-12-05T22:26:00Z"/>
        </w:rPr>
      </w:pPr>
      <w:ins w:id="285" w:author="Gamerek Nonstop" w:date="2024-12-05T22:26:00Z">
        <w:r>
          <w:t>Kiválasztott script nyelv</w:t>
        </w:r>
      </w:ins>
    </w:p>
    <w:p w14:paraId="691DB3B5" w14:textId="77777777" w:rsidR="00F35DBA" w:rsidRDefault="00F35DBA" w:rsidP="00F35DBA">
      <w:pPr>
        <w:pStyle w:val="Firstparagraph"/>
        <w:rPr>
          <w:ins w:id="286" w:author="Gamerek Nonstop" w:date="2024-12-05T22:29:00Z"/>
        </w:rPr>
      </w:pPr>
      <w:ins w:id="287" w:author="Gamerek Nonstop" w:date="2024-12-05T22:26:00Z">
        <w:r>
          <w:t>A Uni</w:t>
        </w:r>
      </w:ins>
      <w:ins w:id="288" w:author="Gamerek Nonstop" w:date="2024-12-05T22:27:00Z">
        <w:r>
          <w:t xml:space="preserve">ty -ben való fejlesztés miatt egyértelműen a C# nyelvet kellett választanom mivel a környezet ezt a nyelvet támogatja. Számomra nem újdonság a nyelv mivel korábban foglalkoztam már </w:t>
        </w:r>
      </w:ins>
      <w:ins w:id="289" w:author="Gamerek Nonstop" w:date="2024-12-05T22:28:00Z">
        <w:r>
          <w:t>Dekstop alkalmazás fejlesztésével és játék fejlesztésével is, viszont rengeteget fejlődött az évek alatt ezért érdemes volt elsajátítanom az újdonságokat a kódolás logikájának felé</w:t>
        </w:r>
      </w:ins>
      <w:ins w:id="290" w:author="Gamerek Nonstop" w:date="2024-12-05T22:29:00Z">
        <w:r>
          <w:t>pítése végett.</w:t>
        </w:r>
      </w:ins>
    </w:p>
    <w:p w14:paraId="11462900" w14:textId="706E091C" w:rsidR="00CE10BE" w:rsidRDefault="00F35DBA" w:rsidP="00CE10BE">
      <w:pPr>
        <w:rPr>
          <w:ins w:id="291" w:author="Gamerek Nonstop" w:date="2024-12-05T22:37:00Z"/>
        </w:rPr>
      </w:pPr>
      <w:ins w:id="292" w:author="Gamerek Nonstop" w:date="2024-12-05T22:29:00Z">
        <w:r>
          <w:t xml:space="preserve">A környezet könnyen összekapcsolható a </w:t>
        </w:r>
      </w:ins>
      <w:ins w:id="293" w:author="Gamerek Nonstop" w:date="2024-12-05T22:30:00Z">
        <w:r w:rsidR="00CE10BE">
          <w:t>„</w:t>
        </w:r>
      </w:ins>
      <w:ins w:id="294" w:author="Gamerek Nonstop" w:date="2024-12-05T22:29:00Z">
        <w:r>
          <w:t>Visual Studio</w:t>
        </w:r>
      </w:ins>
      <w:ins w:id="295" w:author="Gamerek Nonstop" w:date="2024-12-05T22:30:00Z">
        <w:r w:rsidR="00CE10BE">
          <w:t>”</w:t>
        </w:r>
      </w:ins>
      <w:ins w:id="296" w:author="Gamerek Nonstop" w:date="2024-12-05T22:29:00Z">
        <w:r>
          <w:t xml:space="preserve"> -</w:t>
        </w:r>
      </w:ins>
      <w:ins w:id="297" w:author="Gamerek Nonstop" w:date="2024-12-05T22:30:00Z">
        <w:r w:rsidR="00CE10BE">
          <w:t>val,</w:t>
        </w:r>
      </w:ins>
      <w:ins w:id="298" w:author="Gamerek Nonstop" w:date="2024-12-05T22:29:00Z">
        <w:r>
          <w:t xml:space="preserve"> ami pár alapvető import beállítással könnyed hozzáférést biztosít azokhoz az </w:t>
        </w:r>
      </w:ins>
      <w:ins w:id="299" w:author="Gamerek Nonstop" w:date="2024-12-05T22:30:00Z">
        <w:r w:rsidR="00CE10BE">
          <w:t>eszközökhöz,</w:t>
        </w:r>
      </w:ins>
      <w:ins w:id="300" w:author="Gamerek Nonstop" w:date="2024-12-05T22:29:00Z">
        <w:r>
          <w:t xml:space="preserve"> amikre </w:t>
        </w:r>
      </w:ins>
      <w:ins w:id="301" w:author="Gamerek Nonstop" w:date="2024-12-05T22:30:00Z">
        <w:r w:rsidR="00CE10BE">
          <w:t>például a 3 dimenziós térben való koordináláshoz vagy a játékos interakcióinak lekezeléséhez nekem szükségem volt.</w:t>
        </w:r>
      </w:ins>
      <w:ins w:id="302" w:author="Gamerek Nonstop" w:date="2024-12-05T22:31:00Z">
        <w:r w:rsidR="00CE10BE">
          <w:t xml:space="preserve"> Így biztosítva volt minden </w:t>
        </w:r>
      </w:ins>
      <w:ins w:id="303" w:author="Gamerek Nonstop" w:date="2024-12-05T22:35:00Z">
        <w:r w:rsidR="00CE10BE">
          <w:t>ahhoz,</w:t>
        </w:r>
      </w:ins>
      <w:ins w:id="304" w:author="Gamerek Nonstop" w:date="2024-12-05T22:31:00Z">
        <w:r w:rsidR="00CE10BE">
          <w:t xml:space="preserve"> hogy megkezdjem a fejlesztést.</w:t>
        </w:r>
      </w:ins>
    </w:p>
    <w:p w14:paraId="486061DF" w14:textId="0E7EC355" w:rsidR="00CE10BE" w:rsidRDefault="000B6A94">
      <w:pPr>
        <w:pStyle w:val="Cmsor2"/>
        <w:rPr>
          <w:ins w:id="305" w:author="Gamerek Nonstop" w:date="2024-12-05T22:31:00Z"/>
        </w:rPr>
        <w:pPrChange w:id="306" w:author="Gamerek Nonstop" w:date="2024-12-05T22:38:00Z">
          <w:pPr/>
        </w:pPrChange>
      </w:pPr>
      <w:r>
        <w:t>Alapvető játékos irányítás</w:t>
      </w:r>
    </w:p>
    <w:p w14:paraId="6CB5E4B4" w14:textId="338F7D82" w:rsidR="00CE10BE" w:rsidRDefault="00CE10BE" w:rsidP="00CE10BE">
      <w:ins w:id="307" w:author="Gamerek Nonstop" w:date="2024-12-05T22:31:00Z">
        <w:r>
          <w:t>Kezdetben egy mozgási funkciót szerettem volna adni a Player-nek</w:t>
        </w:r>
      </w:ins>
      <w:ins w:id="308" w:author="Gamerek Nonstop" w:date="2024-12-05T22:32:00Z">
        <w:r>
          <w:t xml:space="preserve">, így kiválasztottam egy nekem szimpatikus 3D elemet, adtam hozzá megfelelő fizikai beállítást és </w:t>
        </w:r>
      </w:ins>
      <w:ins w:id="309" w:author="Gamerek Nonstop" w:date="2024-12-05T22:35:00Z">
        <w:r>
          <w:t>Collider-eket,</w:t>
        </w:r>
      </w:ins>
      <w:ins w:id="310" w:author="Gamerek Nonstop" w:date="2024-12-05T22:32:00Z">
        <w:r>
          <w:t xml:space="preserve"> hogy érintkezni tudjon a környezeti elemeivel majd egy script se</w:t>
        </w:r>
      </w:ins>
      <w:ins w:id="311" w:author="Gamerek Nonstop" w:date="2024-12-05T22:33:00Z">
        <w:r>
          <w:t xml:space="preserve">gítségével megadtam neki az alapvető irányító </w:t>
        </w:r>
      </w:ins>
      <w:ins w:id="312" w:author="Gamerek Nonstop" w:date="2024-12-05T22:35:00Z">
        <w:r>
          <w:t>billentyűket,</w:t>
        </w:r>
      </w:ins>
      <w:ins w:id="313" w:author="Gamerek Nonstop" w:date="2024-12-05T22:33:00Z">
        <w:r>
          <w:t xml:space="preserve"> amik </w:t>
        </w:r>
      </w:ins>
      <w:ins w:id="314" w:author="Gamerek Nonstop" w:date="2024-12-05T22:34:00Z">
        <w:r>
          <w:t xml:space="preserve">mozgásnál </w:t>
        </w:r>
      </w:ins>
      <w:ins w:id="315" w:author="Gamerek Nonstop" w:date="2024-12-05T22:33:00Z">
        <w:r>
          <w:t>az én esetemben a „WASD”</w:t>
        </w:r>
      </w:ins>
      <w:r w:rsidR="00C05535">
        <w:t xml:space="preserve"> és a nyilak</w:t>
      </w:r>
      <w:ins w:id="316" w:author="Gamerek Nonstop" w:date="2024-12-05T22:33:00Z">
        <w:r>
          <w:t xml:space="preserve"> </w:t>
        </w:r>
      </w:ins>
      <w:ins w:id="317" w:author="Gamerek Nonstop" w:date="2024-12-05T22:34:00Z">
        <w:r>
          <w:t>voltak, interaktáláskor a</w:t>
        </w:r>
      </w:ins>
      <w:ins w:id="318" w:author="Gamerek Nonstop" w:date="2024-12-05T22:33:00Z">
        <w:r>
          <w:t xml:space="preserve"> „bal </w:t>
        </w:r>
      </w:ins>
      <w:ins w:id="319" w:author="Gamerek Nonstop" w:date="2024-12-05T22:35:00Z">
        <w:r>
          <w:t>kattintás” -</w:t>
        </w:r>
      </w:ins>
      <w:ins w:id="320" w:author="Gamerek Nonstop" w:date="2024-12-05T22:34:00Z">
        <w:r>
          <w:t xml:space="preserve">al érzékelt a program </w:t>
        </w:r>
      </w:ins>
      <w:ins w:id="321" w:author="Gamerek Nonstop" w:date="2024-12-05T22:33:00Z">
        <w:r>
          <w:t xml:space="preserve">és </w:t>
        </w:r>
      </w:ins>
      <w:ins w:id="322" w:author="Gamerek Nonstop" w:date="2024-12-05T22:35:00Z">
        <w:r>
          <w:t>a „</w:t>
        </w:r>
      </w:ins>
      <w:ins w:id="323" w:author="Gamerek Nonstop" w:date="2024-12-05T22:33:00Z">
        <w:r>
          <w:t>LE</w:t>
        </w:r>
      </w:ins>
      <w:ins w:id="324" w:author="Gamerek Nonstop" w:date="2024-12-05T22:34:00Z">
        <w:r>
          <w:t xml:space="preserve">FT </w:t>
        </w:r>
      </w:ins>
      <w:ins w:id="325" w:author="Gamerek Nonstop" w:date="2024-12-05T22:35:00Z">
        <w:r>
          <w:t>SHIFT” -</w:t>
        </w:r>
      </w:ins>
      <w:ins w:id="326" w:author="Gamerek Nonstop" w:date="2024-12-05T22:34:00Z">
        <w:r>
          <w:t>el egy futás opciót is adtam a játékosnak.</w:t>
        </w:r>
      </w:ins>
    </w:p>
    <w:p w14:paraId="4535ACAE" w14:textId="0AA01181" w:rsidR="00994078" w:rsidRDefault="00994078" w:rsidP="00994078">
      <w:pPr>
        <w:ind w:firstLine="0"/>
        <w:rPr>
          <w:ins w:id="327" w:author="Gamerek Nonstop" w:date="2024-12-05T22:35:00Z"/>
        </w:rPr>
      </w:pPr>
      <w:r w:rsidRPr="00994078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992CAA6" wp14:editId="52462104">
            <wp:simplePos x="0" y="0"/>
            <wp:positionH relativeFrom="column">
              <wp:posOffset>947775</wp:posOffset>
            </wp:positionH>
            <wp:positionV relativeFrom="paragraph">
              <wp:posOffset>790386</wp:posOffset>
            </wp:positionV>
            <wp:extent cx="3662035" cy="2980706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035" cy="2980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script írásakor figyelembe kellett vennem a fizikai hatásokat a játékos objektumra, illetve az ütközést a különböző objektumokkal. A változók meghatározásakor ez is kulcsfontosságú volt.</w:t>
      </w:r>
    </w:p>
    <w:p w14:paraId="6DCD2C27" w14:textId="102191C0" w:rsidR="00CE10BE" w:rsidRDefault="00CE10BE">
      <w:pPr>
        <w:pStyle w:val="Kpalrs"/>
      </w:pPr>
      <w:ins w:id="328" w:author="Gamerek Nonstop" w:date="2024-12-05T22:36:00Z">
        <w:r>
          <w:t>5.ábra: FPS_Controller script</w:t>
        </w:r>
      </w:ins>
      <w:r w:rsidR="0032797B">
        <w:t xml:space="preserve"> részlet</w:t>
      </w:r>
    </w:p>
    <w:p w14:paraId="485840BE" w14:textId="4AE19189" w:rsidR="003E30DA" w:rsidRDefault="00994078" w:rsidP="00994078">
      <w:pPr>
        <w:ind w:firstLine="0"/>
      </w:pPr>
      <w:r>
        <w:t>A kamera objektum alapvetően „</w:t>
      </w:r>
      <w:proofErr w:type="spellStart"/>
      <w:r>
        <w:t>playerCamera</w:t>
      </w:r>
      <w:proofErr w:type="spellEnd"/>
      <w:r>
        <w:t>” néven kerül inicializálásra,</w:t>
      </w:r>
      <w:r w:rsidR="004E317F">
        <w:t xml:space="preserve"> ez a jelentben lévő egyetlen olyan </w:t>
      </w:r>
      <w:r w:rsidR="003E30DA">
        <w:t>objektum,</w:t>
      </w:r>
      <w:r w:rsidR="004E317F">
        <w:t xml:space="preserve"> ami kamera szerepet tölt be, illetve köze van a karakter közvetlen irányításához. A „player” karakteren ezen kívül még úgynevezett „</w:t>
      </w:r>
      <w:proofErr w:type="spellStart"/>
      <w:r w:rsidR="004E317F">
        <w:t>Capsule</w:t>
      </w:r>
      <w:proofErr w:type="spellEnd"/>
      <w:r w:rsidR="004E317F">
        <w:t xml:space="preserve">” elem van, ami a 3D-s környezetben való </w:t>
      </w:r>
      <w:r w:rsidR="003E30DA">
        <w:t>fizika,</w:t>
      </w:r>
      <w:r w:rsidR="004E317F">
        <w:t xml:space="preserve"> illetve érzékelés miatt kulcsfontosságú. Az objektum önmagában nem lenne elég mivel a környezete nem látja, az objektumnak tartalmaznia kell egy </w:t>
      </w:r>
      <w:proofErr w:type="spellStart"/>
      <w:r w:rsidR="004E317F">
        <w:t>Mesh</w:t>
      </w:r>
      <w:proofErr w:type="spellEnd"/>
      <w:r w:rsidR="004E317F">
        <w:t xml:space="preserve"> </w:t>
      </w:r>
      <w:proofErr w:type="spellStart"/>
      <w:r w:rsidR="000B6A94">
        <w:t>Renderer</w:t>
      </w:r>
      <w:proofErr w:type="spellEnd"/>
      <w:r w:rsidR="000B6A94">
        <w:t>-t,</w:t>
      </w:r>
      <w:r w:rsidR="004E317F">
        <w:t xml:space="preserve"> ami a megjelenítéséért </w:t>
      </w:r>
      <w:r w:rsidR="000B6A94">
        <w:t>felel,</w:t>
      </w:r>
      <w:r w:rsidR="004E317F">
        <w:t xml:space="preserve"> illetve egy </w:t>
      </w:r>
      <w:proofErr w:type="spellStart"/>
      <w:r w:rsidR="004E317F">
        <w:t>Capsule</w:t>
      </w:r>
      <w:proofErr w:type="spellEnd"/>
      <w:r w:rsidR="004E317F">
        <w:t xml:space="preserve"> </w:t>
      </w:r>
      <w:proofErr w:type="spellStart"/>
      <w:r w:rsidR="004E317F">
        <w:t>Collider</w:t>
      </w:r>
      <w:proofErr w:type="spellEnd"/>
      <w:r w:rsidR="004E317F">
        <w:t>-t ami pedig a fizikai hatásokat teszi észlelhetővé (például az ütközés</w:t>
      </w:r>
      <w:r w:rsidR="003E30DA">
        <w:t>t</w:t>
      </w:r>
      <w:r w:rsidR="004E317F">
        <w:t>).</w:t>
      </w:r>
      <w:r w:rsidR="003E30DA">
        <w:t xml:space="preserve"> </w:t>
      </w:r>
    </w:p>
    <w:p w14:paraId="099977FC" w14:textId="23EB7380" w:rsidR="00994078" w:rsidRDefault="003E30DA" w:rsidP="00994078">
      <w:pPr>
        <w:ind w:firstLine="0"/>
      </w:pPr>
      <w:r>
        <w:t>Az alap értékek meghatározásakor fontosak voltak még a képen látható „</w:t>
      </w:r>
      <w:proofErr w:type="spellStart"/>
      <w:r>
        <w:t>walkSpeed</w:t>
      </w:r>
      <w:proofErr w:type="spellEnd"/>
      <w:r>
        <w:t xml:space="preserve">” és </w:t>
      </w:r>
      <w:r w:rsidR="000B6A94">
        <w:t>„</w:t>
      </w:r>
      <w:proofErr w:type="spellStart"/>
      <w:r w:rsidR="000B6A94">
        <w:t>runSpeed</w:t>
      </w:r>
      <w:proofErr w:type="spellEnd"/>
      <w:r w:rsidR="000B6A94">
        <w:t>”,</w:t>
      </w:r>
      <w:r>
        <w:t xml:space="preserve"> ami a mozgás sebességét hivatott meghatározni. Ahogy a „</w:t>
      </w:r>
      <w:proofErr w:type="spellStart"/>
      <w:r>
        <w:t>lookSpeed</w:t>
      </w:r>
      <w:proofErr w:type="spellEnd"/>
      <w:r>
        <w:t>” és a „</w:t>
      </w:r>
      <w:proofErr w:type="spellStart"/>
      <w:r>
        <w:t>lookXLimit</w:t>
      </w:r>
      <w:proofErr w:type="spellEnd"/>
      <w:r>
        <w:t>” pedig a körbetekintésnek a paramétereit határozzák meg, pontosabban a sebességét és az arányát.</w:t>
      </w:r>
    </w:p>
    <w:p w14:paraId="06C6A65D" w14:textId="1A6C4730" w:rsidR="003E30DA" w:rsidRDefault="003E30DA" w:rsidP="00994078">
      <w:pPr>
        <w:ind w:firstLine="0"/>
      </w:pPr>
      <w:r w:rsidRPr="003E30DA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1C1BDD2" wp14:editId="55348D24">
            <wp:simplePos x="0" y="0"/>
            <wp:positionH relativeFrom="column">
              <wp:posOffset>847230</wp:posOffset>
            </wp:positionH>
            <wp:positionV relativeFrom="paragraph">
              <wp:posOffset>1569720</wp:posOffset>
            </wp:positionV>
            <wp:extent cx="3961154" cy="2101932"/>
            <wp:effectExtent l="0" t="0" r="1270" b="0"/>
            <wp:wrapTopAndBottom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54" cy="210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további kódok szempontjából fontos volt még a „</w:t>
      </w:r>
      <w:proofErr w:type="spellStart"/>
      <w:r>
        <w:t>canMove</w:t>
      </w:r>
      <w:proofErr w:type="spellEnd"/>
      <w:r>
        <w:t xml:space="preserve">” </w:t>
      </w:r>
      <w:r w:rsidR="00193BA4">
        <w:t>változó,</w:t>
      </w:r>
      <w:r>
        <w:t xml:space="preserve"> ami </w:t>
      </w:r>
      <w:r w:rsidR="00193BA4">
        <w:t>engedélyezni,</w:t>
      </w:r>
      <w:r>
        <w:t xml:space="preserve"> illetve letiltani tudja a játékos mozgását. Ennek az átállítása csak akkor fontos amikor olyan környezeti hatás történik a </w:t>
      </w:r>
      <w:r w:rsidR="00193BA4">
        <w:t>játékossal,</w:t>
      </w:r>
      <w:r>
        <w:t xml:space="preserve"> mint például egy oktató ablak felugrása. Az ablak felugrása után szükséges idő a megértéshez és e közben a mozgás engedélyezése elterelhetné a figyelmet a szöveg elolvasásáról. Így ezekben a pillanatokban letiltásra kerül a mozgás addig amíg az ablak aktív (tehát a játékos olvassa azt).</w:t>
      </w:r>
    </w:p>
    <w:p w14:paraId="47A66731" w14:textId="12F41FEA" w:rsidR="003E30DA" w:rsidRDefault="003E30DA" w:rsidP="003E30DA">
      <w:pPr>
        <w:pStyle w:val="Kpalrs"/>
      </w:pPr>
      <w:ins w:id="329" w:author="Gamerek Nonstop" w:date="2024-12-05T22:36:00Z">
        <w:r>
          <w:t xml:space="preserve">5.ábra: </w:t>
        </w:r>
      </w:ins>
      <w:r>
        <w:t xml:space="preserve">részlet </w:t>
      </w:r>
      <w:proofErr w:type="spellStart"/>
      <w:r w:rsidR="0032797B">
        <w:t>TriggerZoneForWindow</w:t>
      </w:r>
      <w:proofErr w:type="spellEnd"/>
      <w:ins w:id="330" w:author="Gamerek Nonstop" w:date="2024-12-05T22:36:00Z">
        <w:r>
          <w:t xml:space="preserve"> script</w:t>
        </w:r>
      </w:ins>
      <w:r w:rsidR="0032797B">
        <w:t xml:space="preserve"> részlet</w:t>
      </w:r>
    </w:p>
    <w:p w14:paraId="3A79144C" w14:textId="6A3E07BC" w:rsidR="00193BA4" w:rsidRDefault="00193BA4" w:rsidP="00193BA4">
      <w:pPr>
        <w:ind w:firstLine="0"/>
      </w:pPr>
      <w:r>
        <w:t>Ebben a script részletben pont ennek az alkalmazására lehet látni egy példát. A kód önmagában egy üres objektumhoz van kapcsolva, amin kizárólag egy „</w:t>
      </w:r>
      <w:proofErr w:type="spellStart"/>
      <w:r>
        <w:t>Box</w:t>
      </w:r>
      <w:proofErr w:type="spellEnd"/>
      <w:r>
        <w:t xml:space="preserve"> </w:t>
      </w:r>
      <w:proofErr w:type="spellStart"/>
      <w:r>
        <w:t>Collider</w:t>
      </w:r>
      <w:proofErr w:type="spellEnd"/>
      <w:r>
        <w:t xml:space="preserve">” </w:t>
      </w:r>
      <w:r w:rsidR="00346DB6">
        <w:t>található,</w:t>
      </w:r>
      <w:r>
        <w:t xml:space="preserve"> aminek testreszabott szélességi és hosszúsági paraméterei vannak.</w:t>
      </w:r>
    </w:p>
    <w:p w14:paraId="36FC9B7B" w14:textId="6444C129" w:rsidR="00193BA4" w:rsidRDefault="00193BA4" w:rsidP="00193BA4">
      <w:pPr>
        <w:ind w:firstLine="0"/>
      </w:pPr>
      <w:r>
        <w:t xml:space="preserve">Feladatát tekintve arra való, hogy ha a játékos ütközik ezzel a láthatatlan dobozzal, feldob a program egy úgynevezett moduláris </w:t>
      </w:r>
      <w:r w:rsidR="00346DB6">
        <w:t>ablakot,</w:t>
      </w:r>
      <w:r>
        <w:t xml:space="preserve"> ami információkat tartalmaz. Ez egy grafikai megjelenítő segítségével a háttérben inaktív egészen addig a pillanatig amíg nem találkozik a játékos a zónával.</w:t>
      </w:r>
    </w:p>
    <w:p w14:paraId="60F47088" w14:textId="32FC85DA" w:rsidR="00346DB6" w:rsidRPr="00193BA4" w:rsidRDefault="00346DB6" w:rsidP="00193BA4">
      <w:pPr>
        <w:ind w:firstLine="0"/>
      </w:pPr>
      <w:r>
        <w:t xml:space="preserve">A kód ezen része egy függvény, ami </w:t>
      </w:r>
      <w:r w:rsidR="000B6A94">
        <w:t>az</w:t>
      </w:r>
      <w:r>
        <w:t xml:space="preserve"> akkor </w:t>
      </w:r>
      <w:proofErr w:type="spellStart"/>
      <w:r>
        <w:t>hívódik</w:t>
      </w:r>
      <w:proofErr w:type="spellEnd"/>
      <w:r>
        <w:t xml:space="preserve"> meg amikor a játékos rányom a „Rendben” </w:t>
      </w:r>
      <w:r w:rsidR="000B6A94">
        <w:t>gombra,</w:t>
      </w:r>
      <w:r>
        <w:t xml:space="preserve"> ami bezárja a moduláris ablakot. Elsőnek ellenőrzi, hogy létezik-e a játékost irányító script az adott pályán, ez hibakezelési szempontból fontos. Amikor érzékelte a játékost, mint elemet és a hozzá tartozó script-</w:t>
      </w:r>
      <w:proofErr w:type="spellStart"/>
      <w:r>
        <w:t>et</w:t>
      </w:r>
      <w:proofErr w:type="spellEnd"/>
      <w:r>
        <w:t>, azonnal meghívja a „</w:t>
      </w:r>
      <w:proofErr w:type="spellStart"/>
      <w:r>
        <w:t>CanMoveAgain</w:t>
      </w:r>
      <w:proofErr w:type="spellEnd"/>
      <w:r>
        <w:t xml:space="preserve">” függvényt, ami annyit tesz, hogy a </w:t>
      </w:r>
      <w:proofErr w:type="spellStart"/>
      <w:r>
        <w:t>boolian</w:t>
      </w:r>
      <w:proofErr w:type="spellEnd"/>
      <w:r>
        <w:t xml:space="preserve"> változó értékét visszaállítja „</w:t>
      </w:r>
      <w:proofErr w:type="spellStart"/>
      <w:r>
        <w:t>true</w:t>
      </w:r>
      <w:proofErr w:type="spellEnd"/>
      <w:r>
        <w:t>” tehát igaz értékre. Majd alaphelyzetbe állítja a kurzort, hogy a játék további részében ne zavarja a játékmenetet.</w:t>
      </w:r>
    </w:p>
    <w:p w14:paraId="7BA5F64D" w14:textId="77777777" w:rsidR="003E30DA" w:rsidRDefault="003E30DA" w:rsidP="003E30DA">
      <w:pPr>
        <w:pStyle w:val="Kpalrs"/>
      </w:pPr>
    </w:p>
    <w:p w14:paraId="3A9A14B5" w14:textId="6F1C8DCD" w:rsidR="003E30DA" w:rsidRPr="00994078" w:rsidRDefault="003E30DA" w:rsidP="00994078">
      <w:pPr>
        <w:ind w:firstLine="0"/>
      </w:pPr>
    </w:p>
    <w:p w14:paraId="303199C4" w14:textId="77777777" w:rsidR="00B05899" w:rsidRPr="00B05899" w:rsidRDefault="00B05899" w:rsidP="00B05899">
      <w:pPr>
        <w:rPr>
          <w:ins w:id="331" w:author="Gamerek Nonstop" w:date="2024-12-05T22:35:00Z"/>
        </w:rPr>
      </w:pPr>
    </w:p>
    <w:p w14:paraId="3A6429FA" w14:textId="2C5516A8" w:rsidR="00CE10BE" w:rsidRDefault="00CE10BE" w:rsidP="00CE10BE">
      <w:pPr>
        <w:rPr>
          <w:ins w:id="332" w:author="Gamerek Nonstop" w:date="2024-12-05T22:35:00Z"/>
        </w:rPr>
      </w:pPr>
    </w:p>
    <w:p w14:paraId="72ABCAD8" w14:textId="29DDA707" w:rsidR="00373496" w:rsidRDefault="00373496">
      <w:pPr>
        <w:sectPr w:rsidR="00373496" w:rsidSect="009823AA">
          <w:headerReference w:type="default" r:id="rId35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333" w:name="_Toc99107200"/>
      <w:r w:rsidRPr="00674F6E">
        <w:lastRenderedPageBreak/>
        <w:t>Irodalomjegyzék</w:t>
      </w:r>
      <w:bookmarkEnd w:id="333"/>
      <w:commentRangeStart w:id="334"/>
      <w:commentRangeStart w:id="335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336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337">
          <w:tblGrid>
            <w:gridCol w:w="926"/>
            <w:gridCol w:w="8480"/>
          </w:tblGrid>
        </w:tblGridChange>
      </w:tblGrid>
      <w:tr w:rsidR="00AF2524" w:rsidDel="00EC0D75" w14:paraId="7BD1BA6C" w14:textId="601E11A2" w:rsidTr="0035339C">
        <w:trPr>
          <w:divId w:val="1268612199"/>
          <w:del w:id="338" w:author="Gamerek Nonstop" w:date="2024-12-05T20:24:00Z"/>
          <w:trPrChange w:id="339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40" w:author="Gamerek Nonstop" w:date="2024-12-05T19:26:00Z">
              <w:tcPr>
                <w:tcW w:w="492" w:type="pct"/>
                <w:hideMark/>
              </w:tcPr>
            </w:tcPrChange>
          </w:tcPr>
          <w:p w14:paraId="21175CD5" w14:textId="4B459862" w:rsidR="00AF2524" w:rsidDel="00EC0D75" w:rsidRDefault="00AF2524" w:rsidP="00AF2524">
            <w:pPr>
              <w:pStyle w:val="Irodalomjegyzk"/>
              <w:rPr>
                <w:del w:id="341" w:author="Gamerek Nonstop" w:date="2024-12-05T20:24:00Z"/>
                <w:noProof/>
                <w:szCs w:val="24"/>
                <w:lang w:val="en-GB"/>
              </w:rPr>
            </w:pPr>
            <w:del w:id="342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343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344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345" w:author="Gamerek Nonstop" w:date="2024-12-05T19:26:00Z">
              <w:tcPr>
                <w:tcW w:w="0" w:type="auto"/>
                <w:hideMark/>
              </w:tcPr>
            </w:tcPrChange>
          </w:tcPr>
          <w:p w14:paraId="1D11E48B" w14:textId="2E631793" w:rsidR="00AF2524" w:rsidDel="00901564" w:rsidRDefault="00A90168" w:rsidP="00AF2524">
            <w:pPr>
              <w:pStyle w:val="Irodalomjegyzk"/>
              <w:rPr>
                <w:del w:id="346" w:author="Gamerek Nonstop" w:date="2024-12-05T20:21:00Z"/>
                <w:noProof/>
                <w:lang w:val="en-GB"/>
              </w:rPr>
            </w:pPr>
            <w:del w:id="347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348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349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350" w:author="Gamerek Nonstop" w:date="2024-12-05T20:24:00Z"/>
                <w:lang w:val="en-GB"/>
              </w:rPr>
              <w:pPrChange w:id="351" w:author="Gamerek Nonstop" w:date="2024-12-05T20:21:00Z">
                <w:pPr>
                  <w:framePr w:hSpace="141" w:wrap="around" w:vAnchor="text" w:hAnchor="margin" w:y="-13"/>
                </w:pPr>
              </w:pPrChange>
            </w:pPr>
            <w:del w:id="352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F2524" w:rsidDel="00EC0D75" w14:paraId="78B2BFA0" w14:textId="319C2863" w:rsidTr="0035339C">
        <w:trPr>
          <w:divId w:val="1268612199"/>
          <w:del w:id="353" w:author="Gamerek Nonstop" w:date="2024-12-05T20:24:00Z"/>
          <w:trPrChange w:id="354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55" w:author="Gamerek Nonstop" w:date="2024-12-05T19:26:00Z">
              <w:tcPr>
                <w:tcW w:w="492" w:type="pct"/>
                <w:hideMark/>
              </w:tcPr>
            </w:tcPrChange>
          </w:tcPr>
          <w:p w14:paraId="37E9ABA2" w14:textId="486B0E1A" w:rsidR="00AF2524" w:rsidDel="00EC0D75" w:rsidRDefault="00AF2524" w:rsidP="00AF2524">
            <w:pPr>
              <w:pStyle w:val="Irodalomjegyzk"/>
              <w:rPr>
                <w:del w:id="356" w:author="Gamerek Nonstop" w:date="2024-12-05T20:24:00Z"/>
                <w:noProof/>
              </w:rPr>
            </w:pPr>
            <w:del w:id="357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58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359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  <w:tcPrChange w:id="360" w:author="Gamerek Nonstop" w:date="2024-12-05T19:26:00Z">
              <w:tcPr>
                <w:tcW w:w="0" w:type="auto"/>
              </w:tcPr>
            </w:tcPrChange>
          </w:tcPr>
          <w:p w14:paraId="1A6A3CFF" w14:textId="1BE815E1" w:rsidR="00A90168" w:rsidRPr="00A90168" w:rsidDel="00EC0D75" w:rsidRDefault="00A90168" w:rsidP="00A90168">
            <w:pPr>
              <w:pStyle w:val="Irodalomjegyzk"/>
              <w:rPr>
                <w:del w:id="361" w:author="Gamerek Nonstop" w:date="2024-12-05T20:24:00Z"/>
              </w:rPr>
            </w:pPr>
            <w:del w:id="362" w:author="Gamerek Nonstop" w:date="2024-12-05T20:20:00Z">
              <w:r w:rsidDel="00901564">
                <w:delText>Wikipédia "Vint Cerf" profil</w:delText>
              </w:r>
            </w:del>
            <w:del w:id="363" w:author="Gamerek Nonstop" w:date="2024-12-05T20:24:00Z">
              <w:r w:rsidDel="00EC0D75">
                <w:delText xml:space="preserve"> </w:delText>
              </w:r>
            </w:del>
            <w:del w:id="364" w:author="Gamerek Nonstop" w:date="2024-12-05T20:21:00Z">
              <w:r w:rsidDel="00901564">
                <w:delText>Elérhető</w:delText>
              </w:r>
            </w:del>
            <w:del w:id="365" w:author="Gamerek Nonstop" w:date="2024-12-05T20:24:00Z">
              <w:r w:rsidDel="00EC0D75">
                <w:delText>:</w:delText>
              </w:r>
            </w:del>
            <w:del w:id="366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90168" w:rsidDel="00EC0D75" w14:paraId="73063AFD" w14:textId="6DCB79FB" w:rsidTr="0035339C">
        <w:trPr>
          <w:divId w:val="1268612199"/>
          <w:del w:id="367" w:author="Gamerek Nonstop" w:date="2024-12-05T20:24:00Z"/>
          <w:trPrChange w:id="368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69" w:author="Gamerek Nonstop" w:date="2024-12-05T19:26:00Z">
              <w:tcPr>
                <w:tcW w:w="492" w:type="pct"/>
              </w:tcPr>
            </w:tcPrChange>
          </w:tcPr>
          <w:p w14:paraId="26276D90" w14:textId="7040BB57" w:rsidR="00A90168" w:rsidDel="00EC0D75" w:rsidRDefault="00A90168" w:rsidP="00AF2524">
            <w:pPr>
              <w:pStyle w:val="Irodalomjegyzk"/>
              <w:rPr>
                <w:del w:id="370" w:author="Gamerek Nonstop" w:date="2024-12-05T20:24:00Z"/>
                <w:noProof/>
              </w:rPr>
            </w:pPr>
            <w:del w:id="371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72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373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74" w:author="Gamerek Nonstop" w:date="2024-12-05T19:26:00Z">
              <w:tcPr>
                <w:tcW w:w="0" w:type="auto"/>
              </w:tcPr>
            </w:tcPrChange>
          </w:tcPr>
          <w:p w14:paraId="0731DDB9" w14:textId="1CE15096" w:rsidR="00A90168" w:rsidRPr="0044328F" w:rsidDel="00901564" w:rsidRDefault="00A90168" w:rsidP="00A90168">
            <w:pPr>
              <w:pStyle w:val="Irodalomjegyzk"/>
              <w:rPr>
                <w:del w:id="375" w:author="Gamerek Nonstop" w:date="2024-12-05T20:23:00Z"/>
                <w:noProof/>
              </w:rPr>
            </w:pPr>
            <w:del w:id="376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A90168">
            <w:pPr>
              <w:pStyle w:val="Irodalomjegyzk"/>
              <w:rPr>
                <w:del w:id="377" w:author="Gamerek Nonstop" w:date="2024-12-05T20:24:00Z"/>
                <w:noProof/>
              </w:rPr>
            </w:pPr>
            <w:del w:id="378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90168" w:rsidDel="00EC0D75" w14:paraId="5B5B686D" w14:textId="64C1854F" w:rsidTr="0035339C">
        <w:trPr>
          <w:divId w:val="1268612199"/>
          <w:del w:id="379" w:author="Gamerek Nonstop" w:date="2024-12-05T20:24:00Z"/>
          <w:trPrChange w:id="380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81" w:author="Gamerek Nonstop" w:date="2024-12-05T19:26:00Z">
              <w:tcPr>
                <w:tcW w:w="492" w:type="pct"/>
              </w:tcPr>
            </w:tcPrChange>
          </w:tcPr>
          <w:p w14:paraId="5111EFC0" w14:textId="5662BA91" w:rsidR="00A90168" w:rsidDel="00EC0D75" w:rsidRDefault="00A90168" w:rsidP="00A90168">
            <w:pPr>
              <w:pStyle w:val="Irodalomjegyzk"/>
              <w:rPr>
                <w:del w:id="382" w:author="Gamerek Nonstop" w:date="2024-12-05T20:24:00Z"/>
                <w:noProof/>
              </w:rPr>
            </w:pPr>
            <w:del w:id="383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84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385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86" w:author="Gamerek Nonstop" w:date="2024-12-05T19:26:00Z">
              <w:tcPr>
                <w:tcW w:w="0" w:type="auto"/>
              </w:tcPr>
            </w:tcPrChange>
          </w:tcPr>
          <w:p w14:paraId="38276BB2" w14:textId="56145303" w:rsidR="00A90168" w:rsidDel="00EC0D75" w:rsidRDefault="00A90168" w:rsidP="00A90168">
            <w:pPr>
              <w:pStyle w:val="Irodalomjegyzk"/>
              <w:rPr>
                <w:del w:id="387" w:author="Gamerek Nonstop" w:date="2024-12-05T20:24:00Z"/>
                <w:noProof/>
              </w:rPr>
            </w:pPr>
            <w:del w:id="388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389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390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496"/>
        <w:gridCol w:w="7997"/>
      </w:tblGrid>
      <w:tr w:rsidR="00EC0D75" w14:paraId="21535315" w14:textId="77777777" w:rsidTr="00EC0D75">
        <w:trPr>
          <w:divId w:val="1268612199"/>
          <w:ins w:id="391" w:author="Gamerek Nonstop" w:date="2024-12-05T20:26:00Z"/>
        </w:trPr>
        <w:tc>
          <w:tcPr>
            <w:tcW w:w="292" w:type="pct"/>
            <w:hideMark/>
          </w:tcPr>
          <w:p w14:paraId="0AC028E6" w14:textId="77777777" w:rsidR="00EC0D75" w:rsidRDefault="00EC0D75" w:rsidP="00187156">
            <w:pPr>
              <w:pStyle w:val="Irodalomjegyzk"/>
              <w:rPr>
                <w:ins w:id="392" w:author="Gamerek Nonstop" w:date="2024-12-05T20:26:00Z"/>
                <w:noProof/>
                <w:szCs w:val="24"/>
                <w:lang w:val="en-GB"/>
              </w:rPr>
            </w:pPr>
            <w:ins w:id="393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187156">
            <w:pPr>
              <w:pStyle w:val="Irodalomjegyzk"/>
              <w:rPr>
                <w:ins w:id="394" w:author="Gamerek Nonstop" w:date="2024-12-05T20:26:00Z"/>
                <w:noProof/>
                <w:lang w:val="en-GB"/>
              </w:rPr>
            </w:pPr>
            <w:ins w:id="395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EC0D75">
        <w:trPr>
          <w:divId w:val="1268612199"/>
          <w:ins w:id="396" w:author="Gamerek Nonstop" w:date="2024-12-05T20:26:00Z"/>
        </w:trPr>
        <w:tc>
          <w:tcPr>
            <w:tcW w:w="292" w:type="pct"/>
            <w:hideMark/>
          </w:tcPr>
          <w:p w14:paraId="14A70880" w14:textId="77777777" w:rsidR="00EC0D75" w:rsidRDefault="00EC0D75" w:rsidP="00187156">
            <w:pPr>
              <w:pStyle w:val="Irodalomjegyzk"/>
              <w:rPr>
                <w:ins w:id="397" w:author="Gamerek Nonstop" w:date="2024-12-05T20:26:00Z"/>
                <w:noProof/>
              </w:rPr>
            </w:pPr>
            <w:ins w:id="398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hideMark/>
          </w:tcPr>
          <w:p w14:paraId="66FDCEFE" w14:textId="137CA8E5" w:rsidR="00EC0D75" w:rsidRDefault="00EC0D75" w:rsidP="00187156">
            <w:pPr>
              <w:pStyle w:val="Irodalomjegyzk"/>
              <w:rPr>
                <w:ins w:id="399" w:author="Gamerek Nonstop" w:date="2024-12-05T20:26:00Z"/>
                <w:noProof/>
              </w:rPr>
            </w:pPr>
            <w:ins w:id="400" w:author="Gamerek Nonstop" w:date="2024-12-05T20:26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</w:p>
        </w:tc>
      </w:tr>
      <w:tr w:rsidR="00EC0D75" w14:paraId="3A222786" w14:textId="77777777" w:rsidTr="00EC0D75">
        <w:trPr>
          <w:divId w:val="1268612199"/>
          <w:ins w:id="401" w:author="Gamerek Nonstop" w:date="2024-12-05T20:26:00Z"/>
        </w:trPr>
        <w:tc>
          <w:tcPr>
            <w:tcW w:w="292" w:type="pct"/>
            <w:hideMark/>
          </w:tcPr>
          <w:p w14:paraId="01296AD7" w14:textId="77777777" w:rsidR="00EC0D75" w:rsidRDefault="00EC0D75" w:rsidP="00187156">
            <w:pPr>
              <w:pStyle w:val="Irodalomjegyzk"/>
              <w:rPr>
                <w:ins w:id="402" w:author="Gamerek Nonstop" w:date="2024-12-05T20:26:00Z"/>
                <w:noProof/>
              </w:rPr>
            </w:pPr>
            <w:ins w:id="403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hideMark/>
          </w:tcPr>
          <w:p w14:paraId="2389D835" w14:textId="77777777" w:rsidR="00EC0D75" w:rsidRDefault="00EC0D75" w:rsidP="00EC0D75">
            <w:pPr>
              <w:pStyle w:val="Irodalomjegyzk"/>
              <w:rPr>
                <w:ins w:id="404" w:author="Gamerek Nonstop" w:date="2024-12-05T20:27:00Z"/>
              </w:rPr>
            </w:pPr>
            <w:ins w:id="405" w:author="Gamerek Nonstop" w:date="2024-12-05T20:27:00Z">
              <w:r>
                <w:t>Vinton Cerf archív profilja [Online]</w:t>
              </w:r>
            </w:ins>
          </w:p>
          <w:p w14:paraId="2CF47B12" w14:textId="3FDB5433" w:rsidR="00EC0D75" w:rsidRDefault="00EC0D75" w:rsidP="00EC0D75">
            <w:pPr>
              <w:pStyle w:val="Irodalomjegyzk"/>
              <w:rPr>
                <w:ins w:id="406" w:author="Gamerek Nonstop" w:date="2024-12-05T20:26:00Z"/>
                <w:noProof/>
              </w:rPr>
            </w:pPr>
            <w:ins w:id="407" w:author="Gamerek Nonstop" w:date="2024-12-05T20:27:00Z">
              <w:r>
                <w:t xml:space="preserve"> Avaible: </w:t>
              </w:r>
              <w:r w:rsidRPr="00EC0D75">
                <w:t>https://shorturl.at/c5OMh</w:t>
              </w:r>
            </w:ins>
          </w:p>
        </w:tc>
      </w:tr>
      <w:tr w:rsidR="00EC0D75" w14:paraId="015F9687" w14:textId="77777777" w:rsidTr="00EC0D75">
        <w:trPr>
          <w:divId w:val="1268612199"/>
          <w:ins w:id="408" w:author="Gamerek Nonstop" w:date="2024-12-05T20:27:00Z"/>
        </w:trPr>
        <w:tc>
          <w:tcPr>
            <w:tcW w:w="292" w:type="pct"/>
          </w:tcPr>
          <w:p w14:paraId="3AB1537A" w14:textId="13029A72" w:rsidR="00EC0D75" w:rsidRDefault="00EC0D75" w:rsidP="00187156">
            <w:pPr>
              <w:pStyle w:val="Irodalomjegyzk"/>
              <w:rPr>
                <w:ins w:id="409" w:author="Gamerek Nonstop" w:date="2024-12-05T20:27:00Z"/>
                <w:noProof/>
              </w:rPr>
            </w:pPr>
            <w:ins w:id="410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3FDC4C15" w14:textId="32461CBD" w:rsidR="00EC0D75" w:rsidRDefault="00EC0D75" w:rsidP="00EC0D75">
            <w:pPr>
              <w:pStyle w:val="Irodalomjegyzk"/>
              <w:rPr>
                <w:ins w:id="411" w:author="Gamerek Nonstop" w:date="2024-12-05T20:27:00Z"/>
              </w:rPr>
            </w:pPr>
            <w:ins w:id="412" w:author="Gamerek Nonstop" w:date="2024-12-05T20:28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</w:p>
        </w:tc>
      </w:tr>
      <w:tr w:rsidR="00EC0D75" w14:paraId="78BC6306" w14:textId="77777777" w:rsidTr="00EC0D75">
        <w:trPr>
          <w:divId w:val="1268612199"/>
          <w:ins w:id="413" w:author="Gamerek Nonstop" w:date="2024-12-05T20:27:00Z"/>
        </w:trPr>
        <w:tc>
          <w:tcPr>
            <w:tcW w:w="292" w:type="pct"/>
          </w:tcPr>
          <w:p w14:paraId="4B1E64CD" w14:textId="5ED18978" w:rsidR="00EC0D75" w:rsidRDefault="00EC0D75" w:rsidP="00187156">
            <w:pPr>
              <w:pStyle w:val="Irodalomjegyzk"/>
              <w:rPr>
                <w:ins w:id="414" w:author="Gamerek Nonstop" w:date="2024-12-05T20:27:00Z"/>
                <w:noProof/>
              </w:rPr>
            </w:pPr>
            <w:ins w:id="415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DA98F18" w:rsidR="00EC0D75" w:rsidRDefault="00EC0D75" w:rsidP="00EC0D75">
            <w:pPr>
              <w:pStyle w:val="Irodalomjegyzk"/>
              <w:rPr>
                <w:ins w:id="416" w:author="Gamerek Nonstop" w:date="2024-12-05T20:27:00Z"/>
              </w:rPr>
            </w:pPr>
            <w:ins w:id="417" w:author="Gamerek Nonstop" w:date="2024-12-05T20:28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</w:p>
        </w:tc>
      </w:tr>
      <w:tr w:rsidR="00346258" w14:paraId="252D6C46" w14:textId="77777777" w:rsidTr="00EC0D75">
        <w:trPr>
          <w:divId w:val="1268612199"/>
          <w:ins w:id="418" w:author="Gamerek Nonstop" w:date="2024-12-05T21:38:00Z"/>
        </w:trPr>
        <w:tc>
          <w:tcPr>
            <w:tcW w:w="292" w:type="pct"/>
          </w:tcPr>
          <w:p w14:paraId="3379E7CB" w14:textId="02DCB6EF" w:rsidR="00346258" w:rsidRDefault="00346258" w:rsidP="00187156">
            <w:pPr>
              <w:pStyle w:val="Irodalomjegyzk"/>
              <w:rPr>
                <w:ins w:id="419" w:author="Gamerek Nonstop" w:date="2024-12-05T21:38:00Z"/>
                <w:noProof/>
              </w:rPr>
            </w:pPr>
            <w:ins w:id="420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77777777" w:rsidR="00346258" w:rsidRDefault="00346258" w:rsidP="00EC0D75">
            <w:pPr>
              <w:pStyle w:val="Irodalomjegyzk"/>
              <w:rPr>
                <w:ins w:id="421" w:author="Gamerek Nonstop" w:date="2024-12-05T21:43:00Z"/>
                <w:noProof/>
              </w:rPr>
            </w:pPr>
            <w:ins w:id="422" w:author="Gamerek Nonstop" w:date="2024-12-05T21:40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, 2024</w:t>
              </w:r>
            </w:ins>
            <w:ins w:id="423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66BE14B6" w14:textId="19A33172" w:rsidR="00C5547D" w:rsidRPr="00C5547D" w:rsidRDefault="00C5547D">
            <w:pPr>
              <w:rPr>
                <w:ins w:id="424" w:author="Gamerek Nonstop" w:date="2024-12-05T21:38:00Z"/>
                <w:rPrChange w:id="425" w:author="Gamerek Nonstop" w:date="2024-12-05T21:43:00Z">
                  <w:rPr>
                    <w:ins w:id="426" w:author="Gamerek Nonstop" w:date="2024-12-05T21:38:00Z"/>
                    <w:noProof/>
                  </w:rPr>
                </w:rPrChange>
              </w:rPr>
              <w:pPrChange w:id="427" w:author="Gamerek Nonstop" w:date="2024-12-05T21:43:00Z">
                <w:pPr>
                  <w:pStyle w:val="Irodalomjegyzk"/>
                </w:pPr>
              </w:pPrChange>
            </w:pPr>
            <w:ins w:id="428" w:author="Gamerek Nonstop" w:date="2024-12-05T21:43:00Z">
              <w:r>
                <w:t xml:space="preserve">Avaible: </w:t>
              </w:r>
              <w:r w:rsidRPr="00C5547D">
                <w:t>https://game-ace.com/blog/game-prototyping/</w:t>
              </w:r>
            </w:ins>
          </w:p>
        </w:tc>
      </w:tr>
      <w:tr w:rsidR="00346258" w14:paraId="532D5DE4" w14:textId="77777777" w:rsidTr="00EC0D75">
        <w:trPr>
          <w:divId w:val="1268612199"/>
          <w:ins w:id="429" w:author="Gamerek Nonstop" w:date="2024-12-05T21:38:00Z"/>
        </w:trPr>
        <w:tc>
          <w:tcPr>
            <w:tcW w:w="292" w:type="pct"/>
          </w:tcPr>
          <w:p w14:paraId="5A9F9152" w14:textId="244AE691" w:rsidR="00346258" w:rsidRDefault="00346258" w:rsidP="00187156">
            <w:pPr>
              <w:pStyle w:val="Irodalomjegyzk"/>
              <w:rPr>
                <w:ins w:id="430" w:author="Gamerek Nonstop" w:date="2024-12-05T21:38:00Z"/>
                <w:noProof/>
              </w:rPr>
            </w:pPr>
            <w:ins w:id="431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74FFB339" w14:textId="77777777" w:rsidR="00346258" w:rsidRDefault="00346258" w:rsidP="00EC0D75">
            <w:pPr>
              <w:pStyle w:val="Irodalomjegyzk"/>
              <w:rPr>
                <w:ins w:id="432" w:author="Gamerek Nonstop" w:date="2024-12-05T21:43:00Z"/>
                <w:noProof/>
              </w:rPr>
            </w:pPr>
            <w:ins w:id="433" w:author="Gamerek Nonstop" w:date="2024-12-05T21:41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 xml:space="preserve">, Pingle </w:t>
              </w:r>
            </w:ins>
            <w:ins w:id="434" w:author="Gamerek Nonstop" w:date="2024-12-05T21:42:00Z">
              <w:r>
                <w:rPr>
                  <w:noProof/>
                </w:rPr>
                <w:t xml:space="preserve">global </w:t>
              </w:r>
            </w:ins>
            <w:ins w:id="435" w:author="Gamerek Nonstop" w:date="2024-12-05T21:41:00Z">
              <w:r>
                <w:rPr>
                  <w:noProof/>
                </w:rPr>
                <w:t xml:space="preserve">game development partner, </w:t>
              </w:r>
            </w:ins>
            <w:ins w:id="436" w:author="Gamerek Nonstop" w:date="2024-12-05T21:42:00Z">
              <w:r>
                <w:rPr>
                  <w:noProof/>
                </w:rPr>
                <w:t>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</w:t>
              </w:r>
            </w:ins>
            <w:ins w:id="437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3696D31A" w14:textId="53A2B116" w:rsidR="00C5547D" w:rsidRPr="00C5547D" w:rsidRDefault="00C5547D">
            <w:pPr>
              <w:rPr>
                <w:ins w:id="438" w:author="Gamerek Nonstop" w:date="2024-12-05T21:38:00Z"/>
                <w:rPrChange w:id="439" w:author="Gamerek Nonstop" w:date="2024-12-05T21:43:00Z">
                  <w:rPr>
                    <w:ins w:id="440" w:author="Gamerek Nonstop" w:date="2024-12-05T21:38:00Z"/>
                    <w:noProof/>
                  </w:rPr>
                </w:rPrChange>
              </w:rPr>
              <w:pPrChange w:id="441" w:author="Gamerek Nonstop" w:date="2024-12-05T21:43:00Z">
                <w:pPr>
                  <w:pStyle w:val="Irodalomjegyzk"/>
                </w:pPr>
              </w:pPrChange>
            </w:pPr>
            <w:ins w:id="442" w:author="Gamerek Nonstop" w:date="2024-12-05T21:44:00Z">
              <w:r>
                <w:t>Avaible:</w:t>
              </w:r>
              <w:r w:rsidRPr="00C5547D">
                <w:t xml:space="preserve"> https://pinglestudio.com/blog/full-cycle-development/game-prototyping</w:t>
              </w:r>
            </w:ins>
          </w:p>
        </w:tc>
      </w:tr>
    </w:tbl>
    <w:p w14:paraId="7E4F30E8" w14:textId="77777777" w:rsidR="009944F1" w:rsidRDefault="009944F1">
      <w:pPr>
        <w:ind w:firstLine="0"/>
        <w:divId w:val="1268612199"/>
        <w:rPr>
          <w:rFonts w:eastAsia="Times New Roman"/>
          <w:noProof/>
        </w:rPr>
        <w:pPrChange w:id="443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444" w:name="_Ref89376640"/>
      <w:bookmarkStart w:id="445" w:name="_Toc99107201"/>
      <w:commentRangeEnd w:id="334"/>
      <w:commentRangeEnd w:id="335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334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335"/>
      </w:r>
      <w:r w:rsidR="002F016A" w:rsidRPr="00FA1347">
        <w:t>Mellékletek</w:t>
      </w:r>
      <w:bookmarkEnd w:id="444"/>
      <w:bookmarkEnd w:id="445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446" w:name="_Toc99107202"/>
      <w:r w:rsidRPr="006E4100">
        <w:lastRenderedPageBreak/>
        <w:t>Ábrajegyzék</w:t>
      </w:r>
      <w:bookmarkEnd w:id="446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447" w:name="_Toc99107203"/>
      <w:r>
        <w:lastRenderedPageBreak/>
        <w:t>Táblázatjegyzék</w:t>
      </w:r>
      <w:bookmarkEnd w:id="447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36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5" w:author="Szabó Patrícia" w:date="2024-12-05T18:44:00Z" w:initials="PS">
    <w:p w14:paraId="421CB560" w14:textId="77777777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is furcsa</w:t>
      </w:r>
    </w:p>
  </w:comment>
  <w:comment w:id="106" w:author="Szabó Patrícia" w:date="2024-12-05T18:46:00Z" w:initials="PS">
    <w:p w14:paraId="6D3B8E56" w14:textId="2E270254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ajd még </w:t>
      </w:r>
      <w:proofErr w:type="spellStart"/>
      <w:r>
        <w:t>ugyis</w:t>
      </w:r>
      <w:proofErr w:type="spellEnd"/>
      <w:r>
        <w:t xml:space="preserve"> írsz ide, majd a végén arra figyelj , hogy úgy jöjjön ki nagyjából a fejezetek , hogy minden nagyobb új oldalon kezdődjön!</w:t>
      </w:r>
    </w:p>
  </w:comment>
  <w:comment w:id="115" w:author="Szabó Patrícia" w:date="2024-12-05T18:50:00Z" w:initials="PS">
    <w:p w14:paraId="4FF643F0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t a szót nem használod helyesen! nem azt jelenti amit mondani akarsz</w:t>
      </w:r>
    </w:p>
  </w:comment>
  <w:comment w:id="169" w:author="Szabó Patrícia" w:date="2024-12-05T18:50:00Z" w:initials="PS">
    <w:p w14:paraId="50A251A7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334" w:author="Szabó Patrícia" w:date="2024-12-05T19:00:00Z" w:initials="PS">
    <w:p w14:paraId="33030BE3" w14:textId="77777777" w:rsidR="00BE0479" w:rsidRDefault="00BE0479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alig van hivatkozásod és mégsem egységes, nem &amp; jel kell az első esetben ha megnézed a formátumot hanem and, magyarul cikk esetén pedig és. Ha cikket hivatkozol lásd 1-eset akkor nem rakunk oda linket !!!! oda évszám kell, doi, folyóirat név , nézd meg a templatet</w:t>
      </w:r>
    </w:p>
  </w:comment>
  <w:comment w:id="335" w:author="Szabó Patrícia" w:date="2024-12-05T18:58:00Z" w:initials="PS">
    <w:p w14:paraId="009C29DD" w14:textId="45F39668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1CB560" w15:done="0"/>
  <w15:commentEx w15:paraId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4B606F" w16cex:dateUtc="2024-12-05T17:44:00Z"/>
  <w16cex:commentExtensible w16cex:durableId="55FA1C8F" w16cex:dateUtc="2024-12-05T17:46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1CB560" w16cid:durableId="214B606F"/>
  <w16cid:commentId w16cid:paraId="6D3B8E56" w16cid:durableId="55FA1C8F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7BFAA" w14:textId="77777777" w:rsidR="00270DBC" w:rsidRDefault="00270DBC" w:rsidP="003101D0">
      <w:pPr>
        <w:spacing w:line="240" w:lineRule="auto"/>
      </w:pPr>
      <w:r>
        <w:separator/>
      </w:r>
    </w:p>
  </w:endnote>
  <w:endnote w:type="continuationSeparator" w:id="0">
    <w:p w14:paraId="73D7969E" w14:textId="77777777" w:rsidR="00270DBC" w:rsidRDefault="00270DBC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B7F0A" w14:textId="77777777" w:rsidR="00270DBC" w:rsidRDefault="00270DBC" w:rsidP="003101D0">
      <w:pPr>
        <w:spacing w:line="240" w:lineRule="auto"/>
      </w:pPr>
      <w:r>
        <w:separator/>
      </w:r>
    </w:p>
  </w:footnote>
  <w:footnote w:type="continuationSeparator" w:id="0">
    <w:p w14:paraId="3D3909EB" w14:textId="77777777" w:rsidR="00270DBC" w:rsidRDefault="00270DBC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66C2CC7D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CD728D">
      <w:rPr>
        <w:rFonts w:cs="Times New Roman"/>
        <w:noProof/>
        <w:szCs w:val="24"/>
      </w:rPr>
      <w:t>Saját projekt felépítése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5134"/>
    <w:multiLevelType w:val="hybridMultilevel"/>
    <w:tmpl w:val="E27C4ED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B63B7"/>
    <w:multiLevelType w:val="hybridMultilevel"/>
    <w:tmpl w:val="6A04B1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B3464"/>
    <w:multiLevelType w:val="hybridMultilevel"/>
    <w:tmpl w:val="94947B1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2046297"/>
    <w:multiLevelType w:val="hybridMultilevel"/>
    <w:tmpl w:val="19AEA316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B26CC"/>
    <w:multiLevelType w:val="hybridMultilevel"/>
    <w:tmpl w:val="166A1E4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7A96B4C"/>
    <w:multiLevelType w:val="hybridMultilevel"/>
    <w:tmpl w:val="FCC6D0FC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6" w15:restartNumberingAfterBreak="0">
    <w:nsid w:val="19A50E04"/>
    <w:multiLevelType w:val="hybridMultilevel"/>
    <w:tmpl w:val="DE2AB4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1CD673E6"/>
    <w:multiLevelType w:val="hybridMultilevel"/>
    <w:tmpl w:val="3C9223B0"/>
    <w:lvl w:ilvl="0" w:tplc="040E0015">
      <w:start w:val="1"/>
      <w:numFmt w:val="upperLetter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8E55F5D"/>
    <w:multiLevelType w:val="hybridMultilevel"/>
    <w:tmpl w:val="6B4E244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34392"/>
    <w:multiLevelType w:val="hybridMultilevel"/>
    <w:tmpl w:val="D460F1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B582139"/>
    <w:multiLevelType w:val="hybridMultilevel"/>
    <w:tmpl w:val="6352D7B8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4D9B6D19"/>
    <w:multiLevelType w:val="hybridMultilevel"/>
    <w:tmpl w:val="BCB8751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0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61CB723B"/>
    <w:multiLevelType w:val="multilevel"/>
    <w:tmpl w:val="C9C2ACE2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647723A"/>
    <w:multiLevelType w:val="hybridMultilevel"/>
    <w:tmpl w:val="C06EE0D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4A196B"/>
    <w:multiLevelType w:val="hybridMultilevel"/>
    <w:tmpl w:val="AAB8BF9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A504CBA"/>
    <w:multiLevelType w:val="hybridMultilevel"/>
    <w:tmpl w:val="7EAAB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06C1E9A"/>
    <w:multiLevelType w:val="hybridMultilevel"/>
    <w:tmpl w:val="63EE19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FD137A"/>
    <w:multiLevelType w:val="hybridMultilevel"/>
    <w:tmpl w:val="F5708A7E"/>
    <w:lvl w:ilvl="0" w:tplc="040E0015">
      <w:start w:val="1"/>
      <w:numFmt w:val="upperLetter"/>
      <w:lvlText w:val="%1."/>
      <w:lvlJc w:val="left"/>
      <w:pPr>
        <w:ind w:left="1287" w:hanging="360"/>
      </w:pPr>
    </w:lvl>
    <w:lvl w:ilvl="1" w:tplc="040E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7414DFF"/>
    <w:multiLevelType w:val="hybridMultilevel"/>
    <w:tmpl w:val="F4DE82A6"/>
    <w:lvl w:ilvl="0" w:tplc="8650299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32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20"/>
  </w:num>
  <w:num w:numId="14">
    <w:abstractNumId w:val="31"/>
  </w:num>
  <w:num w:numId="15">
    <w:abstractNumId w:val="18"/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33"/>
  </w:num>
  <w:num w:numId="19">
    <w:abstractNumId w:val="7"/>
  </w:num>
  <w:num w:numId="20">
    <w:abstractNumId w:val="21"/>
  </w:num>
  <w:num w:numId="21">
    <w:abstractNumId w:val="19"/>
  </w:num>
  <w:num w:numId="22">
    <w:abstractNumId w:val="25"/>
  </w:num>
  <w:num w:numId="23">
    <w:abstractNumId w:val="16"/>
  </w:num>
  <w:num w:numId="24">
    <w:abstractNumId w:val="9"/>
  </w:num>
  <w:num w:numId="25">
    <w:abstractNumId w:val="10"/>
  </w:num>
  <w:num w:numId="26">
    <w:abstractNumId w:val="2"/>
  </w:num>
  <w:num w:numId="27">
    <w:abstractNumId w:val="11"/>
  </w:num>
  <w:num w:numId="28">
    <w:abstractNumId w:val="12"/>
  </w:num>
  <w:num w:numId="29">
    <w:abstractNumId w:val="4"/>
  </w:num>
  <w:num w:numId="30">
    <w:abstractNumId w:val="17"/>
  </w:num>
  <w:num w:numId="31">
    <w:abstractNumId w:val="24"/>
  </w:num>
  <w:num w:numId="32">
    <w:abstractNumId w:val="23"/>
  </w:num>
  <w:num w:numId="33">
    <w:abstractNumId w:val="8"/>
  </w:num>
  <w:num w:numId="34">
    <w:abstractNumId w:val="29"/>
  </w:num>
  <w:num w:numId="35">
    <w:abstractNumId w:val="5"/>
  </w:num>
  <w:num w:numId="36">
    <w:abstractNumId w:val="26"/>
  </w:num>
  <w:num w:numId="37">
    <w:abstractNumId w:val="28"/>
  </w:num>
  <w:num w:numId="38">
    <w:abstractNumId w:val="0"/>
  </w:num>
  <w:num w:numId="39">
    <w:abstractNumId w:val="6"/>
  </w:num>
  <w:num w:numId="40">
    <w:abstractNumId w:val="3"/>
  </w:num>
  <w:num w:numId="41">
    <w:abstractNumId w:val="30"/>
  </w:num>
  <w:num w:numId="42">
    <w:abstractNumId w:val="15"/>
  </w:num>
  <w:num w:numId="43">
    <w:abstractNumId w:val="13"/>
  </w:num>
  <w:num w:numId="4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zabó Patrícia">
    <w15:presenceInfo w15:providerId="AD" w15:userId="S::szabo.patricia@mik.uni-pannon.hu::f1a081af-870d-4efb-9be8-b51acba75720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4EF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6A94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0E7A"/>
    <w:rsid w:val="0014313F"/>
    <w:rsid w:val="0014568A"/>
    <w:rsid w:val="00145993"/>
    <w:rsid w:val="001459A7"/>
    <w:rsid w:val="00147894"/>
    <w:rsid w:val="00150EA8"/>
    <w:rsid w:val="00151591"/>
    <w:rsid w:val="00152458"/>
    <w:rsid w:val="00152E13"/>
    <w:rsid w:val="00154111"/>
    <w:rsid w:val="00154C9B"/>
    <w:rsid w:val="00155878"/>
    <w:rsid w:val="00155FEB"/>
    <w:rsid w:val="001572C0"/>
    <w:rsid w:val="0015764D"/>
    <w:rsid w:val="00167166"/>
    <w:rsid w:val="00181314"/>
    <w:rsid w:val="00191D29"/>
    <w:rsid w:val="00193BA4"/>
    <w:rsid w:val="001A611A"/>
    <w:rsid w:val="001A7988"/>
    <w:rsid w:val="001B5117"/>
    <w:rsid w:val="001B7FCE"/>
    <w:rsid w:val="001C0AA4"/>
    <w:rsid w:val="001C26D6"/>
    <w:rsid w:val="001C49DA"/>
    <w:rsid w:val="001D0313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5BC6"/>
    <w:rsid w:val="002273BF"/>
    <w:rsid w:val="00237FAA"/>
    <w:rsid w:val="002400BB"/>
    <w:rsid w:val="00247D65"/>
    <w:rsid w:val="00250DAD"/>
    <w:rsid w:val="00252700"/>
    <w:rsid w:val="00252F4F"/>
    <w:rsid w:val="00253447"/>
    <w:rsid w:val="00264B39"/>
    <w:rsid w:val="00265486"/>
    <w:rsid w:val="002671D5"/>
    <w:rsid w:val="00267589"/>
    <w:rsid w:val="00270DBC"/>
    <w:rsid w:val="0027218C"/>
    <w:rsid w:val="002773E2"/>
    <w:rsid w:val="00282ACF"/>
    <w:rsid w:val="002844C3"/>
    <w:rsid w:val="002905E4"/>
    <w:rsid w:val="00291A15"/>
    <w:rsid w:val="002A369F"/>
    <w:rsid w:val="002A4F4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0C3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2797B"/>
    <w:rsid w:val="0033258A"/>
    <w:rsid w:val="00335637"/>
    <w:rsid w:val="00337F97"/>
    <w:rsid w:val="00344A0B"/>
    <w:rsid w:val="0034555B"/>
    <w:rsid w:val="00346258"/>
    <w:rsid w:val="00346DB6"/>
    <w:rsid w:val="0035339C"/>
    <w:rsid w:val="00354085"/>
    <w:rsid w:val="00354817"/>
    <w:rsid w:val="003601AC"/>
    <w:rsid w:val="00360BD6"/>
    <w:rsid w:val="0036775F"/>
    <w:rsid w:val="00367924"/>
    <w:rsid w:val="00367AFA"/>
    <w:rsid w:val="00373496"/>
    <w:rsid w:val="003820B2"/>
    <w:rsid w:val="0038397D"/>
    <w:rsid w:val="00383ABA"/>
    <w:rsid w:val="00384496"/>
    <w:rsid w:val="0038751C"/>
    <w:rsid w:val="0039051D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D52B4"/>
    <w:rsid w:val="003E30DA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34F0B"/>
    <w:rsid w:val="0044328F"/>
    <w:rsid w:val="0045047B"/>
    <w:rsid w:val="00457C1F"/>
    <w:rsid w:val="00467F90"/>
    <w:rsid w:val="0048745E"/>
    <w:rsid w:val="004955A1"/>
    <w:rsid w:val="00496501"/>
    <w:rsid w:val="0049750B"/>
    <w:rsid w:val="004A1FA9"/>
    <w:rsid w:val="004A2289"/>
    <w:rsid w:val="004A3624"/>
    <w:rsid w:val="004A7656"/>
    <w:rsid w:val="004B05C5"/>
    <w:rsid w:val="004B0EFB"/>
    <w:rsid w:val="004B1FFD"/>
    <w:rsid w:val="004B43CF"/>
    <w:rsid w:val="004C0DD6"/>
    <w:rsid w:val="004C1F4A"/>
    <w:rsid w:val="004C4C4A"/>
    <w:rsid w:val="004C78E4"/>
    <w:rsid w:val="004D4C4C"/>
    <w:rsid w:val="004E0302"/>
    <w:rsid w:val="004E317F"/>
    <w:rsid w:val="004E3206"/>
    <w:rsid w:val="004E4A49"/>
    <w:rsid w:val="004E69DD"/>
    <w:rsid w:val="004F0CE1"/>
    <w:rsid w:val="004F25C3"/>
    <w:rsid w:val="004F5C1D"/>
    <w:rsid w:val="004F5F4D"/>
    <w:rsid w:val="004F6B12"/>
    <w:rsid w:val="0050128E"/>
    <w:rsid w:val="0050159C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0BD"/>
    <w:rsid w:val="00561F74"/>
    <w:rsid w:val="00562170"/>
    <w:rsid w:val="005629CE"/>
    <w:rsid w:val="00570665"/>
    <w:rsid w:val="00572DF2"/>
    <w:rsid w:val="0057540B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4871"/>
    <w:rsid w:val="005B2AF8"/>
    <w:rsid w:val="005C1886"/>
    <w:rsid w:val="005C1FA9"/>
    <w:rsid w:val="005C367A"/>
    <w:rsid w:val="005C52C1"/>
    <w:rsid w:val="005E27D3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7DF0"/>
    <w:rsid w:val="00690423"/>
    <w:rsid w:val="006932A2"/>
    <w:rsid w:val="00696BE4"/>
    <w:rsid w:val="006A5863"/>
    <w:rsid w:val="006B3EC9"/>
    <w:rsid w:val="006C46BD"/>
    <w:rsid w:val="006C7AE9"/>
    <w:rsid w:val="006D050F"/>
    <w:rsid w:val="006D08A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7020"/>
    <w:rsid w:val="00727754"/>
    <w:rsid w:val="00730D44"/>
    <w:rsid w:val="007330BF"/>
    <w:rsid w:val="007335A8"/>
    <w:rsid w:val="007374C7"/>
    <w:rsid w:val="007411F2"/>
    <w:rsid w:val="00741B68"/>
    <w:rsid w:val="0074214C"/>
    <w:rsid w:val="00750ADC"/>
    <w:rsid w:val="00750D1C"/>
    <w:rsid w:val="00761FB3"/>
    <w:rsid w:val="00762E8C"/>
    <w:rsid w:val="00764FF6"/>
    <w:rsid w:val="00766717"/>
    <w:rsid w:val="00766D15"/>
    <w:rsid w:val="00771B5F"/>
    <w:rsid w:val="0077743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8C9"/>
    <w:rsid w:val="00844EBF"/>
    <w:rsid w:val="00845F19"/>
    <w:rsid w:val="00846A29"/>
    <w:rsid w:val="00847FF4"/>
    <w:rsid w:val="0085127A"/>
    <w:rsid w:val="008513DE"/>
    <w:rsid w:val="00851FD5"/>
    <w:rsid w:val="00854825"/>
    <w:rsid w:val="00854D42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656E"/>
    <w:rsid w:val="008B78D3"/>
    <w:rsid w:val="008B7EA5"/>
    <w:rsid w:val="008C0A57"/>
    <w:rsid w:val="008D24E0"/>
    <w:rsid w:val="008D3589"/>
    <w:rsid w:val="008D4836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38FD"/>
    <w:rsid w:val="00906D47"/>
    <w:rsid w:val="00910A8E"/>
    <w:rsid w:val="00912784"/>
    <w:rsid w:val="0091475E"/>
    <w:rsid w:val="00921762"/>
    <w:rsid w:val="00923090"/>
    <w:rsid w:val="00924292"/>
    <w:rsid w:val="009325CF"/>
    <w:rsid w:val="00933CB3"/>
    <w:rsid w:val="009347ED"/>
    <w:rsid w:val="00934B19"/>
    <w:rsid w:val="00934D00"/>
    <w:rsid w:val="00941164"/>
    <w:rsid w:val="00942557"/>
    <w:rsid w:val="009436A7"/>
    <w:rsid w:val="00955398"/>
    <w:rsid w:val="009659FA"/>
    <w:rsid w:val="0097638D"/>
    <w:rsid w:val="0098238B"/>
    <w:rsid w:val="009823AA"/>
    <w:rsid w:val="00982C61"/>
    <w:rsid w:val="00991B72"/>
    <w:rsid w:val="00991BDE"/>
    <w:rsid w:val="00991C34"/>
    <w:rsid w:val="00994078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6AE"/>
    <w:rsid w:val="009C7A4F"/>
    <w:rsid w:val="009D2E35"/>
    <w:rsid w:val="009D4047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12B8"/>
    <w:rsid w:val="00A12C5E"/>
    <w:rsid w:val="00A15BBD"/>
    <w:rsid w:val="00A15CAA"/>
    <w:rsid w:val="00A20A67"/>
    <w:rsid w:val="00A239CA"/>
    <w:rsid w:val="00A25EC4"/>
    <w:rsid w:val="00A3234C"/>
    <w:rsid w:val="00A3331D"/>
    <w:rsid w:val="00A47A51"/>
    <w:rsid w:val="00A52B3F"/>
    <w:rsid w:val="00A552A4"/>
    <w:rsid w:val="00A70D45"/>
    <w:rsid w:val="00A7326D"/>
    <w:rsid w:val="00A73F8D"/>
    <w:rsid w:val="00A75AB2"/>
    <w:rsid w:val="00A76AA2"/>
    <w:rsid w:val="00A778C3"/>
    <w:rsid w:val="00A869AC"/>
    <w:rsid w:val="00A90168"/>
    <w:rsid w:val="00A9246E"/>
    <w:rsid w:val="00AA4306"/>
    <w:rsid w:val="00AB22BA"/>
    <w:rsid w:val="00AB2AA8"/>
    <w:rsid w:val="00AD1F13"/>
    <w:rsid w:val="00AD2E35"/>
    <w:rsid w:val="00AD7707"/>
    <w:rsid w:val="00AE14AD"/>
    <w:rsid w:val="00AF2524"/>
    <w:rsid w:val="00AF32E9"/>
    <w:rsid w:val="00AF3B2F"/>
    <w:rsid w:val="00AF6B65"/>
    <w:rsid w:val="00B04A67"/>
    <w:rsid w:val="00B05334"/>
    <w:rsid w:val="00B05899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4F4F"/>
    <w:rsid w:val="00B57DEF"/>
    <w:rsid w:val="00B64A04"/>
    <w:rsid w:val="00B64CCC"/>
    <w:rsid w:val="00B64CF2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579B"/>
    <w:rsid w:val="00BA7D91"/>
    <w:rsid w:val="00BB158A"/>
    <w:rsid w:val="00BB5F68"/>
    <w:rsid w:val="00BC27AE"/>
    <w:rsid w:val="00BC7E19"/>
    <w:rsid w:val="00BD14AC"/>
    <w:rsid w:val="00BD2844"/>
    <w:rsid w:val="00BE0479"/>
    <w:rsid w:val="00BE5F9D"/>
    <w:rsid w:val="00BE765A"/>
    <w:rsid w:val="00BF459C"/>
    <w:rsid w:val="00C023DC"/>
    <w:rsid w:val="00C02DEA"/>
    <w:rsid w:val="00C02E02"/>
    <w:rsid w:val="00C05535"/>
    <w:rsid w:val="00C118EE"/>
    <w:rsid w:val="00C23A3D"/>
    <w:rsid w:val="00C302A6"/>
    <w:rsid w:val="00C44D58"/>
    <w:rsid w:val="00C51804"/>
    <w:rsid w:val="00C5547D"/>
    <w:rsid w:val="00C57EDF"/>
    <w:rsid w:val="00C741A3"/>
    <w:rsid w:val="00C77E82"/>
    <w:rsid w:val="00C77F55"/>
    <w:rsid w:val="00C83533"/>
    <w:rsid w:val="00C84D01"/>
    <w:rsid w:val="00C86346"/>
    <w:rsid w:val="00C8677E"/>
    <w:rsid w:val="00C94D9B"/>
    <w:rsid w:val="00CA3046"/>
    <w:rsid w:val="00CA5F8B"/>
    <w:rsid w:val="00CA7354"/>
    <w:rsid w:val="00CB0E48"/>
    <w:rsid w:val="00CB1451"/>
    <w:rsid w:val="00CB2667"/>
    <w:rsid w:val="00CB4375"/>
    <w:rsid w:val="00CB55DA"/>
    <w:rsid w:val="00CB582A"/>
    <w:rsid w:val="00CD728D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661C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E2D7F"/>
    <w:rsid w:val="00DE59DB"/>
    <w:rsid w:val="00DF2021"/>
    <w:rsid w:val="00DF2A55"/>
    <w:rsid w:val="00DF6AE8"/>
    <w:rsid w:val="00E00105"/>
    <w:rsid w:val="00E1104F"/>
    <w:rsid w:val="00E237FB"/>
    <w:rsid w:val="00E36E0A"/>
    <w:rsid w:val="00E422DB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1B7C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970B4"/>
    <w:rsid w:val="00EA3319"/>
    <w:rsid w:val="00EA5C25"/>
    <w:rsid w:val="00EA6136"/>
    <w:rsid w:val="00EA67B6"/>
    <w:rsid w:val="00EB1AB1"/>
    <w:rsid w:val="00EB296C"/>
    <w:rsid w:val="00EB71D7"/>
    <w:rsid w:val="00EB7737"/>
    <w:rsid w:val="00EB7CC1"/>
    <w:rsid w:val="00EC0D75"/>
    <w:rsid w:val="00EC7547"/>
    <w:rsid w:val="00ED0BD2"/>
    <w:rsid w:val="00ED5C52"/>
    <w:rsid w:val="00EE79C5"/>
    <w:rsid w:val="00EE7D99"/>
    <w:rsid w:val="00EF30DF"/>
    <w:rsid w:val="00EF582D"/>
    <w:rsid w:val="00EF6CAA"/>
    <w:rsid w:val="00F070C8"/>
    <w:rsid w:val="00F10725"/>
    <w:rsid w:val="00F128D5"/>
    <w:rsid w:val="00F1411D"/>
    <w:rsid w:val="00F22239"/>
    <w:rsid w:val="00F24CE8"/>
    <w:rsid w:val="00F3306B"/>
    <w:rsid w:val="00F35DBA"/>
    <w:rsid w:val="00F37487"/>
    <w:rsid w:val="00F46A0B"/>
    <w:rsid w:val="00F46FD9"/>
    <w:rsid w:val="00F50CAE"/>
    <w:rsid w:val="00F515D6"/>
    <w:rsid w:val="00F53608"/>
    <w:rsid w:val="00F54678"/>
    <w:rsid w:val="00F54B3F"/>
    <w:rsid w:val="00F575BE"/>
    <w:rsid w:val="00F60354"/>
    <w:rsid w:val="00F61E45"/>
    <w:rsid w:val="00F630E6"/>
    <w:rsid w:val="00F64AF0"/>
    <w:rsid w:val="00F67779"/>
    <w:rsid w:val="00F67808"/>
    <w:rsid w:val="00F71A8D"/>
    <w:rsid w:val="00F76995"/>
    <w:rsid w:val="00F85208"/>
    <w:rsid w:val="00F853D5"/>
    <w:rsid w:val="00F93E79"/>
    <w:rsid w:val="00FA1347"/>
    <w:rsid w:val="00FA26AE"/>
    <w:rsid w:val="00FA2D64"/>
    <w:rsid w:val="00FA3157"/>
    <w:rsid w:val="00FA3FAA"/>
    <w:rsid w:val="00FA4B8E"/>
    <w:rsid w:val="00FC0582"/>
    <w:rsid w:val="00FD106F"/>
    <w:rsid w:val="00FD3037"/>
    <w:rsid w:val="00FD4A22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theme" Target="theme/theme1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header" Target="header4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header" Target="header3.xm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982</TotalTime>
  <Pages>44</Pages>
  <Words>7247</Words>
  <Characters>50012</Characters>
  <Application>Microsoft Office Word</Application>
  <DocSecurity>0</DocSecurity>
  <Lines>416</Lines>
  <Paragraphs>11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Gamerek Nonstop</cp:lastModifiedBy>
  <cp:revision>42</cp:revision>
  <dcterms:created xsi:type="dcterms:W3CDTF">2024-12-05T19:24:00Z</dcterms:created>
  <dcterms:modified xsi:type="dcterms:W3CDTF">2025-04-04T17:39:00Z</dcterms:modified>
</cp:coreProperties>
</file>